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35DBB" w14:textId="77777777" w:rsidR="00357177" w:rsidRDefault="00357177" w:rsidP="00790088">
      <w:pPr>
        <w:autoSpaceDE w:val="0"/>
        <w:autoSpaceDN w:val="0"/>
        <w:adjustRightInd w:val="0"/>
        <w:jc w:val="center"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2FEFE5C6" w14:textId="11EFB3DA" w:rsidR="00790088" w:rsidRPr="00117AD7" w:rsidRDefault="00790088" w:rsidP="00790088">
      <w:pPr>
        <w:autoSpaceDE w:val="0"/>
        <w:autoSpaceDN w:val="0"/>
        <w:adjustRightInd w:val="0"/>
        <w:jc w:val="center"/>
        <w:rPr>
          <w:rFonts w:cstheme="minorHAnsi"/>
          <w:b/>
          <w:bCs/>
          <w:color w:val="000000" w:themeColor="text1"/>
          <w:sz w:val="24"/>
          <w:szCs w:val="24"/>
        </w:rPr>
      </w:pPr>
      <w:r w:rsidRPr="00117AD7">
        <w:rPr>
          <w:rFonts w:cstheme="minorHAnsi"/>
          <w:b/>
          <w:bCs/>
          <w:color w:val="000000" w:themeColor="text1"/>
          <w:sz w:val="24"/>
          <w:szCs w:val="24"/>
        </w:rPr>
        <w:t>GENDER-RESPONSIVE CLIMATE SMART AGRICULTURE SCIENCE-POLICY DIALOGUE FOR EASTERN, CENTRAL AND SOUTHERN AFRICA</w:t>
      </w:r>
    </w:p>
    <w:p w14:paraId="687C6894" w14:textId="77777777" w:rsidR="00772806" w:rsidRPr="00117AD7" w:rsidRDefault="00772806" w:rsidP="00772806">
      <w:pPr>
        <w:jc w:val="center"/>
        <w:rPr>
          <w:rFonts w:cstheme="minorHAnsi"/>
          <w:b/>
          <w:sz w:val="24"/>
          <w:szCs w:val="24"/>
        </w:rPr>
      </w:pPr>
      <w:r w:rsidRPr="00117AD7">
        <w:rPr>
          <w:rFonts w:cstheme="minorHAnsi"/>
          <w:b/>
          <w:sz w:val="24"/>
          <w:szCs w:val="24"/>
        </w:rPr>
        <w:t>PROGRAM</w:t>
      </w:r>
      <w:r>
        <w:rPr>
          <w:rFonts w:cstheme="minorHAnsi"/>
          <w:b/>
          <w:sz w:val="24"/>
          <w:szCs w:val="24"/>
        </w:rPr>
        <w:t>ME</w:t>
      </w:r>
    </w:p>
    <w:p w14:paraId="388141B1" w14:textId="4B9B4B46" w:rsidR="00117AD7" w:rsidRPr="00117AD7" w:rsidRDefault="00117AD7" w:rsidP="000A38C6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17AD7">
        <w:rPr>
          <w:rFonts w:asciiTheme="minorHAnsi" w:hAnsiTheme="minorHAnsi" w:cstheme="minorHAnsi"/>
          <w:b/>
          <w:sz w:val="24"/>
          <w:szCs w:val="24"/>
        </w:rPr>
        <w:t xml:space="preserve">Dates: </w:t>
      </w:r>
      <w:r w:rsidRPr="00117AD7">
        <w:rPr>
          <w:rFonts w:asciiTheme="minorHAnsi" w:hAnsiTheme="minorHAnsi" w:cstheme="minorHAnsi"/>
          <w:bCs/>
          <w:sz w:val="24"/>
          <w:szCs w:val="24"/>
        </w:rPr>
        <w:t>26-28 October 2022 (Arrival 25</w:t>
      </w:r>
      <w:r w:rsidRPr="00117AD7">
        <w:rPr>
          <w:rFonts w:asciiTheme="minorHAnsi" w:hAnsiTheme="minorHAnsi" w:cstheme="minorHAnsi"/>
          <w:bCs/>
          <w:sz w:val="24"/>
          <w:szCs w:val="24"/>
          <w:vertAlign w:val="superscript"/>
        </w:rPr>
        <w:t>th</w:t>
      </w:r>
      <w:r w:rsidRPr="00117AD7">
        <w:rPr>
          <w:rFonts w:asciiTheme="minorHAnsi" w:hAnsiTheme="minorHAnsi" w:cstheme="minorHAnsi"/>
          <w:bCs/>
          <w:sz w:val="24"/>
          <w:szCs w:val="24"/>
        </w:rPr>
        <w:t xml:space="preserve"> Departure 29</w:t>
      </w:r>
      <w:r w:rsidRPr="00117AD7">
        <w:rPr>
          <w:rFonts w:asciiTheme="minorHAnsi" w:hAnsiTheme="minorHAnsi" w:cstheme="minorHAnsi"/>
          <w:bCs/>
          <w:sz w:val="24"/>
          <w:szCs w:val="24"/>
          <w:vertAlign w:val="superscript"/>
        </w:rPr>
        <w:t>th</w:t>
      </w:r>
      <w:r w:rsidRPr="00117AD7">
        <w:rPr>
          <w:rFonts w:asciiTheme="minorHAnsi" w:hAnsiTheme="minorHAnsi" w:cstheme="minorHAnsi"/>
          <w:bCs/>
          <w:sz w:val="24"/>
          <w:szCs w:val="24"/>
        </w:rPr>
        <w:t xml:space="preserve"> October)</w:t>
      </w:r>
      <w:r w:rsidRPr="00117AD7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3C60354A" w14:textId="349F580A" w:rsidR="00117AD7" w:rsidRPr="00117AD7" w:rsidRDefault="00117AD7" w:rsidP="000A38C6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17AD7">
        <w:rPr>
          <w:rFonts w:asciiTheme="minorHAnsi" w:hAnsiTheme="minorHAnsi" w:cstheme="minorHAnsi"/>
          <w:b/>
          <w:sz w:val="24"/>
          <w:szCs w:val="24"/>
        </w:rPr>
        <w:t xml:space="preserve">Venue: </w:t>
      </w:r>
      <w:r w:rsidR="00F20513" w:rsidRPr="00911642">
        <w:rPr>
          <w:rFonts w:cstheme="minorHAnsi"/>
        </w:rPr>
        <w:t>Pride</w:t>
      </w:r>
      <w:r w:rsidR="00F20513">
        <w:rPr>
          <w:rFonts w:cstheme="minorHAnsi"/>
        </w:rPr>
        <w:t>-</w:t>
      </w:r>
      <w:r w:rsidR="00F20513" w:rsidRPr="00911642">
        <w:rPr>
          <w:rFonts w:cstheme="minorHAnsi"/>
        </w:rPr>
        <w:t>Inn Paradise Beach Resort &amp; Spa</w:t>
      </w:r>
      <w:r w:rsidR="00F20513">
        <w:rPr>
          <w:rFonts w:cstheme="minorHAnsi"/>
        </w:rPr>
        <w:t xml:space="preserve">, </w:t>
      </w:r>
      <w:proofErr w:type="spellStart"/>
      <w:r w:rsidR="00F20513" w:rsidRPr="00911642">
        <w:rPr>
          <w:rFonts w:cstheme="minorHAnsi"/>
        </w:rPr>
        <w:t>Shanzu</w:t>
      </w:r>
      <w:proofErr w:type="spellEnd"/>
      <w:r w:rsidR="00F20513" w:rsidRPr="00911642">
        <w:rPr>
          <w:rFonts w:cstheme="minorHAnsi"/>
        </w:rPr>
        <w:t xml:space="preserve"> Beach Road, Mombasa</w:t>
      </w:r>
      <w:r w:rsidRPr="00117AD7">
        <w:rPr>
          <w:rFonts w:asciiTheme="minorHAnsi" w:hAnsiTheme="minorHAnsi" w:cstheme="minorHAnsi"/>
          <w:bCs/>
          <w:sz w:val="24"/>
          <w:szCs w:val="24"/>
        </w:rPr>
        <w:t>, Kenya</w:t>
      </w:r>
    </w:p>
    <w:p w14:paraId="0A2A4F2F" w14:textId="77777777" w:rsidR="00117AD7" w:rsidRPr="00117AD7" w:rsidRDefault="00117AD7" w:rsidP="000A38C6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2501950" w14:textId="012D27E5" w:rsidR="000A38C6" w:rsidRPr="00117AD7" w:rsidRDefault="000A38C6" w:rsidP="000A38C6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17AD7">
        <w:rPr>
          <w:rFonts w:asciiTheme="minorHAnsi" w:hAnsiTheme="minorHAnsi" w:cstheme="minorHAnsi"/>
          <w:b/>
          <w:sz w:val="24"/>
          <w:szCs w:val="24"/>
        </w:rPr>
        <w:t>Conference Theme</w:t>
      </w:r>
    </w:p>
    <w:p w14:paraId="2507B306" w14:textId="3F5089E5" w:rsidR="000A38C6" w:rsidRPr="00117AD7" w:rsidRDefault="0069096C" w:rsidP="0069096C">
      <w:pPr>
        <w:rPr>
          <w:rFonts w:cstheme="minorHAnsi"/>
          <w:color w:val="000000" w:themeColor="text1"/>
          <w:sz w:val="24"/>
          <w:szCs w:val="24"/>
        </w:rPr>
      </w:pPr>
      <w:r w:rsidRPr="00117AD7">
        <w:rPr>
          <w:rFonts w:cstheme="minorHAnsi"/>
          <w:sz w:val="24"/>
          <w:szCs w:val="24"/>
        </w:rPr>
        <w:t xml:space="preserve">Innovations and inclusive strategies to improve agricultural </w:t>
      </w:r>
      <w:r w:rsidRPr="00117AD7">
        <w:rPr>
          <w:rFonts w:cstheme="minorHAnsi"/>
          <w:color w:val="000000" w:themeColor="text1"/>
          <w:sz w:val="24"/>
          <w:szCs w:val="24"/>
        </w:rPr>
        <w:t xml:space="preserve">productivity, </w:t>
      </w:r>
      <w:r w:rsidRPr="00117AD7">
        <w:rPr>
          <w:rFonts w:cstheme="minorHAnsi"/>
          <w:sz w:val="24"/>
          <w:szCs w:val="24"/>
        </w:rPr>
        <w:t xml:space="preserve">food security and agribusiness incomes through policy interventions in </w:t>
      </w:r>
      <w:r w:rsidRPr="00117AD7">
        <w:rPr>
          <w:rFonts w:cstheme="minorHAnsi"/>
          <w:color w:val="000000" w:themeColor="text1"/>
          <w:sz w:val="24"/>
          <w:szCs w:val="24"/>
        </w:rPr>
        <w:t xml:space="preserve">technology transfer, access to </w:t>
      </w:r>
      <w:r w:rsidRPr="00117AD7">
        <w:rPr>
          <w:rFonts w:cstheme="minorHAnsi"/>
          <w:color w:val="000000" w:themeColor="text1"/>
          <w:sz w:val="24"/>
          <w:szCs w:val="24"/>
          <w:lang w:val="en-US"/>
        </w:rPr>
        <w:t xml:space="preserve">to </w:t>
      </w:r>
      <w:r w:rsidRPr="00117AD7">
        <w:rPr>
          <w:rFonts w:cstheme="minorHAnsi"/>
          <w:color w:val="000000" w:themeColor="text1"/>
          <w:sz w:val="24"/>
          <w:szCs w:val="24"/>
        </w:rPr>
        <w:t>resource</w:t>
      </w:r>
      <w:r w:rsidRPr="00117AD7">
        <w:rPr>
          <w:rFonts w:cstheme="minorHAnsi"/>
          <w:color w:val="000000" w:themeColor="text1"/>
          <w:sz w:val="24"/>
          <w:szCs w:val="24"/>
          <w:lang w:val="en-US"/>
        </w:rPr>
        <w:t>s</w:t>
      </w:r>
      <w:r w:rsidRPr="00117AD7">
        <w:rPr>
          <w:rFonts w:cstheme="minorHAnsi"/>
          <w:color w:val="000000" w:themeColor="text1"/>
          <w:sz w:val="24"/>
          <w:szCs w:val="24"/>
        </w:rPr>
        <w:t>, services and markets</w:t>
      </w:r>
    </w:p>
    <w:p w14:paraId="6FD8D842" w14:textId="7D471FBB" w:rsidR="0069096C" w:rsidRPr="00117AD7" w:rsidRDefault="0069096C" w:rsidP="0069096C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17AD7">
        <w:rPr>
          <w:rFonts w:asciiTheme="minorHAnsi" w:hAnsiTheme="minorHAnsi" w:cstheme="minorHAnsi"/>
          <w:b/>
          <w:sz w:val="24"/>
          <w:szCs w:val="24"/>
        </w:rPr>
        <w:t>Conference Objectives</w:t>
      </w:r>
    </w:p>
    <w:p w14:paraId="6CED5548" w14:textId="4DB05A96" w:rsidR="0069096C" w:rsidRPr="00117AD7" w:rsidRDefault="0069096C" w:rsidP="0069096C">
      <w:pPr>
        <w:autoSpaceDE w:val="0"/>
        <w:autoSpaceDN w:val="0"/>
        <w:adjustRightInd w:val="0"/>
        <w:jc w:val="both"/>
        <w:rPr>
          <w:rFonts w:cstheme="minorHAnsi"/>
          <w:sz w:val="24"/>
          <w:szCs w:val="24"/>
        </w:rPr>
      </w:pPr>
      <w:r w:rsidRPr="00117AD7">
        <w:rPr>
          <w:rFonts w:cstheme="minorHAnsi"/>
          <w:sz w:val="24"/>
          <w:szCs w:val="24"/>
        </w:rPr>
        <w:t xml:space="preserve">The main objective of the proposed science-policy dialogue is to provide a forum for sharing evidence </w:t>
      </w:r>
      <w:bookmarkStart w:id="0" w:name="_Hlk110983933"/>
      <w:r w:rsidRPr="00117AD7">
        <w:rPr>
          <w:rFonts w:cstheme="minorHAnsi"/>
          <w:sz w:val="24"/>
          <w:szCs w:val="24"/>
        </w:rPr>
        <w:t xml:space="preserve">and innovations </w:t>
      </w:r>
      <w:bookmarkEnd w:id="0"/>
      <w:r w:rsidRPr="00117AD7">
        <w:rPr>
          <w:rFonts w:cstheme="minorHAnsi"/>
          <w:sz w:val="24"/>
          <w:szCs w:val="24"/>
        </w:rPr>
        <w:t xml:space="preserve">among relevant stakeholders towards influencing gender-responsive policy implementation and reforms with specific focus on CSA. The prioritized actions will be presented to relevant policy-level decision makers for consideration. Specific objectives include to: - </w:t>
      </w:r>
    </w:p>
    <w:p w14:paraId="67EDAE5B" w14:textId="77777777" w:rsidR="0069096C" w:rsidRPr="00117AD7" w:rsidRDefault="0069096C" w:rsidP="0069096C">
      <w:pPr>
        <w:numPr>
          <w:ilvl w:val="0"/>
          <w:numId w:val="15"/>
        </w:numPr>
        <w:autoSpaceDE w:val="0"/>
        <w:autoSpaceDN w:val="0"/>
        <w:adjustRightInd w:val="0"/>
        <w:spacing w:before="40" w:after="0"/>
        <w:jc w:val="both"/>
        <w:rPr>
          <w:rFonts w:cstheme="minorHAnsi"/>
          <w:sz w:val="24"/>
          <w:szCs w:val="24"/>
        </w:rPr>
      </w:pPr>
      <w:r w:rsidRPr="00117AD7">
        <w:rPr>
          <w:rFonts w:cstheme="minorHAnsi"/>
          <w:sz w:val="24"/>
          <w:szCs w:val="24"/>
        </w:rPr>
        <w:t xml:space="preserve">Review and validate identified policy gaps and barriers in the enabling environment for implementation and adoption of CSA with a gender-responsive and socially inclusive lens. </w:t>
      </w:r>
    </w:p>
    <w:p w14:paraId="2446B4FF" w14:textId="77777777" w:rsidR="0069096C" w:rsidRPr="00117AD7" w:rsidRDefault="0069096C" w:rsidP="0069096C">
      <w:pPr>
        <w:numPr>
          <w:ilvl w:val="0"/>
          <w:numId w:val="15"/>
        </w:numPr>
        <w:autoSpaceDE w:val="0"/>
        <w:autoSpaceDN w:val="0"/>
        <w:adjustRightInd w:val="0"/>
        <w:spacing w:before="40" w:after="0"/>
        <w:jc w:val="both"/>
        <w:rPr>
          <w:rFonts w:cstheme="minorHAnsi"/>
          <w:sz w:val="24"/>
          <w:szCs w:val="24"/>
        </w:rPr>
      </w:pPr>
      <w:r w:rsidRPr="00117AD7">
        <w:rPr>
          <w:rFonts w:cstheme="minorHAnsi"/>
          <w:sz w:val="24"/>
          <w:szCs w:val="24"/>
        </w:rPr>
        <w:t>Facilitate dialogue between researchers, practitioners, policy makers and local communities on solutions for identified policy gaps and barriers</w:t>
      </w:r>
    </w:p>
    <w:p w14:paraId="479A6F9B" w14:textId="77777777" w:rsidR="0069096C" w:rsidRPr="00117AD7" w:rsidRDefault="0069096C" w:rsidP="0069096C">
      <w:pPr>
        <w:numPr>
          <w:ilvl w:val="0"/>
          <w:numId w:val="15"/>
        </w:numPr>
        <w:autoSpaceDE w:val="0"/>
        <w:autoSpaceDN w:val="0"/>
        <w:adjustRightInd w:val="0"/>
        <w:spacing w:before="40" w:after="0"/>
        <w:jc w:val="both"/>
        <w:rPr>
          <w:rFonts w:cstheme="minorHAnsi"/>
          <w:sz w:val="24"/>
          <w:szCs w:val="24"/>
        </w:rPr>
      </w:pPr>
      <w:r w:rsidRPr="00117AD7">
        <w:rPr>
          <w:rFonts w:cstheme="minorHAnsi"/>
          <w:sz w:val="24"/>
          <w:szCs w:val="24"/>
        </w:rPr>
        <w:t>Propose priority interventions for addressing and/or engendering/ justifying the policy gaps and barriers</w:t>
      </w:r>
    </w:p>
    <w:p w14:paraId="5D753E36" w14:textId="77777777" w:rsidR="000A38C6" w:rsidRPr="00117AD7" w:rsidRDefault="000A38C6" w:rsidP="000A38C6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  <w:highlight w:val="yellow"/>
        </w:rPr>
      </w:pPr>
    </w:p>
    <w:p w14:paraId="336BC4D9" w14:textId="738A5009" w:rsidR="000A38C6" w:rsidRPr="00117AD7" w:rsidRDefault="000A38C6" w:rsidP="000A38C6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17AD7">
        <w:rPr>
          <w:rFonts w:asciiTheme="minorHAnsi" w:hAnsiTheme="minorHAnsi" w:cstheme="minorHAnsi"/>
          <w:b/>
          <w:sz w:val="24"/>
          <w:szCs w:val="24"/>
        </w:rPr>
        <w:t xml:space="preserve">Expected Outputs </w:t>
      </w:r>
    </w:p>
    <w:p w14:paraId="42C83670" w14:textId="39E248A5" w:rsidR="0069096C" w:rsidRPr="00117AD7" w:rsidRDefault="0069096C" w:rsidP="0069096C">
      <w:pPr>
        <w:autoSpaceDE w:val="0"/>
        <w:autoSpaceDN w:val="0"/>
        <w:adjustRightInd w:val="0"/>
        <w:spacing w:line="240" w:lineRule="auto"/>
        <w:jc w:val="both"/>
        <w:rPr>
          <w:rFonts w:eastAsia="Times New Roman" w:cstheme="minorHAnsi"/>
          <w:sz w:val="24"/>
          <w:szCs w:val="24"/>
          <w:lang w:eastAsia="en-GB"/>
        </w:rPr>
      </w:pPr>
      <w:r w:rsidRPr="00117AD7">
        <w:rPr>
          <w:rFonts w:eastAsia="Times New Roman" w:cstheme="minorHAnsi"/>
          <w:sz w:val="24"/>
          <w:szCs w:val="24"/>
        </w:rPr>
        <w:t xml:space="preserve">A </w:t>
      </w:r>
      <w:r w:rsidR="00EB7D18" w:rsidRPr="00117AD7">
        <w:rPr>
          <w:rFonts w:eastAsia="Times New Roman" w:cstheme="minorHAnsi"/>
          <w:sz w:val="24"/>
          <w:szCs w:val="24"/>
        </w:rPr>
        <w:t>conference proceedings</w:t>
      </w:r>
      <w:r w:rsidRPr="00117AD7">
        <w:rPr>
          <w:rFonts w:eastAsia="Times New Roman" w:cstheme="minorHAnsi"/>
          <w:sz w:val="24"/>
          <w:szCs w:val="24"/>
        </w:rPr>
        <w:t xml:space="preserve"> report of an analysis of policy and regulatory gaps and barriers related to scaling CSA and proposals of necessary policy interventions and </w:t>
      </w:r>
      <w:r w:rsidRPr="00117AD7">
        <w:rPr>
          <w:rFonts w:eastAsia="Times New Roman" w:cstheme="minorHAnsi"/>
          <w:sz w:val="24"/>
          <w:szCs w:val="24"/>
          <w:lang w:eastAsia="en-GB"/>
        </w:rPr>
        <w:t>incentives.</w:t>
      </w:r>
    </w:p>
    <w:p w14:paraId="6512606D" w14:textId="77777777" w:rsidR="0069096C" w:rsidRPr="00117AD7" w:rsidRDefault="0069096C" w:rsidP="0069096C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17AD7">
        <w:rPr>
          <w:rFonts w:asciiTheme="minorHAnsi" w:hAnsiTheme="minorHAnsi" w:cstheme="minorHAnsi"/>
          <w:b/>
          <w:sz w:val="24"/>
          <w:szCs w:val="24"/>
        </w:rPr>
        <w:t>Expected key outcomes</w:t>
      </w:r>
    </w:p>
    <w:p w14:paraId="0D0A2D7D" w14:textId="77777777" w:rsidR="0069096C" w:rsidRPr="00117AD7" w:rsidRDefault="0069096C" w:rsidP="0069096C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en-GB"/>
        </w:rPr>
      </w:pPr>
      <w:r w:rsidRPr="00117AD7">
        <w:rPr>
          <w:rFonts w:asciiTheme="minorHAnsi" w:hAnsiTheme="minorHAnsi" w:cstheme="minorHAnsi"/>
          <w:lang w:eastAsia="en-GB"/>
        </w:rPr>
        <w:t xml:space="preserve">A list of distilled/validated gaps and barriers to be presented to key policymakers (from the region) at a high-level closing session for their buy-in </w:t>
      </w:r>
    </w:p>
    <w:p w14:paraId="5A7FB980" w14:textId="77777777" w:rsidR="0069096C" w:rsidRPr="00117AD7" w:rsidRDefault="0069096C" w:rsidP="0069096C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en-GB"/>
        </w:rPr>
      </w:pPr>
      <w:r w:rsidRPr="00117AD7">
        <w:rPr>
          <w:rFonts w:asciiTheme="minorHAnsi" w:hAnsiTheme="minorHAnsi" w:cstheme="minorHAnsi"/>
          <w:lang w:eastAsia="en-GB"/>
        </w:rPr>
        <w:t xml:space="preserve">Key action points identified for way forward to overcome the gender and social inclusion gaps and barriers and next steps, as captured in the report </w:t>
      </w:r>
    </w:p>
    <w:p w14:paraId="70FC39F7" w14:textId="77777777" w:rsidR="0069096C" w:rsidRPr="00117AD7" w:rsidRDefault="0069096C" w:rsidP="0069096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Autospacing="1" w:after="100" w:afterAutospacing="1"/>
        <w:jc w:val="both"/>
        <w:rPr>
          <w:rFonts w:asciiTheme="minorHAnsi" w:hAnsiTheme="minorHAnsi" w:cstheme="minorHAnsi"/>
          <w:lang w:eastAsia="en-GB"/>
        </w:rPr>
      </w:pPr>
      <w:r w:rsidRPr="00117AD7">
        <w:rPr>
          <w:rFonts w:asciiTheme="minorHAnsi" w:hAnsiTheme="minorHAnsi" w:cstheme="minorHAnsi"/>
          <w:lang w:eastAsia="en-GB"/>
        </w:rPr>
        <w:t>Proposed intervention areas for each stakeholder category along the CSA value chain, including researchers</w:t>
      </w:r>
    </w:p>
    <w:p w14:paraId="1748AA1A" w14:textId="77777777" w:rsidR="0069096C" w:rsidRPr="00117AD7" w:rsidRDefault="0069096C" w:rsidP="0069096C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en-GB"/>
        </w:rPr>
      </w:pPr>
      <w:r w:rsidRPr="00117AD7">
        <w:rPr>
          <w:rFonts w:asciiTheme="minorHAnsi" w:hAnsiTheme="minorHAnsi" w:cstheme="minorHAnsi"/>
          <w:lang w:eastAsia="en-GB"/>
        </w:rPr>
        <w:t>CSA TIMPs aligned with national adaptation and mitigation strategies, as provided for in respective Ag-Sector NDCs and NAPs.</w:t>
      </w:r>
    </w:p>
    <w:p w14:paraId="339CC5A4" w14:textId="65354B03" w:rsidR="000A38C6" w:rsidRPr="00117AD7" w:rsidRDefault="0069096C" w:rsidP="0069096C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en-GB"/>
        </w:rPr>
      </w:pPr>
      <w:r w:rsidRPr="00117AD7">
        <w:rPr>
          <w:rFonts w:asciiTheme="minorHAnsi" w:hAnsiTheme="minorHAnsi" w:cstheme="minorHAnsi"/>
          <w:lang w:eastAsia="en-GB"/>
        </w:rPr>
        <w:t>A proposal of necessary gender-responsive and socially inclusive policy interventions and incentives based on the validated gaps and barriers</w:t>
      </w:r>
    </w:p>
    <w:p w14:paraId="7E31D2EA" w14:textId="7C562612" w:rsidR="000A38C6" w:rsidRDefault="000A38C6" w:rsidP="00526A92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FFF78A7" w14:textId="56C458BD" w:rsidR="00357177" w:rsidRDefault="00357177" w:rsidP="00526A92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58D1BBC" w14:textId="516DC34D" w:rsidR="00357177" w:rsidRDefault="00357177" w:rsidP="00526A92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7AEA502A" w14:textId="0A124A61" w:rsidR="00357177" w:rsidRDefault="00357177" w:rsidP="00526A92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7ABC2D19" w14:textId="201B0B53" w:rsidR="00357177" w:rsidRDefault="00357177" w:rsidP="00526A92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88E30B7" w14:textId="77777777" w:rsidR="00357177" w:rsidRPr="00117AD7" w:rsidRDefault="00357177" w:rsidP="00526A92">
      <w:pPr>
        <w:pStyle w:val="NoSpacing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626904F" w14:textId="663EE712" w:rsidR="0051255A" w:rsidRPr="00117AD7" w:rsidRDefault="0051255A" w:rsidP="0051255A">
      <w:pPr>
        <w:pStyle w:val="NoSpacing"/>
        <w:rPr>
          <w:rFonts w:asciiTheme="minorHAnsi" w:hAnsiTheme="minorHAnsi" w:cstheme="minorHAnsi"/>
          <w:color w:val="0070C0"/>
          <w:sz w:val="24"/>
          <w:szCs w:val="24"/>
        </w:rPr>
      </w:pPr>
      <w:r w:rsidRPr="00117AD7">
        <w:rPr>
          <w:rFonts w:asciiTheme="minorHAnsi" w:hAnsiTheme="minorHAnsi" w:cstheme="minorHAnsi"/>
          <w:color w:val="0070C0"/>
          <w:sz w:val="24"/>
          <w:szCs w:val="24"/>
        </w:rPr>
        <w:t xml:space="preserve">Day 0 </w:t>
      </w:r>
      <w:r w:rsidR="0019165A" w:rsidRPr="00117AD7">
        <w:rPr>
          <w:rFonts w:asciiTheme="minorHAnsi" w:hAnsiTheme="minorHAnsi" w:cstheme="minorHAnsi"/>
          <w:color w:val="0070C0"/>
          <w:sz w:val="24"/>
          <w:szCs w:val="24"/>
        </w:rPr>
        <w:t>Tuesday</w:t>
      </w:r>
      <w:r w:rsidRPr="00117AD7">
        <w:rPr>
          <w:rFonts w:asciiTheme="minorHAnsi" w:hAnsiTheme="minorHAnsi" w:cstheme="minorHAnsi"/>
          <w:color w:val="0070C0"/>
          <w:sz w:val="24"/>
          <w:szCs w:val="24"/>
        </w:rPr>
        <w:t xml:space="preserve"> (2</w:t>
      </w:r>
      <w:r w:rsidR="0019165A" w:rsidRPr="00117AD7">
        <w:rPr>
          <w:rFonts w:asciiTheme="minorHAnsi" w:hAnsiTheme="minorHAnsi" w:cstheme="minorHAnsi"/>
          <w:color w:val="0070C0"/>
          <w:sz w:val="24"/>
          <w:szCs w:val="24"/>
        </w:rPr>
        <w:t>5</w:t>
      </w:r>
      <w:r w:rsidRPr="00117AD7">
        <w:rPr>
          <w:rFonts w:asciiTheme="minorHAnsi" w:hAnsiTheme="minorHAnsi" w:cstheme="minorHAnsi"/>
          <w:color w:val="0070C0"/>
          <w:sz w:val="24"/>
          <w:szCs w:val="24"/>
        </w:rPr>
        <w:t>/</w:t>
      </w:r>
      <w:r w:rsidR="0019165A" w:rsidRPr="00117AD7">
        <w:rPr>
          <w:rFonts w:asciiTheme="minorHAnsi" w:hAnsiTheme="minorHAnsi" w:cstheme="minorHAnsi"/>
          <w:color w:val="0070C0"/>
          <w:sz w:val="24"/>
          <w:szCs w:val="24"/>
        </w:rPr>
        <w:t>10</w:t>
      </w:r>
      <w:r w:rsidRPr="00117AD7">
        <w:rPr>
          <w:rFonts w:asciiTheme="minorHAnsi" w:hAnsiTheme="minorHAnsi" w:cstheme="minorHAnsi"/>
          <w:color w:val="0070C0"/>
          <w:sz w:val="24"/>
          <w:szCs w:val="24"/>
        </w:rPr>
        <w:t>/2022)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1677"/>
        <w:gridCol w:w="4504"/>
        <w:gridCol w:w="2835"/>
      </w:tblGrid>
      <w:tr w:rsidR="0051255A" w:rsidRPr="00117AD7" w14:paraId="1B6B50C5" w14:textId="77777777" w:rsidTr="00F27B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pct"/>
            <w:tcBorders>
              <w:top w:val="single" w:sz="4" w:space="0" w:color="auto"/>
            </w:tcBorders>
          </w:tcPr>
          <w:p w14:paraId="507B0D46" w14:textId="77777777" w:rsidR="0051255A" w:rsidRPr="00117AD7" w:rsidRDefault="0051255A" w:rsidP="00F27B2F">
            <w:pPr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Time</w:t>
            </w:r>
          </w:p>
        </w:tc>
        <w:tc>
          <w:tcPr>
            <w:tcW w:w="2498" w:type="pct"/>
            <w:tcBorders>
              <w:top w:val="single" w:sz="4" w:space="0" w:color="auto"/>
            </w:tcBorders>
          </w:tcPr>
          <w:p w14:paraId="1BB929D2" w14:textId="5E10F8F5" w:rsidR="0051255A" w:rsidRPr="00117AD7" w:rsidRDefault="0051255A" w:rsidP="00F27B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Activity</w:t>
            </w:r>
            <w:r w:rsidR="0051612A"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/ Topic</w:t>
            </w:r>
          </w:p>
        </w:tc>
        <w:tc>
          <w:tcPr>
            <w:tcW w:w="1572" w:type="pct"/>
            <w:tcBorders>
              <w:top w:val="single" w:sz="4" w:space="0" w:color="auto"/>
            </w:tcBorders>
          </w:tcPr>
          <w:p w14:paraId="29862CA4" w14:textId="77777777" w:rsidR="0051255A" w:rsidRPr="00117AD7" w:rsidRDefault="0051255A" w:rsidP="00F27B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Facilitator/ Moderator</w:t>
            </w:r>
            <w:r w:rsidRPr="00117AD7" w:rsidDel="00176593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51255A" w:rsidRPr="00117AD7" w14:paraId="209AA3A8" w14:textId="77777777" w:rsidTr="00F27B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pct"/>
          </w:tcPr>
          <w:p w14:paraId="7F064A16" w14:textId="77777777" w:rsidR="0051255A" w:rsidRPr="00117AD7" w:rsidRDefault="0051255A" w:rsidP="00F27B2F">
            <w:pPr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06:00 pm</w:t>
            </w:r>
          </w:p>
        </w:tc>
        <w:tc>
          <w:tcPr>
            <w:tcW w:w="2498" w:type="pct"/>
          </w:tcPr>
          <w:p w14:paraId="2F553ADC" w14:textId="77777777" w:rsidR="0051255A" w:rsidRPr="00117AD7" w:rsidRDefault="0051255A" w:rsidP="00F27B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 xml:space="preserve">Arrival and Registration at the Hotel </w:t>
            </w:r>
          </w:p>
        </w:tc>
        <w:tc>
          <w:tcPr>
            <w:tcW w:w="1572" w:type="pct"/>
          </w:tcPr>
          <w:p w14:paraId="73BFCFFA" w14:textId="77777777" w:rsidR="0051255A" w:rsidRPr="00117AD7" w:rsidRDefault="0051255A" w:rsidP="00F27B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>Hotel Management</w:t>
            </w:r>
          </w:p>
        </w:tc>
      </w:tr>
    </w:tbl>
    <w:p w14:paraId="29EECC4C" w14:textId="1D08F962" w:rsidR="0019165A" w:rsidRPr="00117AD7" w:rsidRDefault="0019165A" w:rsidP="0019165A">
      <w:pPr>
        <w:pStyle w:val="NoSpacing"/>
        <w:rPr>
          <w:rFonts w:asciiTheme="minorHAnsi" w:hAnsiTheme="minorHAnsi" w:cstheme="minorHAnsi"/>
          <w:color w:val="0070C0"/>
          <w:sz w:val="24"/>
          <w:szCs w:val="24"/>
        </w:rPr>
      </w:pPr>
      <w:r w:rsidRPr="00117AD7">
        <w:rPr>
          <w:rFonts w:asciiTheme="minorHAnsi" w:hAnsiTheme="minorHAnsi" w:cstheme="minorHAnsi"/>
          <w:color w:val="0070C0"/>
          <w:sz w:val="24"/>
          <w:szCs w:val="24"/>
        </w:rPr>
        <w:t xml:space="preserve">Day 1 </w:t>
      </w:r>
      <w:r w:rsidR="002172D8" w:rsidRPr="00117AD7">
        <w:rPr>
          <w:rFonts w:asciiTheme="minorHAnsi" w:hAnsiTheme="minorHAnsi" w:cstheme="minorHAnsi"/>
          <w:color w:val="0070C0"/>
          <w:sz w:val="24"/>
          <w:szCs w:val="24"/>
        </w:rPr>
        <w:t xml:space="preserve">Wednesday </w:t>
      </w:r>
      <w:r w:rsidRPr="00117AD7">
        <w:rPr>
          <w:rFonts w:asciiTheme="minorHAnsi" w:hAnsiTheme="minorHAnsi" w:cstheme="minorHAnsi"/>
          <w:color w:val="0070C0"/>
          <w:sz w:val="24"/>
          <w:szCs w:val="24"/>
        </w:rPr>
        <w:t>(2</w:t>
      </w:r>
      <w:r w:rsidR="002172D8" w:rsidRPr="00117AD7">
        <w:rPr>
          <w:rFonts w:asciiTheme="minorHAnsi" w:hAnsiTheme="minorHAnsi" w:cstheme="minorHAnsi"/>
          <w:color w:val="0070C0"/>
          <w:sz w:val="24"/>
          <w:szCs w:val="24"/>
        </w:rPr>
        <w:t>6</w:t>
      </w:r>
      <w:r w:rsidRPr="00117AD7">
        <w:rPr>
          <w:rFonts w:asciiTheme="minorHAnsi" w:hAnsiTheme="minorHAnsi" w:cstheme="minorHAnsi"/>
          <w:color w:val="0070C0"/>
          <w:sz w:val="24"/>
          <w:szCs w:val="24"/>
        </w:rPr>
        <w:t>/</w:t>
      </w:r>
      <w:r w:rsidR="002172D8" w:rsidRPr="00117AD7">
        <w:rPr>
          <w:rFonts w:asciiTheme="minorHAnsi" w:hAnsiTheme="minorHAnsi" w:cstheme="minorHAnsi"/>
          <w:color w:val="0070C0"/>
          <w:sz w:val="24"/>
          <w:szCs w:val="24"/>
        </w:rPr>
        <w:t>10</w:t>
      </w:r>
      <w:r w:rsidRPr="00117AD7">
        <w:rPr>
          <w:rFonts w:asciiTheme="minorHAnsi" w:hAnsiTheme="minorHAnsi" w:cstheme="minorHAnsi"/>
          <w:color w:val="0070C0"/>
          <w:sz w:val="24"/>
          <w:szCs w:val="24"/>
        </w:rPr>
        <w:t>/2022)</w:t>
      </w:r>
    </w:p>
    <w:p w14:paraId="4D23BB27" w14:textId="77777777" w:rsidR="00C1630E" w:rsidRPr="00117AD7" w:rsidRDefault="00C1630E" w:rsidP="00C1630E">
      <w:pPr>
        <w:pStyle w:val="NoSpacing"/>
        <w:rPr>
          <w:rFonts w:asciiTheme="minorHAnsi" w:hAnsiTheme="minorHAnsi" w:cstheme="minorHAnsi"/>
          <w:color w:val="0070C0"/>
          <w:sz w:val="24"/>
          <w:szCs w:val="24"/>
        </w:rPr>
      </w:pPr>
    </w:p>
    <w:p w14:paraId="56AC4C2B" w14:textId="2E5B694A" w:rsidR="002172D8" w:rsidRPr="00357177" w:rsidRDefault="005D66F0" w:rsidP="005D66F0">
      <w:pPr>
        <w:rPr>
          <w:rFonts w:cstheme="minorHAnsi"/>
          <w:b/>
          <w:bCs/>
          <w:i/>
          <w:iCs/>
          <w:sz w:val="24"/>
          <w:szCs w:val="24"/>
        </w:rPr>
      </w:pPr>
      <w:bookmarkStart w:id="1" w:name="_Hlk117360588"/>
      <w:r w:rsidRPr="00357177">
        <w:rPr>
          <w:rFonts w:cstheme="minorHAnsi"/>
          <w:b/>
          <w:bCs/>
          <w:i/>
          <w:iCs/>
          <w:sz w:val="24"/>
          <w:szCs w:val="24"/>
        </w:rPr>
        <w:t>Opening Session</w:t>
      </w:r>
      <w:r w:rsidR="00E46271" w:rsidRPr="00357177">
        <w:rPr>
          <w:rFonts w:cstheme="minorHAnsi"/>
          <w:b/>
          <w:bCs/>
          <w:i/>
          <w:iCs/>
          <w:sz w:val="24"/>
          <w:szCs w:val="24"/>
        </w:rPr>
        <w:t xml:space="preserve"> – Plenary</w:t>
      </w:r>
      <w:r w:rsidRPr="00357177">
        <w:rPr>
          <w:rFonts w:cstheme="minorHAnsi"/>
          <w:b/>
          <w:bCs/>
          <w:i/>
          <w:iCs/>
          <w:sz w:val="24"/>
          <w:szCs w:val="24"/>
        </w:rPr>
        <w:t>:</w:t>
      </w:r>
    </w:p>
    <w:p w14:paraId="6BF5FAB9" w14:textId="03D950CA" w:rsidR="0013248F" w:rsidRPr="00357177" w:rsidRDefault="0013248F" w:rsidP="0013248F">
      <w:pPr>
        <w:rPr>
          <w:rFonts w:ascii="Maiandra GD" w:hAnsi="Maiandra GD"/>
          <w:b/>
          <w:bCs/>
          <w:i/>
          <w:iCs/>
          <w:lang w:val="en-US"/>
        </w:rPr>
      </w:pPr>
      <w:r w:rsidRPr="00357177">
        <w:rPr>
          <w:rFonts w:ascii="Maiandra GD" w:hAnsi="Maiandra GD"/>
          <w:b/>
          <w:bCs/>
          <w:i/>
          <w:iCs/>
          <w:lang w:val="en-US"/>
        </w:rPr>
        <w:t xml:space="preserve">Topic: Gender-responsive Dialogue - Plenary Hall/ Time: Oct 26, </w:t>
      </w:r>
      <w:proofErr w:type="gramStart"/>
      <w:r w:rsidRPr="00357177">
        <w:rPr>
          <w:rFonts w:ascii="Maiandra GD" w:hAnsi="Maiandra GD"/>
          <w:b/>
          <w:bCs/>
          <w:i/>
          <w:iCs/>
          <w:lang w:val="en-US"/>
        </w:rPr>
        <w:t>2022</w:t>
      </w:r>
      <w:proofErr w:type="gramEnd"/>
      <w:r w:rsidRPr="00357177">
        <w:rPr>
          <w:rFonts w:ascii="Maiandra GD" w:hAnsi="Maiandra GD"/>
          <w:b/>
          <w:bCs/>
          <w:i/>
          <w:iCs/>
          <w:lang w:val="en-US"/>
        </w:rPr>
        <w:t xml:space="preserve"> 09:00 AM Nairobi/ Join Zoom Meeting</w:t>
      </w:r>
    </w:p>
    <w:p w14:paraId="65B2881A" w14:textId="7EBBAF32" w:rsidR="0013248F" w:rsidRPr="00357177" w:rsidRDefault="00000000" w:rsidP="0013248F">
      <w:pPr>
        <w:rPr>
          <w:rFonts w:ascii="Maiandra GD" w:hAnsi="Maiandra GD"/>
          <w:b/>
          <w:bCs/>
          <w:i/>
          <w:iCs/>
          <w:lang w:val="en-US"/>
        </w:rPr>
      </w:pPr>
      <w:hyperlink r:id="rId8" w:history="1">
        <w:r w:rsidR="0013248F" w:rsidRPr="00357177">
          <w:rPr>
            <w:rStyle w:val="Hyperlink"/>
            <w:rFonts w:ascii="Maiandra GD" w:hAnsi="Maiandra GD"/>
            <w:b/>
            <w:bCs/>
            <w:i/>
            <w:iCs/>
            <w:lang w:val="en-US"/>
          </w:rPr>
          <w:t>https://ilri-org.zoom.us/j/82174892439?pwd=c09DZ0lUQWFpN1RQMVVJYmlUVW84UT09</w:t>
        </w:r>
      </w:hyperlink>
    </w:p>
    <w:p w14:paraId="03E30338" w14:textId="0B648771" w:rsidR="0013248F" w:rsidRPr="00357177" w:rsidRDefault="0013248F" w:rsidP="005D66F0">
      <w:pPr>
        <w:rPr>
          <w:rFonts w:ascii="Maiandra GD" w:hAnsi="Maiandra GD"/>
          <w:b/>
          <w:bCs/>
          <w:i/>
          <w:iCs/>
          <w:lang w:val="en-US"/>
        </w:rPr>
      </w:pPr>
      <w:r w:rsidRPr="00357177">
        <w:rPr>
          <w:rFonts w:ascii="Maiandra GD" w:hAnsi="Maiandra GD"/>
          <w:b/>
          <w:bCs/>
          <w:i/>
          <w:iCs/>
          <w:lang w:val="en-US"/>
        </w:rPr>
        <w:t>Meeting ID: 821 7489 2439                                                                       Passcode: 35372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71"/>
        <w:gridCol w:w="4887"/>
        <w:gridCol w:w="2658"/>
      </w:tblGrid>
      <w:tr w:rsidR="0019165A" w:rsidRPr="00117AD7" w14:paraId="2D2874D7" w14:textId="77777777" w:rsidTr="0019165A">
        <w:tc>
          <w:tcPr>
            <w:tcW w:w="816" w:type="pct"/>
            <w:shd w:val="clear" w:color="auto" w:fill="ED7D31" w:themeFill="accent2"/>
          </w:tcPr>
          <w:p w14:paraId="492036AE" w14:textId="77777777" w:rsidR="0019165A" w:rsidRPr="00117AD7" w:rsidRDefault="0019165A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ime</w:t>
            </w:r>
          </w:p>
        </w:tc>
        <w:tc>
          <w:tcPr>
            <w:tcW w:w="2710" w:type="pct"/>
            <w:shd w:val="clear" w:color="auto" w:fill="ED7D31" w:themeFill="accent2"/>
          </w:tcPr>
          <w:p w14:paraId="73DE9E74" w14:textId="240ED66E" w:rsidR="0019165A" w:rsidRPr="00117AD7" w:rsidRDefault="0019165A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Activity</w:t>
            </w:r>
            <w:r w:rsidR="0051612A" w:rsidRPr="00117AD7">
              <w:rPr>
                <w:rFonts w:asciiTheme="minorHAnsi" w:hAnsiTheme="minorHAnsi" w:cstheme="minorHAnsi"/>
                <w:sz w:val="24"/>
                <w:szCs w:val="24"/>
              </w:rPr>
              <w:t>/ Topic</w:t>
            </w:r>
          </w:p>
        </w:tc>
        <w:tc>
          <w:tcPr>
            <w:tcW w:w="1474" w:type="pct"/>
            <w:shd w:val="clear" w:color="auto" w:fill="ED7D31" w:themeFill="accent2"/>
          </w:tcPr>
          <w:p w14:paraId="3E71C1E6" w14:textId="5B4F9168" w:rsidR="0019165A" w:rsidRPr="00117AD7" w:rsidRDefault="0051612A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Facilitator/ Moderator</w:t>
            </w:r>
          </w:p>
        </w:tc>
      </w:tr>
      <w:tr w:rsidR="0019165A" w:rsidRPr="00117AD7" w14:paraId="73E96BE3" w14:textId="77777777" w:rsidTr="0019165A">
        <w:tc>
          <w:tcPr>
            <w:tcW w:w="816" w:type="pct"/>
          </w:tcPr>
          <w:p w14:paraId="04171F3F" w14:textId="77777777" w:rsidR="0019165A" w:rsidRPr="00117AD7" w:rsidRDefault="0019165A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8:00-08:45</w:t>
            </w:r>
          </w:p>
        </w:tc>
        <w:tc>
          <w:tcPr>
            <w:tcW w:w="2710" w:type="pct"/>
          </w:tcPr>
          <w:p w14:paraId="06165DC7" w14:textId="67292F17" w:rsidR="00E21680" w:rsidRPr="00117AD7" w:rsidRDefault="0019165A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Arrival and registration at the </w:t>
            </w:r>
            <w:r w:rsidR="00E21680" w:rsidRPr="00117AD7">
              <w:rPr>
                <w:rFonts w:asciiTheme="minorHAnsi" w:hAnsiTheme="minorHAnsi" w:cstheme="minorHAnsi"/>
                <w:sz w:val="24"/>
                <w:szCs w:val="24"/>
              </w:rPr>
              <w:t>conference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 venue</w:t>
            </w:r>
          </w:p>
        </w:tc>
        <w:tc>
          <w:tcPr>
            <w:tcW w:w="1474" w:type="pct"/>
          </w:tcPr>
          <w:p w14:paraId="23183D03" w14:textId="650964B6" w:rsidR="0019165A" w:rsidRPr="00117AD7" w:rsidRDefault="00E21680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ILRI</w:t>
            </w:r>
            <w:r w:rsidR="00ED5F22">
              <w:rPr>
                <w:rFonts w:asciiTheme="minorHAnsi" w:hAnsiTheme="minorHAnsi" w:cstheme="minorHAnsi"/>
                <w:sz w:val="24"/>
                <w:szCs w:val="24"/>
              </w:rPr>
              <w:t xml:space="preserve">-CRAFT-AICCRA </w:t>
            </w:r>
            <w:r w:rsidR="0019165A"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19165A" w:rsidRPr="00117AD7" w14:paraId="341C983C" w14:textId="77777777" w:rsidTr="0019165A">
        <w:trPr>
          <w:trHeight w:val="58"/>
        </w:trPr>
        <w:tc>
          <w:tcPr>
            <w:tcW w:w="816" w:type="pct"/>
          </w:tcPr>
          <w:p w14:paraId="5CDCCE76" w14:textId="4E5A67A8" w:rsidR="0019165A" w:rsidRPr="00117AD7" w:rsidRDefault="0019165A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8:45-</w:t>
            </w:r>
            <w:r w:rsidR="0015139E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:</w:t>
            </w:r>
            <w:r w:rsidR="0015139E">
              <w:rPr>
                <w:rFonts w:asciiTheme="minorHAnsi" w:hAnsiTheme="minorHAnsi" w:cstheme="minorHAnsi"/>
                <w:sz w:val="24"/>
                <w:szCs w:val="24"/>
              </w:rPr>
              <w:t>00</w:t>
            </w:r>
          </w:p>
        </w:tc>
        <w:tc>
          <w:tcPr>
            <w:tcW w:w="2710" w:type="pct"/>
          </w:tcPr>
          <w:p w14:paraId="0A8EA8E0" w14:textId="77777777" w:rsidR="00903B67" w:rsidRPr="00117AD7" w:rsidRDefault="00903B67" w:rsidP="00903B6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Setting the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scene: </w:t>
            </w:r>
          </w:p>
          <w:p w14:paraId="1DF15E29" w14:textId="77777777" w:rsidR="00903B67" w:rsidRPr="00117AD7" w:rsidRDefault="00903B67" w:rsidP="00903B67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>Welcoming remarks; Opening Prayer</w:t>
            </w:r>
          </w:p>
          <w:p w14:paraId="4FB61AFE" w14:textId="77777777" w:rsidR="00903B67" w:rsidRPr="00117AD7" w:rsidRDefault="00903B67" w:rsidP="00903B67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 xml:space="preserve">Introduction (participants/ facilitators) </w:t>
            </w:r>
          </w:p>
          <w:p w14:paraId="183662C9" w14:textId="7EFF024B" w:rsidR="00903B67" w:rsidRPr="00117AD7" w:rsidRDefault="00903B67" w:rsidP="00903B67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>Participant expectations (to be provided in the cafeteria)</w:t>
            </w:r>
          </w:p>
          <w:p w14:paraId="09518F42" w14:textId="31498083" w:rsidR="00903B67" w:rsidRPr="00117AD7" w:rsidRDefault="00903B67" w:rsidP="00903B67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>Conference housekeeping issues/ conference norms</w:t>
            </w:r>
          </w:p>
          <w:p w14:paraId="3246C83C" w14:textId="65BE0958" w:rsidR="00903B67" w:rsidRPr="00117AD7" w:rsidRDefault="00903B67" w:rsidP="00903B67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>Conference programme/ objectives</w:t>
            </w:r>
          </w:p>
        </w:tc>
        <w:tc>
          <w:tcPr>
            <w:tcW w:w="1474" w:type="pct"/>
          </w:tcPr>
          <w:p w14:paraId="0257D853" w14:textId="448EEBC5" w:rsidR="006E7E5E" w:rsidRDefault="00E46271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Organising Committee</w:t>
            </w:r>
          </w:p>
          <w:p w14:paraId="39F7B4BE" w14:textId="6EDD9E22" w:rsidR="0013248F" w:rsidRDefault="0013248F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4C4FCA2" w14:textId="278A07F7" w:rsidR="0019165A" w:rsidRPr="00117AD7" w:rsidRDefault="0013248F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oderator –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6E7E5E">
              <w:rPr>
                <w:rFonts w:asciiTheme="minorHAnsi" w:hAnsiTheme="minorHAnsi" w:cstheme="minorHAnsi"/>
                <w:sz w:val="24"/>
                <w:szCs w:val="24"/>
              </w:rPr>
              <w:t xml:space="preserve">Nancy Rapando </w:t>
            </w:r>
          </w:p>
        </w:tc>
      </w:tr>
      <w:tr w:rsidR="00BB4FBC" w:rsidRPr="00117AD7" w14:paraId="54391E0B" w14:textId="77777777" w:rsidTr="0019165A">
        <w:trPr>
          <w:trHeight w:val="58"/>
        </w:trPr>
        <w:tc>
          <w:tcPr>
            <w:tcW w:w="816" w:type="pct"/>
          </w:tcPr>
          <w:p w14:paraId="6965102F" w14:textId="4D957D55" w:rsidR="00BB4FBC" w:rsidRPr="0013248F" w:rsidRDefault="00903B67" w:rsidP="00F27B2F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3248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09:15-</w:t>
            </w:r>
            <w:r w:rsidR="0015139E" w:rsidRPr="0013248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10:00</w:t>
            </w:r>
          </w:p>
        </w:tc>
        <w:tc>
          <w:tcPr>
            <w:tcW w:w="2710" w:type="pct"/>
          </w:tcPr>
          <w:p w14:paraId="652AC2FF" w14:textId="411C3C25" w:rsidR="00BB4FBC" w:rsidRPr="0013248F" w:rsidRDefault="0015139E" w:rsidP="0015139E">
            <w:pPr>
              <w:spacing w:before="40" w:line="256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3248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Foundational presentation</w:t>
            </w:r>
            <w:r w:rsidR="00B813AE" w:rsidRPr="0013248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– setting the tone </w:t>
            </w:r>
          </w:p>
        </w:tc>
        <w:tc>
          <w:tcPr>
            <w:tcW w:w="1474" w:type="pct"/>
          </w:tcPr>
          <w:p w14:paraId="3487AE5E" w14:textId="19AF341A" w:rsidR="00BB4FBC" w:rsidRPr="0013248F" w:rsidRDefault="00C1630E" w:rsidP="00F27B2F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3248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rganising Committee</w:t>
            </w:r>
            <w:r w:rsidR="004A315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– </w:t>
            </w:r>
            <w:r w:rsidR="00845417" w:rsidRPr="0013248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Kenya CSA-MSP</w:t>
            </w:r>
            <w:r w:rsidR="004A315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Steering Committee  </w:t>
            </w:r>
            <w:r w:rsidR="00B113B9" w:rsidRPr="0013248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6E7E5E" w:rsidRPr="0013248F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19165A" w:rsidRPr="00117AD7" w14:paraId="6340A8EE" w14:textId="77777777" w:rsidTr="0019165A">
        <w:tc>
          <w:tcPr>
            <w:tcW w:w="816" w:type="pct"/>
            <w:shd w:val="clear" w:color="auto" w:fill="9CC2E5" w:themeFill="accent5" w:themeFillTint="99"/>
          </w:tcPr>
          <w:p w14:paraId="46FA7769" w14:textId="77777777" w:rsidR="0019165A" w:rsidRPr="00117AD7" w:rsidRDefault="0019165A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0:00-10:30</w:t>
            </w:r>
          </w:p>
        </w:tc>
        <w:tc>
          <w:tcPr>
            <w:tcW w:w="2710" w:type="pct"/>
            <w:shd w:val="clear" w:color="auto" w:fill="9CC2E5" w:themeFill="accent5" w:themeFillTint="99"/>
          </w:tcPr>
          <w:p w14:paraId="11C3CB5E" w14:textId="77777777" w:rsidR="0019165A" w:rsidRPr="00117AD7" w:rsidRDefault="0019165A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Tea Break </w:t>
            </w:r>
          </w:p>
        </w:tc>
        <w:tc>
          <w:tcPr>
            <w:tcW w:w="1474" w:type="pct"/>
            <w:shd w:val="clear" w:color="auto" w:fill="9CC2E5" w:themeFill="accent5" w:themeFillTint="99"/>
          </w:tcPr>
          <w:p w14:paraId="1F5D8EEC" w14:textId="77777777" w:rsidR="0019165A" w:rsidRPr="00117AD7" w:rsidRDefault="0019165A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All </w:t>
            </w:r>
          </w:p>
        </w:tc>
      </w:tr>
      <w:tr w:rsidR="0019165A" w:rsidRPr="00117AD7" w14:paraId="18E66CFF" w14:textId="77777777" w:rsidTr="0019165A">
        <w:tc>
          <w:tcPr>
            <w:tcW w:w="816" w:type="pct"/>
          </w:tcPr>
          <w:p w14:paraId="429DB151" w14:textId="77777777" w:rsidR="0019165A" w:rsidRPr="00117AD7" w:rsidRDefault="0019165A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0:30</w:t>
            </w:r>
          </w:p>
          <w:p w14:paraId="36A837C2" w14:textId="1ACADCD7" w:rsidR="0019165A" w:rsidRPr="00117AD7" w:rsidRDefault="00903B67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3</w:t>
            </w:r>
            <w:r w:rsidR="0019165A" w:rsidRPr="00117AD7">
              <w:rPr>
                <w:rFonts w:asciiTheme="minorHAnsi" w:hAnsiTheme="minorHAnsi" w:cstheme="minorHAnsi"/>
                <w:sz w:val="24"/>
                <w:szCs w:val="24"/>
              </w:rPr>
              <w:t>:00</w:t>
            </w:r>
          </w:p>
        </w:tc>
        <w:tc>
          <w:tcPr>
            <w:tcW w:w="2710" w:type="pct"/>
          </w:tcPr>
          <w:p w14:paraId="27F4462F" w14:textId="32C94847" w:rsidR="0019165A" w:rsidRPr="00117AD7" w:rsidRDefault="00BB4FBC" w:rsidP="00F27B2F">
            <w:pPr>
              <w:spacing w:before="40"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Keynote Speeches</w:t>
            </w:r>
            <w:r w:rsidR="006D393D">
              <w:rPr>
                <w:rFonts w:asciiTheme="minorHAnsi" w:hAnsiTheme="minorHAnsi" w:cstheme="minorHAnsi"/>
                <w:sz w:val="24"/>
                <w:szCs w:val="24"/>
              </w:rPr>
              <w:t xml:space="preserve">/ Official Opening </w:t>
            </w:r>
          </w:p>
          <w:p w14:paraId="4D6A6243" w14:textId="77777777" w:rsidR="006D393D" w:rsidRPr="00117AD7" w:rsidRDefault="006D393D" w:rsidP="006D393D">
            <w:pPr>
              <w:pStyle w:val="ListParagraph"/>
              <w:numPr>
                <w:ilvl w:val="0"/>
                <w:numId w:val="13"/>
              </w:numPr>
              <w:spacing w:before="40" w:line="256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>SNV-CRAFT</w:t>
            </w:r>
          </w:p>
          <w:p w14:paraId="05487EA2" w14:textId="77777777" w:rsidR="006D393D" w:rsidRPr="00117AD7" w:rsidRDefault="006D393D" w:rsidP="006D393D">
            <w:pPr>
              <w:pStyle w:val="ListParagraph"/>
              <w:numPr>
                <w:ilvl w:val="0"/>
                <w:numId w:val="13"/>
              </w:numPr>
              <w:spacing w:before="40" w:line="256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>ILRI-AICCRA</w:t>
            </w:r>
          </w:p>
          <w:p w14:paraId="492EBB9B" w14:textId="77777777" w:rsidR="006D393D" w:rsidRPr="00117AD7" w:rsidRDefault="006D393D" w:rsidP="006D393D">
            <w:pPr>
              <w:pStyle w:val="ListParagraph"/>
              <w:numPr>
                <w:ilvl w:val="0"/>
                <w:numId w:val="13"/>
              </w:numPr>
              <w:spacing w:before="40" w:line="256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>ASARECA</w:t>
            </w:r>
          </w:p>
          <w:p w14:paraId="20E01056" w14:textId="77777777" w:rsidR="006D393D" w:rsidRDefault="006D393D" w:rsidP="006D393D">
            <w:pPr>
              <w:pStyle w:val="ListParagraph"/>
              <w:numPr>
                <w:ilvl w:val="0"/>
                <w:numId w:val="13"/>
              </w:numPr>
              <w:spacing w:before="40" w:line="256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 xml:space="preserve">Kenya CSA-MSP </w:t>
            </w:r>
          </w:p>
          <w:p w14:paraId="6E6FE451" w14:textId="6D4068E4" w:rsidR="001A0AF2" w:rsidRPr="00B813AE" w:rsidRDefault="006D393D" w:rsidP="006D393D">
            <w:pPr>
              <w:pStyle w:val="ListParagraph"/>
              <w:numPr>
                <w:ilvl w:val="0"/>
                <w:numId w:val="13"/>
              </w:numPr>
              <w:spacing w:before="40" w:line="256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>Government of Kenya</w:t>
            </w:r>
            <w:r w:rsidR="00006D87">
              <w:rPr>
                <w:rFonts w:asciiTheme="minorHAnsi" w:hAnsiTheme="minorHAnsi" w:cstheme="minorHAnsi"/>
              </w:rPr>
              <w:t xml:space="preserve"> (Official Opening)</w:t>
            </w:r>
          </w:p>
        </w:tc>
        <w:tc>
          <w:tcPr>
            <w:tcW w:w="1474" w:type="pct"/>
          </w:tcPr>
          <w:p w14:paraId="5596E545" w14:textId="6001AC14" w:rsidR="0019165A" w:rsidRPr="00117AD7" w:rsidRDefault="0013248F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oderator –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Nancy Rapando </w:t>
            </w:r>
          </w:p>
        </w:tc>
      </w:tr>
      <w:tr w:rsidR="0019165A" w:rsidRPr="00117AD7" w14:paraId="375B9B91" w14:textId="77777777" w:rsidTr="0019165A">
        <w:trPr>
          <w:trHeight w:val="305"/>
        </w:trPr>
        <w:tc>
          <w:tcPr>
            <w:tcW w:w="816" w:type="pct"/>
            <w:shd w:val="clear" w:color="auto" w:fill="8EAADB" w:themeFill="accent1" w:themeFillTint="99"/>
          </w:tcPr>
          <w:p w14:paraId="6D7F09A2" w14:textId="77777777" w:rsidR="0019165A" w:rsidRPr="00117AD7" w:rsidRDefault="0019165A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3:00-14:00</w:t>
            </w:r>
          </w:p>
        </w:tc>
        <w:tc>
          <w:tcPr>
            <w:tcW w:w="2710" w:type="pct"/>
            <w:shd w:val="clear" w:color="auto" w:fill="8EAADB" w:themeFill="accent1" w:themeFillTint="99"/>
          </w:tcPr>
          <w:p w14:paraId="3DA17221" w14:textId="77777777" w:rsidR="0019165A" w:rsidRPr="00117AD7" w:rsidRDefault="0019165A" w:rsidP="00F27B2F">
            <w:pPr>
              <w:pStyle w:val="Heading5"/>
              <w:outlineLvl w:val="4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Lunch break  </w:t>
            </w:r>
          </w:p>
        </w:tc>
        <w:tc>
          <w:tcPr>
            <w:tcW w:w="1474" w:type="pct"/>
            <w:shd w:val="clear" w:color="auto" w:fill="8EAADB" w:themeFill="accent1" w:themeFillTint="99"/>
          </w:tcPr>
          <w:p w14:paraId="75A43394" w14:textId="77777777" w:rsidR="0019165A" w:rsidRPr="00117AD7" w:rsidRDefault="0019165A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DE21635" w14:textId="77777777" w:rsidR="00526A92" w:rsidRDefault="00E576E7" w:rsidP="00526A92">
      <w:pPr>
        <w:pStyle w:val="NoSpacing"/>
        <w:rPr>
          <w:rFonts w:cstheme="minorHAnsi"/>
          <w:sz w:val="24"/>
          <w:szCs w:val="24"/>
        </w:rPr>
      </w:pPr>
      <w:bookmarkStart w:id="2" w:name="_Hlk117360539"/>
      <w:bookmarkEnd w:id="1"/>
      <w:r>
        <w:rPr>
          <w:rFonts w:cstheme="minorHAnsi"/>
          <w:sz w:val="24"/>
          <w:szCs w:val="24"/>
        </w:rPr>
        <w:t xml:space="preserve"> </w:t>
      </w:r>
    </w:p>
    <w:p w14:paraId="5EFE72E1" w14:textId="249D9ECE" w:rsidR="0069160D" w:rsidRPr="00526A92" w:rsidRDefault="00526A92" w:rsidP="00526A92">
      <w:pPr>
        <w:pStyle w:val="NoSpacing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nformation cafeteria 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1677"/>
        <w:gridCol w:w="4504"/>
        <w:gridCol w:w="2835"/>
      </w:tblGrid>
      <w:tr w:rsidR="0069160D" w:rsidRPr="00117AD7" w14:paraId="2F86B2DB" w14:textId="77777777" w:rsidTr="00463C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pct"/>
            <w:tcBorders>
              <w:top w:val="single" w:sz="4" w:space="0" w:color="auto"/>
            </w:tcBorders>
          </w:tcPr>
          <w:p w14:paraId="6289FA9A" w14:textId="77777777" w:rsidR="0069160D" w:rsidRPr="00117AD7" w:rsidRDefault="0069160D" w:rsidP="00463CB7">
            <w:pPr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Time</w:t>
            </w:r>
          </w:p>
        </w:tc>
        <w:tc>
          <w:tcPr>
            <w:tcW w:w="2498" w:type="pct"/>
            <w:tcBorders>
              <w:top w:val="single" w:sz="4" w:space="0" w:color="auto"/>
            </w:tcBorders>
          </w:tcPr>
          <w:p w14:paraId="625FD01E" w14:textId="77777777" w:rsidR="0069160D" w:rsidRPr="00117AD7" w:rsidRDefault="0069160D" w:rsidP="00463C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 xml:space="preserve">Activity/ Topic </w:t>
            </w:r>
          </w:p>
        </w:tc>
        <w:tc>
          <w:tcPr>
            <w:tcW w:w="1572" w:type="pct"/>
            <w:tcBorders>
              <w:top w:val="single" w:sz="4" w:space="0" w:color="auto"/>
            </w:tcBorders>
          </w:tcPr>
          <w:p w14:paraId="10BFF780" w14:textId="77777777" w:rsidR="0069160D" w:rsidRPr="00117AD7" w:rsidRDefault="0069160D" w:rsidP="00463C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Facilitator/ Moderator</w:t>
            </w:r>
            <w:r w:rsidRPr="00117AD7" w:rsidDel="00176593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69160D" w:rsidRPr="00117AD7" w14:paraId="3218B48C" w14:textId="77777777" w:rsidTr="00463C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pct"/>
          </w:tcPr>
          <w:p w14:paraId="5D884EBA" w14:textId="53F5980C" w:rsidR="0069160D" w:rsidRPr="0013248F" w:rsidRDefault="0069160D" w:rsidP="00463CB7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3248F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08:45-1</w:t>
            </w:r>
            <w:r w:rsidR="00AA1D53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6</w:t>
            </w:r>
            <w:r w:rsidRPr="0013248F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:00</w:t>
            </w:r>
          </w:p>
        </w:tc>
        <w:tc>
          <w:tcPr>
            <w:tcW w:w="2498" w:type="pct"/>
          </w:tcPr>
          <w:p w14:paraId="5141273C" w14:textId="77777777" w:rsidR="0069160D" w:rsidRPr="0013248F" w:rsidRDefault="0069160D" w:rsidP="00463C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val="en-US"/>
              </w:rPr>
            </w:pPr>
            <w:r w:rsidRPr="0013248F">
              <w:rPr>
                <w:rFonts w:cstheme="minorHAnsi"/>
                <w:color w:val="000000" w:themeColor="text1"/>
                <w:sz w:val="24"/>
                <w:szCs w:val="24"/>
                <w:lang w:val="en-US"/>
              </w:rPr>
              <w:t>Information and networking cafeteria (expectations, questions, comments – sticky note summaries of the points)</w:t>
            </w:r>
          </w:p>
        </w:tc>
        <w:tc>
          <w:tcPr>
            <w:tcW w:w="1572" w:type="pct"/>
          </w:tcPr>
          <w:p w14:paraId="4B8B17B1" w14:textId="0E8169AD" w:rsidR="0069160D" w:rsidRPr="0013248F" w:rsidRDefault="0069160D" w:rsidP="00463C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val="en-US"/>
              </w:rPr>
            </w:pPr>
            <w:r w:rsidRPr="0013248F">
              <w:rPr>
                <w:rFonts w:cstheme="minorHAnsi"/>
                <w:color w:val="000000" w:themeColor="text1"/>
                <w:sz w:val="24"/>
                <w:szCs w:val="24"/>
                <w:lang w:val="en-US"/>
              </w:rPr>
              <w:t xml:space="preserve">Organising Committee </w:t>
            </w:r>
            <w:r w:rsidRPr="0013248F">
              <w:rPr>
                <w:rFonts w:cstheme="minorHAnsi"/>
                <w:color w:val="000000" w:themeColor="text1"/>
                <w:sz w:val="24"/>
                <w:szCs w:val="24"/>
              </w:rPr>
              <w:t>(Kenya CSA-MSP</w:t>
            </w:r>
            <w:r w:rsidR="0013248F">
              <w:rPr>
                <w:rFonts w:cstheme="minorHAnsi"/>
                <w:color w:val="000000" w:themeColor="text1"/>
                <w:sz w:val="24"/>
                <w:szCs w:val="24"/>
              </w:rPr>
              <w:t xml:space="preserve"> Team</w:t>
            </w:r>
            <w:r w:rsidRPr="0013248F">
              <w:rPr>
                <w:rFonts w:cstheme="minorHAnsi"/>
                <w:color w:val="000000" w:themeColor="text1"/>
                <w:sz w:val="24"/>
                <w:szCs w:val="24"/>
              </w:rPr>
              <w:t xml:space="preserve">)  </w:t>
            </w:r>
          </w:p>
        </w:tc>
      </w:tr>
      <w:tr w:rsidR="0069160D" w:rsidRPr="00117AD7" w14:paraId="49470F75" w14:textId="77777777" w:rsidTr="00526A92">
        <w:trPr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pct"/>
          </w:tcPr>
          <w:p w14:paraId="78D33121" w14:textId="42700CAE" w:rsidR="0069160D" w:rsidRPr="00117AD7" w:rsidRDefault="0069160D" w:rsidP="00463CB7">
            <w:pPr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08:45-1</w:t>
            </w:r>
            <w:r w:rsidR="00AA1D5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6</w:t>
            </w:r>
            <w:r w:rsidRPr="00117AD7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:00</w:t>
            </w:r>
          </w:p>
        </w:tc>
        <w:tc>
          <w:tcPr>
            <w:tcW w:w="2498" w:type="pct"/>
          </w:tcPr>
          <w:p w14:paraId="5910A9C3" w14:textId="77777777" w:rsidR="0069160D" w:rsidRPr="00117AD7" w:rsidRDefault="0069160D" w:rsidP="00463C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>Exhibitions/ displays/ poster presentations</w:t>
            </w:r>
          </w:p>
          <w:p w14:paraId="6F4D7188" w14:textId="77777777" w:rsidR="0069160D" w:rsidRPr="00117AD7" w:rsidRDefault="0069160D" w:rsidP="00463C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572" w:type="pct"/>
          </w:tcPr>
          <w:p w14:paraId="09096A7E" w14:textId="77777777" w:rsidR="0069160D" w:rsidRPr="00117AD7" w:rsidRDefault="0069160D" w:rsidP="00463C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lastRenderedPageBreak/>
              <w:t xml:space="preserve">Exhibitors/ presenters </w:t>
            </w:r>
          </w:p>
        </w:tc>
      </w:tr>
    </w:tbl>
    <w:p w14:paraId="02D14704" w14:textId="77777777" w:rsidR="00526A92" w:rsidRDefault="00526A92" w:rsidP="00526A92">
      <w:pPr>
        <w:rPr>
          <w:rFonts w:cstheme="minorHAnsi"/>
          <w:sz w:val="24"/>
          <w:szCs w:val="24"/>
        </w:rPr>
      </w:pPr>
    </w:p>
    <w:p w14:paraId="3B3D35BF" w14:textId="1E3C1A7F" w:rsidR="00526A92" w:rsidRPr="00357177" w:rsidRDefault="00526A92" w:rsidP="00526A92">
      <w:pPr>
        <w:rPr>
          <w:rFonts w:cstheme="minorHAnsi"/>
          <w:b/>
          <w:bCs/>
          <w:i/>
          <w:iCs/>
          <w:sz w:val="24"/>
          <w:szCs w:val="24"/>
        </w:rPr>
      </w:pPr>
      <w:r w:rsidRPr="00357177">
        <w:rPr>
          <w:rFonts w:cstheme="minorHAnsi"/>
          <w:b/>
          <w:bCs/>
          <w:i/>
          <w:iCs/>
          <w:sz w:val="24"/>
          <w:szCs w:val="24"/>
        </w:rPr>
        <w:t xml:space="preserve">Thematic Sessions: </w:t>
      </w:r>
    </w:p>
    <w:p w14:paraId="3643A1F3" w14:textId="5BC8CADF" w:rsidR="00526A92" w:rsidRPr="00357177" w:rsidRDefault="00526A92" w:rsidP="00526A92">
      <w:pPr>
        <w:rPr>
          <w:rFonts w:ascii="Maiandra GD" w:hAnsi="Maiandra GD"/>
          <w:b/>
          <w:bCs/>
          <w:i/>
          <w:iCs/>
          <w:lang w:val="en-US"/>
        </w:rPr>
      </w:pPr>
      <w:r w:rsidRPr="00357177">
        <w:rPr>
          <w:rFonts w:ascii="Maiandra GD" w:hAnsi="Maiandra GD"/>
          <w:b/>
          <w:bCs/>
          <w:i/>
          <w:iCs/>
          <w:lang w:val="en-US"/>
        </w:rPr>
        <w:t xml:space="preserve">Room 1 Thematic Area 1 / Time: Oct 26, </w:t>
      </w:r>
      <w:proofErr w:type="gramStart"/>
      <w:r w:rsidRPr="00357177">
        <w:rPr>
          <w:rFonts w:ascii="Maiandra GD" w:hAnsi="Maiandra GD"/>
          <w:b/>
          <w:bCs/>
          <w:i/>
          <w:iCs/>
          <w:lang w:val="en-US"/>
        </w:rPr>
        <w:t>2022</w:t>
      </w:r>
      <w:proofErr w:type="gramEnd"/>
      <w:r w:rsidRPr="00357177">
        <w:rPr>
          <w:rFonts w:ascii="Maiandra GD" w:hAnsi="Maiandra GD"/>
          <w:b/>
          <w:bCs/>
          <w:i/>
          <w:iCs/>
          <w:lang w:val="en-US"/>
        </w:rPr>
        <w:t xml:space="preserve"> 02:00 PM Nairobi: Join Zoom Meeting</w:t>
      </w:r>
    </w:p>
    <w:p w14:paraId="5BA8BEA4" w14:textId="77777777" w:rsidR="00526A92" w:rsidRPr="00357177" w:rsidRDefault="00000000" w:rsidP="00526A92">
      <w:pPr>
        <w:rPr>
          <w:rFonts w:ascii="Maiandra GD" w:hAnsi="Maiandra GD"/>
          <w:b/>
          <w:bCs/>
          <w:i/>
          <w:iCs/>
          <w:lang w:val="en-US"/>
        </w:rPr>
      </w:pPr>
      <w:hyperlink r:id="rId9" w:history="1">
        <w:r w:rsidR="00526A92" w:rsidRPr="00357177">
          <w:rPr>
            <w:rStyle w:val="Hyperlink"/>
            <w:rFonts w:ascii="Maiandra GD" w:hAnsi="Maiandra GD"/>
            <w:b/>
            <w:bCs/>
            <w:i/>
            <w:iCs/>
            <w:lang w:val="en-US"/>
          </w:rPr>
          <w:t>https://ilri-org.zoom.us/j/86711073775?pwd=aFkrUE45ZFFsYnhieTByVEwyendhQT09</w:t>
        </w:r>
      </w:hyperlink>
    </w:p>
    <w:p w14:paraId="73A691D6" w14:textId="77777777" w:rsidR="00526A92" w:rsidRPr="00357177" w:rsidRDefault="00526A92" w:rsidP="00526A92">
      <w:pPr>
        <w:rPr>
          <w:rFonts w:cstheme="minorHAnsi"/>
          <w:b/>
          <w:bCs/>
          <w:i/>
          <w:iCs/>
          <w:color w:val="0070C0"/>
          <w:sz w:val="24"/>
          <w:szCs w:val="24"/>
        </w:rPr>
      </w:pPr>
      <w:r w:rsidRPr="00357177">
        <w:rPr>
          <w:rFonts w:ascii="Maiandra GD" w:hAnsi="Maiandra GD"/>
          <w:b/>
          <w:bCs/>
          <w:i/>
          <w:iCs/>
          <w:lang w:val="en-US"/>
        </w:rPr>
        <w:t>Meeting ID: 867 1107 3775                                                                       Passcode: 429087</w:t>
      </w:r>
    </w:p>
    <w:p w14:paraId="0CB6A701" w14:textId="308DF10B" w:rsidR="00526A92" w:rsidRPr="00357177" w:rsidRDefault="00526A92" w:rsidP="00526A92">
      <w:pPr>
        <w:rPr>
          <w:rFonts w:ascii="Maiandra GD" w:hAnsi="Maiandra GD"/>
          <w:b/>
          <w:bCs/>
          <w:i/>
          <w:iCs/>
          <w:lang w:val="en-US"/>
        </w:rPr>
      </w:pPr>
      <w:r w:rsidRPr="00357177">
        <w:rPr>
          <w:rFonts w:ascii="Maiandra GD" w:hAnsi="Maiandra GD"/>
          <w:b/>
          <w:bCs/>
          <w:i/>
          <w:iCs/>
          <w:lang w:val="en-US"/>
        </w:rPr>
        <w:t>Room 2 Thematic Area 4</w:t>
      </w:r>
      <w:r w:rsidR="00546DAA" w:rsidRPr="00357177">
        <w:rPr>
          <w:rFonts w:ascii="Maiandra GD" w:hAnsi="Maiandra GD"/>
          <w:b/>
          <w:bCs/>
          <w:i/>
          <w:iCs/>
          <w:lang w:val="en-US"/>
        </w:rPr>
        <w:t>:</w:t>
      </w:r>
    </w:p>
    <w:p w14:paraId="046686B1" w14:textId="42434B05" w:rsidR="00526A92" w:rsidRPr="00357177" w:rsidRDefault="00526A92" w:rsidP="002144C6">
      <w:pPr>
        <w:spacing w:after="240"/>
        <w:rPr>
          <w:rFonts w:ascii="Maiandra GD" w:hAnsi="Maiandra GD"/>
          <w:b/>
          <w:bCs/>
          <w:i/>
          <w:iCs/>
          <w:lang w:val="en-US"/>
        </w:rPr>
      </w:pPr>
      <w:r w:rsidRPr="00357177">
        <w:rPr>
          <w:rFonts w:ascii="Maiandra GD" w:hAnsi="Maiandra GD"/>
          <w:b/>
          <w:bCs/>
          <w:i/>
          <w:iCs/>
          <w:lang w:val="en-US"/>
        </w:rPr>
        <w:t xml:space="preserve">Room 3 Thematic Areas </w:t>
      </w:r>
      <w:r w:rsidR="00044106" w:rsidRPr="00357177">
        <w:rPr>
          <w:rFonts w:ascii="Maiandra GD" w:hAnsi="Maiandra GD"/>
          <w:b/>
          <w:bCs/>
          <w:i/>
          <w:iCs/>
          <w:lang w:val="en-US"/>
        </w:rPr>
        <w:t>2,3&amp;5</w:t>
      </w:r>
      <w:r w:rsidR="00546DAA" w:rsidRPr="00357177">
        <w:rPr>
          <w:rFonts w:ascii="Maiandra GD" w:hAnsi="Maiandra GD"/>
          <w:b/>
          <w:bCs/>
          <w:i/>
          <w:iCs/>
          <w:lang w:val="en-US"/>
        </w:rPr>
        <w:t>:</w:t>
      </w:r>
      <w:r w:rsidR="002144C6" w:rsidRPr="00357177">
        <w:rPr>
          <w:rFonts w:ascii="Maiandra GD" w:hAnsi="Maiandra GD"/>
          <w:b/>
          <w:bCs/>
          <w:i/>
          <w:iCs/>
          <w:lang w:val="en-US"/>
        </w:rPr>
        <w:t xml:space="preserve"> </w:t>
      </w:r>
      <w:r w:rsidR="002144C6" w:rsidRPr="00357177">
        <w:rPr>
          <w:rFonts w:ascii="Tahoma" w:hAnsi="Tahoma" w:cs="Tahoma"/>
          <w:b/>
          <w:bCs/>
          <w:i/>
          <w:iCs/>
        </w:rPr>
        <w:t>Time and Date: Oct 26,27&amp;28th, 2022 09:00 AM Nairobi/ Join Zoom Meeting</w:t>
      </w:r>
      <w:r w:rsidR="002144C6" w:rsidRPr="00357177">
        <w:rPr>
          <w:rFonts w:ascii="Tahoma" w:hAnsi="Tahoma" w:cs="Tahoma"/>
          <w:b/>
          <w:bCs/>
          <w:i/>
          <w:iCs/>
        </w:rPr>
        <w:br/>
      </w:r>
      <w:hyperlink r:id="rId10" w:history="1">
        <w:r w:rsidR="002144C6" w:rsidRPr="00357177">
          <w:rPr>
            <w:rStyle w:val="Hyperlink"/>
            <w:rFonts w:ascii="Tahoma" w:hAnsi="Tahoma" w:cs="Tahoma"/>
            <w:b/>
            <w:bCs/>
            <w:i/>
            <w:iCs/>
          </w:rPr>
          <w:t>https://us02web.zoom.us/j/81593004307?pwd=MzJqMkFoZkQ2M25lVnRybWV3NkxUQT09</w:t>
        </w:r>
      </w:hyperlink>
      <w:r w:rsidR="002144C6" w:rsidRPr="00357177">
        <w:rPr>
          <w:rFonts w:ascii="Tahoma" w:hAnsi="Tahoma" w:cs="Tahoma"/>
          <w:b/>
          <w:bCs/>
          <w:i/>
          <w:iCs/>
        </w:rPr>
        <w:br/>
        <w:t>Meeting ID: 815 9300 4307                                      Passcode: 247927</w:t>
      </w:r>
    </w:p>
    <w:p w14:paraId="044DE455" w14:textId="0B746E5F" w:rsidR="00526A92" w:rsidRPr="00117AD7" w:rsidRDefault="00526A92" w:rsidP="00526A92">
      <w:pPr>
        <w:rPr>
          <w:rFonts w:cstheme="minorHAnsi"/>
          <w:sz w:val="24"/>
          <w:szCs w:val="24"/>
        </w:rPr>
      </w:pPr>
      <w:r w:rsidRPr="00117AD7">
        <w:rPr>
          <w:rFonts w:cstheme="minorHAnsi"/>
          <w:sz w:val="24"/>
          <w:szCs w:val="24"/>
        </w:rPr>
        <w:t>Thematic Sessions</w:t>
      </w:r>
      <w:r w:rsidR="0004410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– details of presentation slots </w:t>
      </w:r>
      <w:r w:rsidR="002144C6">
        <w:rPr>
          <w:rFonts w:cstheme="minorHAnsi"/>
          <w:sz w:val="24"/>
          <w:szCs w:val="24"/>
        </w:rPr>
        <w:t>annexed – details will be availed separately to presenters and thematic lea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978"/>
        <w:gridCol w:w="1954"/>
        <w:gridCol w:w="1856"/>
        <w:gridCol w:w="2333"/>
      </w:tblGrid>
      <w:tr w:rsidR="00B479F1" w:rsidRPr="00117AD7" w14:paraId="29EC6FC6" w14:textId="77777777" w:rsidTr="00B510EE">
        <w:tc>
          <w:tcPr>
            <w:tcW w:w="0" w:type="auto"/>
            <w:shd w:val="clear" w:color="auto" w:fill="ED7D31" w:themeFill="accent2"/>
          </w:tcPr>
          <w:p w14:paraId="5CE3038B" w14:textId="77777777" w:rsidR="00B510EE" w:rsidRPr="00117AD7" w:rsidRDefault="00B510EE" w:rsidP="00B510E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ime</w:t>
            </w:r>
          </w:p>
        </w:tc>
        <w:tc>
          <w:tcPr>
            <w:tcW w:w="0" w:type="auto"/>
            <w:shd w:val="clear" w:color="auto" w:fill="ED7D31" w:themeFill="accent2"/>
          </w:tcPr>
          <w:p w14:paraId="0C0BC257" w14:textId="5ADB9A46" w:rsidR="00B510EE" w:rsidRPr="00117AD7" w:rsidRDefault="00B510EE" w:rsidP="00B510E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bookmarkStart w:id="3" w:name="_Hlk117360410"/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hematic Area 1</w:t>
            </w:r>
            <w:bookmarkEnd w:id="3"/>
          </w:p>
        </w:tc>
        <w:tc>
          <w:tcPr>
            <w:tcW w:w="0" w:type="auto"/>
            <w:gridSpan w:val="2"/>
            <w:shd w:val="clear" w:color="auto" w:fill="ED7D31" w:themeFill="accent2"/>
          </w:tcPr>
          <w:p w14:paraId="7140C515" w14:textId="6DEC36C1" w:rsidR="00B510EE" w:rsidRPr="00117AD7" w:rsidRDefault="00B510EE" w:rsidP="00B510EE">
            <w:pPr>
              <w:rPr>
                <w:rFonts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hematic Are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 2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, 3 &amp; 5</w:t>
            </w:r>
          </w:p>
        </w:tc>
        <w:tc>
          <w:tcPr>
            <w:tcW w:w="0" w:type="auto"/>
            <w:shd w:val="clear" w:color="auto" w:fill="ED7D31" w:themeFill="accent2"/>
          </w:tcPr>
          <w:p w14:paraId="65843A8D" w14:textId="1FAC5092" w:rsidR="00B510EE" w:rsidRPr="00117AD7" w:rsidRDefault="00B510EE" w:rsidP="00B510EE">
            <w:pPr>
              <w:rPr>
                <w:rFonts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hematic Area 4</w:t>
            </w:r>
          </w:p>
        </w:tc>
      </w:tr>
      <w:tr w:rsidR="00B479F1" w:rsidRPr="00117AD7" w14:paraId="1D81998F" w14:textId="77777777" w:rsidTr="00B510EE">
        <w:tc>
          <w:tcPr>
            <w:tcW w:w="0" w:type="auto"/>
          </w:tcPr>
          <w:p w14:paraId="125675F3" w14:textId="0C874326" w:rsidR="00B510EE" w:rsidRPr="00117AD7" w:rsidRDefault="00B510EE" w:rsidP="00B510E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4:00-16:00</w:t>
            </w:r>
          </w:p>
        </w:tc>
        <w:tc>
          <w:tcPr>
            <w:tcW w:w="0" w:type="auto"/>
          </w:tcPr>
          <w:p w14:paraId="11682490" w14:textId="074DADB4" w:rsidR="00B510EE" w:rsidRPr="00117AD7" w:rsidRDefault="00B510EE" w:rsidP="00B510EE">
            <w:pPr>
              <w:spacing w:before="40"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Topics: Food insecurity, yield gaps and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productivity gains </w:t>
            </w:r>
          </w:p>
          <w:p w14:paraId="02E2826F" w14:textId="77777777" w:rsidR="00B510EE" w:rsidRPr="00117AD7" w:rsidRDefault="00B510EE" w:rsidP="00B510EE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79136870" w14:textId="46B29425" w:rsidR="00B510EE" w:rsidRPr="00117AD7" w:rsidRDefault="00B510EE" w:rsidP="00B510EE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Breakout Room: TBD</w:t>
            </w:r>
          </w:p>
          <w:p w14:paraId="4BEA35A5" w14:textId="77777777" w:rsidR="00B510EE" w:rsidRPr="00117AD7" w:rsidRDefault="00B510EE" w:rsidP="00B510EE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19F79EFB" w14:textId="709302F1" w:rsidR="00B510EE" w:rsidRPr="00117AD7" w:rsidRDefault="00B510EE" w:rsidP="00B510E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Facilitator/ </w:t>
            </w:r>
            <w:r w:rsidR="00DD7083"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Moderator:</w:t>
            </w:r>
            <w:r w:rsidR="00DD7083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–</w:t>
            </w:r>
            <w:r w:rsidR="006E7E5E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Cromwell</w:t>
            </w:r>
            <w:r w:rsidR="0013248F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Lukorito </w:t>
            </w:r>
            <w:r w:rsidR="006E7E5E">
              <w:rPr>
                <w:rFonts w:asciiTheme="minorHAnsi" w:eastAsiaTheme="minorHAnsi" w:hAnsiTheme="minorHAnsi" w:cstheme="minorHAnsi"/>
                <w:sz w:val="24"/>
                <w:szCs w:val="24"/>
              </w:rPr>
              <w:t>/ David</w:t>
            </w:r>
            <w:r w:rsidR="0013248F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Palla </w:t>
            </w:r>
            <w:r w:rsidR="006E7E5E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gridSpan w:val="2"/>
          </w:tcPr>
          <w:p w14:paraId="53DC6E5A" w14:textId="1F20C2B1" w:rsidR="00B510EE" w:rsidRPr="00117AD7" w:rsidRDefault="00B510EE" w:rsidP="00B510E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Topics: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Gaps, </w:t>
            </w:r>
            <w:r w:rsidRPr="00117AD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challenges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nd barriers in technology development and transfer, capacity building, access to finance and insurance services, knowledge management and information services, trade policy, etc.</w:t>
            </w:r>
            <w:r w:rsidR="00B479F1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(Thematic areas 3&amp;5 added here below)</w:t>
            </w:r>
          </w:p>
          <w:p w14:paraId="4A82517B" w14:textId="77777777" w:rsidR="00B510EE" w:rsidRPr="00117AD7" w:rsidRDefault="00B510EE" w:rsidP="00B510EE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047CACE9" w14:textId="77777777" w:rsidR="00B510EE" w:rsidRPr="00117AD7" w:rsidRDefault="00B510EE" w:rsidP="00B510EE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Breakout Room: TBD</w:t>
            </w:r>
          </w:p>
          <w:p w14:paraId="3E021639" w14:textId="77777777" w:rsidR="00B510EE" w:rsidRPr="00117AD7" w:rsidRDefault="00B510EE" w:rsidP="00B510EE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0EC27078" w14:textId="6F50C466" w:rsidR="00B510EE" w:rsidRPr="00117AD7" w:rsidRDefault="00B510EE" w:rsidP="00B510EE">
            <w:pPr>
              <w:rPr>
                <w:rFonts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Facilitator/ Moderator:</w:t>
            </w:r>
            <w:r w:rsidR="0013248F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</w:t>
            </w:r>
            <w:r w:rsidR="006E7E5E">
              <w:rPr>
                <w:rFonts w:asciiTheme="minorHAnsi" w:eastAsiaTheme="minorHAnsi" w:hAnsiTheme="minorHAnsi" w:cstheme="minorHAnsi"/>
                <w:sz w:val="24"/>
                <w:szCs w:val="24"/>
              </w:rPr>
              <w:t>– Priscilla</w:t>
            </w:r>
            <w:r w:rsidR="0013248F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Karobia</w:t>
            </w:r>
            <w:r w:rsidR="006E7E5E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, Lydia </w:t>
            </w:r>
            <w:r w:rsidR="0013248F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Kimani </w:t>
            </w:r>
          </w:p>
        </w:tc>
        <w:tc>
          <w:tcPr>
            <w:tcW w:w="0" w:type="auto"/>
          </w:tcPr>
          <w:p w14:paraId="3F467E7A" w14:textId="5E9E66A4" w:rsidR="00B510EE" w:rsidRPr="00117AD7" w:rsidRDefault="00B510EE" w:rsidP="00B510EE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Topics: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Gaps, </w:t>
            </w:r>
            <w:r w:rsidRPr="00117AD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challenges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nd barriers in gender parity, social inclusion and access to resources</w:t>
            </w:r>
          </w:p>
          <w:p w14:paraId="0E6EE22B" w14:textId="77777777" w:rsidR="00B510EE" w:rsidRPr="00117AD7" w:rsidRDefault="00B510EE" w:rsidP="00B510EE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4EE748E9" w14:textId="77777777" w:rsidR="00B510EE" w:rsidRPr="00117AD7" w:rsidRDefault="00B510EE" w:rsidP="00B510EE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Breakout Room: TBD</w:t>
            </w:r>
          </w:p>
          <w:p w14:paraId="19E502D1" w14:textId="77777777" w:rsidR="00B510EE" w:rsidRPr="00117AD7" w:rsidRDefault="00B510EE" w:rsidP="00B510EE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1E522DB3" w14:textId="1BA3BE69" w:rsidR="00B510EE" w:rsidRPr="00117AD7" w:rsidRDefault="00B510EE" w:rsidP="00B510EE">
            <w:pPr>
              <w:rPr>
                <w:rFonts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Facilitator/ </w:t>
            </w:r>
            <w:r w:rsidR="00DD7083"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Moderator:</w:t>
            </w:r>
            <w:r w:rsidR="00DD7083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–</w:t>
            </w:r>
            <w:r w:rsidR="006E7E5E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Salome</w:t>
            </w:r>
            <w:r w:rsidR="0013248F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Owuonda </w:t>
            </w:r>
            <w:r w:rsidR="006E7E5E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/ Therese </w:t>
            </w:r>
            <w:r w:rsidR="0013248F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Gondwe </w:t>
            </w:r>
          </w:p>
        </w:tc>
      </w:tr>
      <w:tr w:rsidR="00B479F1" w:rsidRPr="00117AD7" w14:paraId="1DB5A778" w14:textId="77777777" w:rsidTr="00B510EE">
        <w:tc>
          <w:tcPr>
            <w:tcW w:w="0" w:type="auto"/>
            <w:vMerge w:val="restart"/>
          </w:tcPr>
          <w:p w14:paraId="6ABAF63A" w14:textId="16C602EE" w:rsidR="00B510EE" w:rsidRPr="00117AD7" w:rsidRDefault="00B510EE" w:rsidP="00B510E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4:00-16:</w:t>
            </w:r>
            <w:r w:rsidR="00AA1D53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14:paraId="2184F786" w14:textId="47BA02AA" w:rsidR="00B510EE" w:rsidRPr="00117AD7" w:rsidRDefault="00B510EE" w:rsidP="00B510EE">
            <w:pPr>
              <w:spacing w:before="40"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Keynote presentation</w:t>
            </w:r>
          </w:p>
        </w:tc>
        <w:tc>
          <w:tcPr>
            <w:tcW w:w="0" w:type="auto"/>
            <w:gridSpan w:val="2"/>
          </w:tcPr>
          <w:p w14:paraId="390A0A5F" w14:textId="44976FE6" w:rsidR="00B510EE" w:rsidRPr="00117AD7" w:rsidRDefault="00B510EE" w:rsidP="00B510EE">
            <w:pPr>
              <w:rPr>
                <w:rFonts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Keynote presentation</w:t>
            </w:r>
          </w:p>
        </w:tc>
        <w:tc>
          <w:tcPr>
            <w:tcW w:w="0" w:type="auto"/>
          </w:tcPr>
          <w:p w14:paraId="63A54374" w14:textId="5CA37D20" w:rsidR="00B510EE" w:rsidRPr="00117AD7" w:rsidRDefault="00B510EE" w:rsidP="00B510EE">
            <w:pPr>
              <w:rPr>
                <w:rFonts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Keynote presentation</w:t>
            </w:r>
          </w:p>
        </w:tc>
      </w:tr>
      <w:tr w:rsidR="00B479F1" w:rsidRPr="00117AD7" w14:paraId="746E775D" w14:textId="77777777" w:rsidTr="00B510EE">
        <w:tc>
          <w:tcPr>
            <w:tcW w:w="0" w:type="auto"/>
            <w:vMerge/>
          </w:tcPr>
          <w:p w14:paraId="77196138" w14:textId="77777777" w:rsidR="00B510EE" w:rsidRPr="00117AD7" w:rsidRDefault="00B510EE" w:rsidP="00B510EE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23B38C6B" w14:textId="74B874C8" w:rsidR="00B510EE" w:rsidRPr="00117AD7" w:rsidRDefault="00B510EE" w:rsidP="00B510EE">
            <w:pPr>
              <w:spacing w:before="40"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Supporting presentations and discussion</w:t>
            </w:r>
          </w:p>
        </w:tc>
        <w:tc>
          <w:tcPr>
            <w:tcW w:w="0" w:type="auto"/>
            <w:gridSpan w:val="2"/>
          </w:tcPr>
          <w:p w14:paraId="21AA042C" w14:textId="00ACABBE" w:rsidR="00B510EE" w:rsidRPr="00117AD7" w:rsidRDefault="00B510EE" w:rsidP="00B510EE">
            <w:pPr>
              <w:rPr>
                <w:rFonts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Supporting presentations and discussion</w:t>
            </w:r>
          </w:p>
        </w:tc>
        <w:tc>
          <w:tcPr>
            <w:tcW w:w="0" w:type="auto"/>
          </w:tcPr>
          <w:p w14:paraId="338F1AA7" w14:textId="45940FE6" w:rsidR="00B510EE" w:rsidRPr="00117AD7" w:rsidRDefault="00B510EE" w:rsidP="00B510EE">
            <w:pPr>
              <w:rPr>
                <w:rFonts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Supporting presentations and discussion</w:t>
            </w:r>
          </w:p>
        </w:tc>
      </w:tr>
      <w:tr w:rsidR="00B510EE" w:rsidRPr="00117AD7" w14:paraId="59493A01" w14:textId="77777777" w:rsidTr="00B510EE">
        <w:trPr>
          <w:trHeight w:val="305"/>
        </w:trPr>
        <w:tc>
          <w:tcPr>
            <w:tcW w:w="0" w:type="auto"/>
            <w:gridSpan w:val="3"/>
            <w:shd w:val="clear" w:color="auto" w:fill="9CC2E5" w:themeFill="accent5" w:themeFillTint="99"/>
          </w:tcPr>
          <w:p w14:paraId="75F62354" w14:textId="5A6FF4A0" w:rsidR="00B510EE" w:rsidRPr="00117AD7" w:rsidRDefault="00B510EE" w:rsidP="00B510E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6:</w:t>
            </w:r>
            <w:r w:rsidR="00AA1D53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-1</w:t>
            </w:r>
            <w:r w:rsidR="00AA1D53">
              <w:rPr>
                <w:rFonts w:asciiTheme="minorHAnsi" w:hAnsiTheme="minorHAnsi" w:cstheme="minorHAnsi"/>
                <w:sz w:val="24"/>
                <w:szCs w:val="24"/>
              </w:rPr>
              <w:t>6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 w:rsidR="00AA1D53"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0" w:type="auto"/>
            <w:gridSpan w:val="2"/>
            <w:shd w:val="clear" w:color="auto" w:fill="9CC2E5" w:themeFill="accent5" w:themeFillTint="99"/>
          </w:tcPr>
          <w:p w14:paraId="251845A8" w14:textId="13FE385C" w:rsidR="00B510EE" w:rsidRPr="00117AD7" w:rsidRDefault="00B510EE" w:rsidP="00B510E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ea break and End of Day 1</w:t>
            </w:r>
          </w:p>
        </w:tc>
      </w:tr>
    </w:tbl>
    <w:p w14:paraId="5F7E0889" w14:textId="7794C33F" w:rsidR="00B510EE" w:rsidRPr="000726F5" w:rsidRDefault="00B510EE" w:rsidP="00B510EE">
      <w:pPr>
        <w:spacing w:before="40" w:after="0" w:line="256" w:lineRule="auto"/>
        <w:rPr>
          <w:rFonts w:eastAsia="Times New Roman" w:cstheme="minorHAnsi"/>
          <w:sz w:val="24"/>
          <w:szCs w:val="24"/>
          <w:lang w:val="en-US"/>
        </w:rPr>
      </w:pPr>
      <w:r w:rsidRPr="000726F5">
        <w:rPr>
          <w:rFonts w:eastAsia="Times New Roman" w:cstheme="minorHAnsi"/>
          <w:sz w:val="24"/>
          <w:szCs w:val="24"/>
          <w:lang w:val="en-US"/>
        </w:rPr>
        <w:t>Thematic Area</w:t>
      </w:r>
      <w:r w:rsidR="0013248F" w:rsidRPr="000726F5">
        <w:rPr>
          <w:rFonts w:eastAsia="Times New Roman" w:cstheme="minorHAnsi"/>
          <w:sz w:val="24"/>
          <w:szCs w:val="24"/>
          <w:lang w:val="en-US"/>
        </w:rPr>
        <w:t xml:space="preserve">s </w:t>
      </w:r>
      <w:r w:rsidRPr="000726F5">
        <w:rPr>
          <w:rFonts w:eastAsia="Times New Roman" w:cstheme="minorHAnsi"/>
          <w:sz w:val="24"/>
          <w:szCs w:val="24"/>
          <w:lang w:val="en-US"/>
        </w:rPr>
        <w:t xml:space="preserve"> </w:t>
      </w:r>
    </w:p>
    <w:p w14:paraId="75709498" w14:textId="583E0CCD" w:rsidR="00B510EE" w:rsidRPr="000726F5" w:rsidRDefault="00B510EE" w:rsidP="00B510EE">
      <w:pPr>
        <w:pStyle w:val="ListParagraph"/>
        <w:numPr>
          <w:ilvl w:val="0"/>
          <w:numId w:val="18"/>
        </w:numPr>
        <w:spacing w:before="40" w:line="256" w:lineRule="auto"/>
        <w:rPr>
          <w:rFonts w:cstheme="minorHAnsi"/>
        </w:rPr>
      </w:pPr>
      <w:r w:rsidRPr="000726F5">
        <w:rPr>
          <w:rFonts w:cstheme="minorHAnsi"/>
        </w:rPr>
        <w:t>3 Topics: Gaps, challenges and barriers in commercialization, supply chains and value chain market development</w:t>
      </w:r>
    </w:p>
    <w:p w14:paraId="74154B39" w14:textId="011A5779" w:rsidR="00E46271" w:rsidRPr="000726F5" w:rsidRDefault="00B510EE" w:rsidP="00B510EE">
      <w:pPr>
        <w:pStyle w:val="ListParagraph"/>
        <w:numPr>
          <w:ilvl w:val="0"/>
          <w:numId w:val="18"/>
        </w:numPr>
        <w:spacing w:before="40" w:line="256" w:lineRule="auto"/>
        <w:rPr>
          <w:rFonts w:cstheme="minorHAnsi"/>
        </w:rPr>
      </w:pPr>
      <w:r w:rsidRPr="000726F5">
        <w:rPr>
          <w:rFonts w:cstheme="minorHAnsi"/>
        </w:rPr>
        <w:t>5 Topics: Gaps, challenges and barriers in policy development and policy implementation</w:t>
      </w:r>
    </w:p>
    <w:p w14:paraId="6CC7972F" w14:textId="77777777" w:rsidR="00215FB9" w:rsidRPr="00117AD7" w:rsidRDefault="00215FB9" w:rsidP="00C1630E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14:paraId="270B8483" w14:textId="77777777" w:rsidR="00357177" w:rsidRDefault="00357177" w:rsidP="00437980">
      <w:pPr>
        <w:pStyle w:val="NoSpacing"/>
        <w:rPr>
          <w:rFonts w:asciiTheme="minorHAnsi" w:hAnsiTheme="minorHAnsi" w:cstheme="minorHAnsi"/>
          <w:color w:val="0070C0"/>
          <w:sz w:val="24"/>
          <w:szCs w:val="24"/>
        </w:rPr>
      </w:pPr>
    </w:p>
    <w:p w14:paraId="5601C0E3" w14:textId="4EBF96DD" w:rsidR="00437980" w:rsidRPr="00117AD7" w:rsidRDefault="00437980" w:rsidP="00437980">
      <w:pPr>
        <w:pStyle w:val="NoSpacing"/>
        <w:rPr>
          <w:rFonts w:asciiTheme="minorHAnsi" w:hAnsiTheme="minorHAnsi" w:cstheme="minorHAnsi"/>
          <w:color w:val="0070C0"/>
          <w:sz w:val="24"/>
          <w:szCs w:val="24"/>
        </w:rPr>
      </w:pPr>
      <w:r w:rsidRPr="00117AD7">
        <w:rPr>
          <w:rFonts w:asciiTheme="minorHAnsi" w:hAnsiTheme="minorHAnsi" w:cstheme="minorHAnsi"/>
          <w:color w:val="0070C0"/>
          <w:sz w:val="24"/>
          <w:szCs w:val="24"/>
        </w:rPr>
        <w:lastRenderedPageBreak/>
        <w:t>Day 2 Thursday (27/10/2022)</w:t>
      </w:r>
    </w:p>
    <w:p w14:paraId="1059A8B4" w14:textId="77777777" w:rsidR="00526A92" w:rsidRDefault="00526A92" w:rsidP="00C1630E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14:paraId="0E2339B8" w14:textId="7D9320AE" w:rsidR="00C1630E" w:rsidRPr="00117AD7" w:rsidRDefault="00526A92" w:rsidP="00C1630E">
      <w:pPr>
        <w:pStyle w:val="NoSpacing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nformation cafeteria 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1677"/>
        <w:gridCol w:w="4504"/>
        <w:gridCol w:w="2835"/>
      </w:tblGrid>
      <w:tr w:rsidR="00CB004F" w:rsidRPr="00117AD7" w14:paraId="10394475" w14:textId="77777777" w:rsidTr="00CE2B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pct"/>
            <w:tcBorders>
              <w:top w:val="single" w:sz="4" w:space="0" w:color="auto"/>
            </w:tcBorders>
          </w:tcPr>
          <w:p w14:paraId="7FB42FB5" w14:textId="77777777" w:rsidR="00CB004F" w:rsidRPr="00117AD7" w:rsidRDefault="00CB004F" w:rsidP="00CE2B5B">
            <w:pPr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Time</w:t>
            </w:r>
          </w:p>
        </w:tc>
        <w:tc>
          <w:tcPr>
            <w:tcW w:w="2498" w:type="pct"/>
            <w:tcBorders>
              <w:top w:val="single" w:sz="4" w:space="0" w:color="auto"/>
            </w:tcBorders>
          </w:tcPr>
          <w:p w14:paraId="3E973834" w14:textId="77777777" w:rsidR="00CB004F" w:rsidRPr="00117AD7" w:rsidRDefault="00CB004F" w:rsidP="00CE2B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 xml:space="preserve">Activity/ Topic </w:t>
            </w:r>
          </w:p>
        </w:tc>
        <w:tc>
          <w:tcPr>
            <w:tcW w:w="1572" w:type="pct"/>
            <w:tcBorders>
              <w:top w:val="single" w:sz="4" w:space="0" w:color="auto"/>
            </w:tcBorders>
          </w:tcPr>
          <w:p w14:paraId="4A53E9B3" w14:textId="77777777" w:rsidR="00CB004F" w:rsidRPr="00117AD7" w:rsidRDefault="00CB004F" w:rsidP="00CE2B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Facilitator/ Moderator</w:t>
            </w:r>
            <w:r w:rsidRPr="00117AD7" w:rsidDel="00176593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CB004F" w:rsidRPr="00117AD7" w14:paraId="4759EDB7" w14:textId="77777777" w:rsidTr="00CE2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pct"/>
          </w:tcPr>
          <w:p w14:paraId="0003FA79" w14:textId="2775A7CC" w:rsidR="00CB004F" w:rsidRPr="00117AD7" w:rsidRDefault="00CB004F" w:rsidP="00CE2B5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08:45-1</w:t>
            </w:r>
            <w:r w:rsidR="00AA1D5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6</w:t>
            </w:r>
            <w:r w:rsidRPr="00117AD7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:00</w:t>
            </w:r>
          </w:p>
        </w:tc>
        <w:tc>
          <w:tcPr>
            <w:tcW w:w="2498" w:type="pct"/>
          </w:tcPr>
          <w:p w14:paraId="33ACAFC0" w14:textId="77777777" w:rsidR="00CB004F" w:rsidRPr="00117AD7" w:rsidRDefault="00CB004F" w:rsidP="00CE2B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>Information and networking cafeteria (expectations, questions, comments – sticky note summaries of the points)</w:t>
            </w:r>
          </w:p>
        </w:tc>
        <w:tc>
          <w:tcPr>
            <w:tcW w:w="1572" w:type="pct"/>
          </w:tcPr>
          <w:p w14:paraId="02DF30A5" w14:textId="77777777" w:rsidR="00CB004F" w:rsidRPr="00117AD7" w:rsidRDefault="00CB004F" w:rsidP="00CE2B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 xml:space="preserve">Organising Committee </w:t>
            </w:r>
          </w:p>
        </w:tc>
      </w:tr>
      <w:tr w:rsidR="00CB004F" w:rsidRPr="00117AD7" w14:paraId="49A2635D" w14:textId="77777777" w:rsidTr="00CE2B5B">
        <w:trPr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pct"/>
          </w:tcPr>
          <w:p w14:paraId="6001576A" w14:textId="583FEB18" w:rsidR="00CB004F" w:rsidRPr="00117AD7" w:rsidRDefault="00CB004F" w:rsidP="00CE2B5B">
            <w:pPr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08:45-1</w:t>
            </w:r>
            <w:r w:rsidR="00AA1D5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6</w:t>
            </w:r>
            <w:r w:rsidRPr="00117AD7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:00</w:t>
            </w:r>
          </w:p>
        </w:tc>
        <w:tc>
          <w:tcPr>
            <w:tcW w:w="2498" w:type="pct"/>
          </w:tcPr>
          <w:p w14:paraId="2E837312" w14:textId="77777777" w:rsidR="00CB004F" w:rsidRPr="00117AD7" w:rsidRDefault="00CB004F" w:rsidP="00CE2B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>Exhibitions/ displays/ poster presentations</w:t>
            </w:r>
          </w:p>
          <w:p w14:paraId="03E25328" w14:textId="77777777" w:rsidR="00CB004F" w:rsidRPr="00117AD7" w:rsidRDefault="00CB004F" w:rsidP="00CE2B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>continues</w:t>
            </w:r>
          </w:p>
        </w:tc>
        <w:tc>
          <w:tcPr>
            <w:tcW w:w="1572" w:type="pct"/>
          </w:tcPr>
          <w:p w14:paraId="1C9CE24D" w14:textId="77777777" w:rsidR="00CB004F" w:rsidRPr="00117AD7" w:rsidRDefault="00CB004F" w:rsidP="00CE2B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 xml:space="preserve">Exhibitors/ presenters </w:t>
            </w:r>
          </w:p>
        </w:tc>
      </w:tr>
    </w:tbl>
    <w:p w14:paraId="55F044FA" w14:textId="787DC680" w:rsidR="00526A92" w:rsidRDefault="00526A92" w:rsidP="00526A92">
      <w:pPr>
        <w:rPr>
          <w:rFonts w:cstheme="minorHAnsi"/>
          <w:sz w:val="24"/>
          <w:szCs w:val="24"/>
        </w:rPr>
      </w:pPr>
    </w:p>
    <w:p w14:paraId="698FFA1C" w14:textId="77777777" w:rsidR="00546DAA" w:rsidRPr="00357177" w:rsidRDefault="00546DAA" w:rsidP="00546DAA">
      <w:pPr>
        <w:rPr>
          <w:rFonts w:cstheme="minorHAnsi"/>
          <w:b/>
          <w:bCs/>
          <w:i/>
          <w:iCs/>
          <w:sz w:val="24"/>
          <w:szCs w:val="24"/>
        </w:rPr>
      </w:pPr>
      <w:r w:rsidRPr="00357177">
        <w:rPr>
          <w:rFonts w:cstheme="minorHAnsi"/>
          <w:b/>
          <w:bCs/>
          <w:i/>
          <w:iCs/>
          <w:sz w:val="24"/>
          <w:szCs w:val="24"/>
        </w:rPr>
        <w:t xml:space="preserve">Thematic Sessions: </w:t>
      </w:r>
    </w:p>
    <w:p w14:paraId="537AE1D5" w14:textId="0BC40A8A" w:rsidR="00546DAA" w:rsidRPr="00357177" w:rsidRDefault="00546DAA" w:rsidP="00546DAA">
      <w:pPr>
        <w:rPr>
          <w:rFonts w:ascii="Maiandra GD" w:hAnsi="Maiandra GD"/>
          <w:b/>
          <w:bCs/>
          <w:i/>
          <w:iCs/>
          <w:lang w:val="en-US"/>
        </w:rPr>
      </w:pPr>
      <w:r w:rsidRPr="00357177">
        <w:rPr>
          <w:rFonts w:ascii="Maiandra GD" w:hAnsi="Maiandra GD"/>
          <w:b/>
          <w:bCs/>
          <w:i/>
          <w:iCs/>
          <w:lang w:val="en-US"/>
        </w:rPr>
        <w:t>Room 1 Thematic Area 1 / Time: Oct 27, 2022, 09:00 AM Nairobi: Join Zoom Meeting</w:t>
      </w:r>
    </w:p>
    <w:p w14:paraId="3DB2E400" w14:textId="77777777" w:rsidR="00546DAA" w:rsidRPr="00357177" w:rsidRDefault="00546DAA" w:rsidP="00546DAA">
      <w:pPr>
        <w:rPr>
          <w:rFonts w:ascii="Maiandra GD" w:hAnsi="Maiandra GD"/>
          <w:b/>
          <w:bCs/>
          <w:i/>
          <w:iCs/>
          <w:lang w:val="en-US"/>
        </w:rPr>
      </w:pPr>
      <w:r w:rsidRPr="00357177">
        <w:rPr>
          <w:rFonts w:ascii="Maiandra GD" w:hAnsi="Maiandra GD"/>
          <w:b/>
          <w:bCs/>
          <w:i/>
          <w:iCs/>
          <w:lang w:val="en-US"/>
        </w:rPr>
        <w:t>Room 2 Thematic Area 4:</w:t>
      </w:r>
    </w:p>
    <w:p w14:paraId="12E1ABF8" w14:textId="08B51E4E" w:rsidR="00546DAA" w:rsidRPr="00357177" w:rsidRDefault="00546DAA" w:rsidP="00546DAA">
      <w:pPr>
        <w:rPr>
          <w:rFonts w:ascii="Maiandra GD" w:hAnsi="Maiandra GD"/>
          <w:b/>
          <w:bCs/>
          <w:i/>
          <w:iCs/>
          <w:lang w:val="en-US"/>
        </w:rPr>
      </w:pPr>
      <w:r w:rsidRPr="00357177">
        <w:rPr>
          <w:rFonts w:ascii="Maiandra GD" w:hAnsi="Maiandra GD"/>
          <w:b/>
          <w:bCs/>
          <w:i/>
          <w:iCs/>
          <w:lang w:val="en-US"/>
        </w:rPr>
        <w:t>Room 3 Thematic Areas 2,3&amp;5:</w:t>
      </w:r>
      <w:r w:rsidR="002144C6" w:rsidRPr="00357177">
        <w:rPr>
          <w:rFonts w:ascii="Maiandra GD" w:hAnsi="Maiandra GD"/>
          <w:b/>
          <w:bCs/>
          <w:i/>
          <w:iCs/>
          <w:lang w:val="en-US"/>
        </w:rPr>
        <w:t xml:space="preserve"> </w:t>
      </w:r>
      <w:r w:rsidR="002144C6" w:rsidRPr="00357177">
        <w:rPr>
          <w:rFonts w:ascii="Tahoma" w:hAnsi="Tahoma" w:cs="Tahoma"/>
          <w:b/>
          <w:bCs/>
          <w:i/>
          <w:iCs/>
        </w:rPr>
        <w:t>Time and Date: Oct 26,27&amp;28th, 2022 09:00 AM Nairobi/ Join Zoom Meeting</w:t>
      </w:r>
      <w:r w:rsidR="002144C6" w:rsidRPr="00357177">
        <w:rPr>
          <w:rFonts w:ascii="Tahoma" w:hAnsi="Tahoma" w:cs="Tahoma"/>
          <w:b/>
          <w:bCs/>
          <w:i/>
          <w:iCs/>
        </w:rPr>
        <w:br/>
      </w:r>
      <w:hyperlink r:id="rId11" w:history="1">
        <w:r w:rsidR="002144C6" w:rsidRPr="00357177">
          <w:rPr>
            <w:rStyle w:val="Hyperlink"/>
            <w:rFonts w:ascii="Tahoma" w:hAnsi="Tahoma" w:cs="Tahoma"/>
            <w:b/>
            <w:bCs/>
            <w:i/>
            <w:iCs/>
          </w:rPr>
          <w:t>https://us02web.zoom.us/j/81593004307?pwd=MzJqMkFoZkQ2M25lVnRybWV3NkxUQT09</w:t>
        </w:r>
      </w:hyperlink>
      <w:r w:rsidR="002144C6" w:rsidRPr="00357177">
        <w:rPr>
          <w:rFonts w:ascii="Tahoma" w:hAnsi="Tahoma" w:cs="Tahoma"/>
          <w:b/>
          <w:bCs/>
          <w:i/>
          <w:iCs/>
        </w:rPr>
        <w:br/>
        <w:t>Meeting ID: 815 9300 4307                                      Passcode: 247927</w:t>
      </w:r>
    </w:p>
    <w:p w14:paraId="0C350866" w14:textId="77777777" w:rsidR="00546DAA" w:rsidRDefault="00546DAA" w:rsidP="00526A92">
      <w:pPr>
        <w:rPr>
          <w:rFonts w:cstheme="minorHAnsi"/>
          <w:sz w:val="24"/>
          <w:szCs w:val="24"/>
        </w:rPr>
      </w:pPr>
    </w:p>
    <w:p w14:paraId="4840C977" w14:textId="7BAB0ED5" w:rsidR="00546DAA" w:rsidRDefault="00526A92" w:rsidP="00526A92">
      <w:pPr>
        <w:rPr>
          <w:rFonts w:cstheme="minorHAnsi"/>
          <w:sz w:val="24"/>
          <w:szCs w:val="24"/>
        </w:rPr>
      </w:pPr>
      <w:r w:rsidRPr="00117AD7">
        <w:rPr>
          <w:rFonts w:cstheme="minorHAnsi"/>
          <w:sz w:val="24"/>
          <w:szCs w:val="24"/>
        </w:rPr>
        <w:t>Thematic Sessions</w:t>
      </w:r>
      <w:r>
        <w:rPr>
          <w:rFonts w:cstheme="minorHAnsi"/>
          <w:sz w:val="24"/>
          <w:szCs w:val="24"/>
        </w:rPr>
        <w:t xml:space="preserve"> – details of presentation slots </w:t>
      </w:r>
      <w:r w:rsidR="002144C6">
        <w:rPr>
          <w:rFonts w:cstheme="minorHAnsi"/>
          <w:sz w:val="24"/>
          <w:szCs w:val="24"/>
        </w:rPr>
        <w:t>annexed – details will be availed separately to presenters and thematic lea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"/>
        <w:gridCol w:w="2056"/>
        <w:gridCol w:w="457"/>
        <w:gridCol w:w="3105"/>
        <w:gridCol w:w="2513"/>
      </w:tblGrid>
      <w:tr w:rsidR="00DD7083" w:rsidRPr="00117AD7" w14:paraId="400F5F26" w14:textId="77777777" w:rsidTr="00DD7083">
        <w:tc>
          <w:tcPr>
            <w:tcW w:w="885" w:type="dxa"/>
            <w:shd w:val="clear" w:color="auto" w:fill="ED7D31" w:themeFill="accent2"/>
          </w:tcPr>
          <w:p w14:paraId="5268C943" w14:textId="77777777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ime</w:t>
            </w:r>
          </w:p>
        </w:tc>
        <w:tc>
          <w:tcPr>
            <w:tcW w:w="2513" w:type="dxa"/>
            <w:gridSpan w:val="2"/>
            <w:shd w:val="clear" w:color="auto" w:fill="ED7D31" w:themeFill="accent2"/>
          </w:tcPr>
          <w:p w14:paraId="18FDF326" w14:textId="77777777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hematic Area 1</w:t>
            </w:r>
          </w:p>
        </w:tc>
        <w:tc>
          <w:tcPr>
            <w:tcW w:w="3105" w:type="dxa"/>
            <w:shd w:val="clear" w:color="auto" w:fill="ED7D31" w:themeFill="accent2"/>
          </w:tcPr>
          <w:p w14:paraId="6165AA2E" w14:textId="57A1030E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hematic Are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 2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, 3 &amp; 5</w:t>
            </w:r>
          </w:p>
        </w:tc>
        <w:tc>
          <w:tcPr>
            <w:tcW w:w="2513" w:type="dxa"/>
            <w:shd w:val="clear" w:color="auto" w:fill="ED7D31" w:themeFill="accent2"/>
          </w:tcPr>
          <w:p w14:paraId="143E9B74" w14:textId="3606EC76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hematic Area 4</w:t>
            </w:r>
          </w:p>
        </w:tc>
      </w:tr>
      <w:tr w:rsidR="00DD7083" w:rsidRPr="00117AD7" w14:paraId="1753D260" w14:textId="77777777" w:rsidTr="00DD7083">
        <w:tc>
          <w:tcPr>
            <w:tcW w:w="885" w:type="dxa"/>
          </w:tcPr>
          <w:p w14:paraId="28C20248" w14:textId="03BA08A8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9:00-1</w:t>
            </w:r>
            <w:r w:rsidR="00AA1D53">
              <w:rPr>
                <w:rFonts w:asciiTheme="minorHAnsi" w:hAnsiTheme="minorHAnsi" w:cstheme="minorHAnsi"/>
                <w:sz w:val="24"/>
                <w:szCs w:val="24"/>
              </w:rPr>
              <w:t>6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:00</w:t>
            </w:r>
          </w:p>
        </w:tc>
        <w:tc>
          <w:tcPr>
            <w:tcW w:w="2513" w:type="dxa"/>
            <w:gridSpan w:val="2"/>
          </w:tcPr>
          <w:p w14:paraId="35DE56F4" w14:textId="77777777" w:rsidR="00DD7083" w:rsidRPr="00117AD7" w:rsidRDefault="00DD7083" w:rsidP="00DD7083">
            <w:pPr>
              <w:spacing w:before="40"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Topics: Food insecurity, yield gaps and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productivity gains </w:t>
            </w:r>
          </w:p>
          <w:p w14:paraId="2DBA9D77" w14:textId="77777777" w:rsidR="00DD7083" w:rsidRPr="00117AD7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1D758DE0" w14:textId="77777777" w:rsidR="00DD7083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6B37BB5D" w14:textId="5C63B456" w:rsidR="00DD7083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Breakout Room: TBD</w:t>
            </w:r>
          </w:p>
          <w:p w14:paraId="780A39A8" w14:textId="3B52C9E2" w:rsidR="0013248F" w:rsidRDefault="0013248F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7217B3A6" w14:textId="1253CB43" w:rsidR="0013248F" w:rsidRPr="00117AD7" w:rsidRDefault="0013248F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Facilitator/ Moderator:</w:t>
            </w:r>
            <w:r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– Cromwell Lukorito / David Palla  </w:t>
            </w:r>
          </w:p>
          <w:p w14:paraId="541BD685" w14:textId="77777777" w:rsidR="00DD7083" w:rsidRPr="00117AD7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4B019058" w14:textId="2D68867F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05" w:type="dxa"/>
          </w:tcPr>
          <w:p w14:paraId="4F52AB69" w14:textId="061BC795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Topics: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Gaps, </w:t>
            </w:r>
            <w:r w:rsidRPr="00117AD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challenges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nd barriers in technology development and transfer, capacity building, access to finance and insurance services, knowledge management and information services, trade policy, etc.</w:t>
            </w:r>
          </w:p>
          <w:p w14:paraId="3186B5F5" w14:textId="77777777" w:rsidR="00DD7083" w:rsidRPr="00117AD7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6316B25A" w14:textId="77777777" w:rsidR="0013248F" w:rsidRDefault="0013248F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Breakout Room: TBD </w:t>
            </w:r>
          </w:p>
          <w:p w14:paraId="3C6CAE81" w14:textId="77777777" w:rsidR="0013248F" w:rsidRDefault="0013248F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466DD622" w14:textId="78C51968" w:rsidR="00DD7083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Facilitator/ Moderator: TBD</w:t>
            </w:r>
            <w:r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– Priscilla, Lydia</w:t>
            </w: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</w:t>
            </w:r>
          </w:p>
          <w:p w14:paraId="2805165F" w14:textId="77777777" w:rsidR="00DD7083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31C7B729" w14:textId="3A37C373" w:rsidR="00DD7083" w:rsidRPr="00DD7083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2513" w:type="dxa"/>
          </w:tcPr>
          <w:p w14:paraId="42AA345F" w14:textId="77777777" w:rsidR="00DD7083" w:rsidRPr="00117AD7" w:rsidRDefault="00DD7083" w:rsidP="00DD70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Topics: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Gaps, </w:t>
            </w:r>
            <w:r w:rsidRPr="00117AD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challenges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nd barriers in gender parity, social inclusion and access to resources</w:t>
            </w:r>
          </w:p>
          <w:p w14:paraId="16A8019F" w14:textId="77777777" w:rsidR="00DD7083" w:rsidRPr="00117AD7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277CDDB3" w14:textId="7C51DABD" w:rsidR="0013248F" w:rsidRDefault="0013248F" w:rsidP="0013248F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Breakout Room: TBD</w:t>
            </w:r>
          </w:p>
          <w:p w14:paraId="6B418622" w14:textId="77777777" w:rsidR="0013248F" w:rsidRPr="00117AD7" w:rsidRDefault="0013248F" w:rsidP="0013248F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4652F3D3" w14:textId="77777777" w:rsidR="00DD7083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Facilitator/ Moderator:</w:t>
            </w:r>
            <w:r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– Salome/ Therese</w:t>
            </w: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</w:t>
            </w:r>
          </w:p>
          <w:p w14:paraId="7760AEEE" w14:textId="77777777" w:rsidR="00DD7083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2063830B" w14:textId="77777777" w:rsidR="00DD7083" w:rsidRPr="00117AD7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4A57B5E7" w14:textId="508122A6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D7083" w:rsidRPr="00117AD7" w14:paraId="1FEC7400" w14:textId="77777777" w:rsidTr="00DD7083">
        <w:tc>
          <w:tcPr>
            <w:tcW w:w="885" w:type="dxa"/>
          </w:tcPr>
          <w:p w14:paraId="78F3CA73" w14:textId="6F84E475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9:00-10:00</w:t>
            </w:r>
          </w:p>
        </w:tc>
        <w:tc>
          <w:tcPr>
            <w:tcW w:w="2513" w:type="dxa"/>
            <w:gridSpan w:val="2"/>
          </w:tcPr>
          <w:p w14:paraId="3BAA875A" w14:textId="7E33491C" w:rsidR="00DD7083" w:rsidRPr="00117AD7" w:rsidRDefault="00DD7083" w:rsidP="00DD7083">
            <w:pPr>
              <w:spacing w:before="40"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Supporting presentations and discussion</w:t>
            </w:r>
          </w:p>
        </w:tc>
        <w:tc>
          <w:tcPr>
            <w:tcW w:w="3105" w:type="dxa"/>
          </w:tcPr>
          <w:p w14:paraId="18175EFD" w14:textId="65B0C97C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Supporting presentations and discussion</w:t>
            </w:r>
          </w:p>
        </w:tc>
        <w:tc>
          <w:tcPr>
            <w:tcW w:w="2513" w:type="dxa"/>
          </w:tcPr>
          <w:p w14:paraId="53A3DAD6" w14:textId="24A70C1F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Supporting presentations and discussion</w:t>
            </w:r>
          </w:p>
        </w:tc>
      </w:tr>
      <w:tr w:rsidR="00DD7083" w:rsidRPr="00117AD7" w14:paraId="6C9E2AED" w14:textId="77777777" w:rsidTr="00DD7083">
        <w:tc>
          <w:tcPr>
            <w:tcW w:w="885" w:type="dxa"/>
            <w:shd w:val="clear" w:color="auto" w:fill="B4C6E7" w:themeFill="accent1" w:themeFillTint="66"/>
          </w:tcPr>
          <w:p w14:paraId="43CDBCC2" w14:textId="7EC1BAE4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10:00-10:30</w:t>
            </w:r>
          </w:p>
        </w:tc>
        <w:tc>
          <w:tcPr>
            <w:tcW w:w="8131" w:type="dxa"/>
            <w:gridSpan w:val="4"/>
            <w:shd w:val="clear" w:color="auto" w:fill="B4C6E7" w:themeFill="accent1" w:themeFillTint="66"/>
          </w:tcPr>
          <w:p w14:paraId="07C498F2" w14:textId="77777777" w:rsidR="00DD7083" w:rsidRPr="00117AD7" w:rsidRDefault="00DD7083" w:rsidP="00DD7083">
            <w:pPr>
              <w:rPr>
                <w:rFonts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ea break</w:t>
            </w:r>
          </w:p>
        </w:tc>
      </w:tr>
      <w:tr w:rsidR="00DD7083" w:rsidRPr="00117AD7" w14:paraId="45F6518D" w14:textId="77777777" w:rsidTr="00DD7083">
        <w:tc>
          <w:tcPr>
            <w:tcW w:w="885" w:type="dxa"/>
          </w:tcPr>
          <w:p w14:paraId="69E38BE1" w14:textId="42F5BE26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0:30-13:00</w:t>
            </w:r>
          </w:p>
        </w:tc>
        <w:tc>
          <w:tcPr>
            <w:tcW w:w="2513" w:type="dxa"/>
            <w:gridSpan w:val="2"/>
          </w:tcPr>
          <w:p w14:paraId="597A282E" w14:textId="5EEAD23F" w:rsidR="00DD7083" w:rsidRPr="00117AD7" w:rsidRDefault="00DD7083" w:rsidP="00DD7083">
            <w:pPr>
              <w:spacing w:before="40"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ports from the information and networking cafeteria (expectations, questions, comments – sticky note summaries of the points)</w:t>
            </w:r>
          </w:p>
        </w:tc>
        <w:tc>
          <w:tcPr>
            <w:tcW w:w="3105" w:type="dxa"/>
          </w:tcPr>
          <w:p w14:paraId="3E6446B3" w14:textId="7190B40B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ports from the information and networking cafeteria (expectations, questions, comments – sticky note summaries of the points)</w:t>
            </w:r>
          </w:p>
        </w:tc>
        <w:tc>
          <w:tcPr>
            <w:tcW w:w="2513" w:type="dxa"/>
          </w:tcPr>
          <w:p w14:paraId="27F920A3" w14:textId="129DD377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ports from the information and networking cafeteria (expectations, questions, comments – sticky note summaries of the points)</w:t>
            </w:r>
          </w:p>
        </w:tc>
      </w:tr>
      <w:tr w:rsidR="00DD7083" w:rsidRPr="00117AD7" w14:paraId="2F5814EA" w14:textId="77777777" w:rsidTr="00DD7083">
        <w:tc>
          <w:tcPr>
            <w:tcW w:w="885" w:type="dxa"/>
            <w:shd w:val="clear" w:color="auto" w:fill="B4C6E7" w:themeFill="accent1" w:themeFillTint="66"/>
          </w:tcPr>
          <w:p w14:paraId="2691CF5E" w14:textId="4AEFD658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3:00-14:00</w:t>
            </w:r>
          </w:p>
        </w:tc>
        <w:tc>
          <w:tcPr>
            <w:tcW w:w="8131" w:type="dxa"/>
            <w:gridSpan w:val="4"/>
            <w:shd w:val="clear" w:color="auto" w:fill="B4C6E7" w:themeFill="accent1" w:themeFillTint="66"/>
          </w:tcPr>
          <w:p w14:paraId="505BDBC6" w14:textId="77777777" w:rsidR="00DD7083" w:rsidRPr="00117AD7" w:rsidRDefault="00DD7083" w:rsidP="00DD7083">
            <w:pPr>
              <w:rPr>
                <w:rFonts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Lunch break</w:t>
            </w:r>
          </w:p>
        </w:tc>
      </w:tr>
      <w:tr w:rsidR="00DD7083" w:rsidRPr="00117AD7" w14:paraId="5DC52A53" w14:textId="77777777" w:rsidTr="00DD7083">
        <w:tc>
          <w:tcPr>
            <w:tcW w:w="885" w:type="dxa"/>
          </w:tcPr>
          <w:p w14:paraId="34D6A250" w14:textId="73753619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4:00-16:</w:t>
            </w:r>
            <w:r w:rsidR="00AA1D53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2513" w:type="dxa"/>
            <w:gridSpan w:val="2"/>
          </w:tcPr>
          <w:p w14:paraId="291DB207" w14:textId="58D1A41C" w:rsidR="00DD7083" w:rsidRPr="00117AD7" w:rsidRDefault="00DD7083" w:rsidP="00DD7083">
            <w:pPr>
              <w:spacing w:before="40"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Wrap-up discussion, Synthesis of presentations and collation of key takeaways</w:t>
            </w:r>
          </w:p>
        </w:tc>
        <w:tc>
          <w:tcPr>
            <w:tcW w:w="3105" w:type="dxa"/>
          </w:tcPr>
          <w:p w14:paraId="73437DA6" w14:textId="7D919D29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Wrap-up discussion, Synthesis of presentations and collation of key takeaways</w:t>
            </w:r>
          </w:p>
        </w:tc>
        <w:tc>
          <w:tcPr>
            <w:tcW w:w="2513" w:type="dxa"/>
          </w:tcPr>
          <w:p w14:paraId="7F38319A" w14:textId="018A44B7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Wrap-up discussion, Synthesis of presentations and collation of key takeaways</w:t>
            </w:r>
          </w:p>
        </w:tc>
      </w:tr>
      <w:tr w:rsidR="00DD7083" w:rsidRPr="00117AD7" w14:paraId="36A5E726" w14:textId="77777777" w:rsidTr="00DD7083">
        <w:trPr>
          <w:trHeight w:val="305"/>
        </w:trPr>
        <w:tc>
          <w:tcPr>
            <w:tcW w:w="2941" w:type="dxa"/>
            <w:gridSpan w:val="2"/>
            <w:shd w:val="clear" w:color="auto" w:fill="9CC2E5" w:themeFill="accent5" w:themeFillTint="99"/>
          </w:tcPr>
          <w:p w14:paraId="4D2AFA18" w14:textId="2B2A609C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6:</w:t>
            </w:r>
            <w:r w:rsidR="00AA1D53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-1</w:t>
            </w:r>
            <w:r w:rsidR="00AA1D53">
              <w:rPr>
                <w:rFonts w:asciiTheme="minorHAnsi" w:hAnsiTheme="minorHAnsi" w:cstheme="minorHAnsi"/>
                <w:sz w:val="24"/>
                <w:szCs w:val="24"/>
              </w:rPr>
              <w:t>6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 w:rsidR="00AA1D53"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6075" w:type="dxa"/>
            <w:gridSpan w:val="3"/>
            <w:shd w:val="clear" w:color="auto" w:fill="9CC2E5" w:themeFill="accent5" w:themeFillTint="99"/>
          </w:tcPr>
          <w:p w14:paraId="04C9393F" w14:textId="42DBEEBF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ea break and End of Day 2</w:t>
            </w:r>
          </w:p>
        </w:tc>
      </w:tr>
    </w:tbl>
    <w:p w14:paraId="2F97DE34" w14:textId="77777777" w:rsidR="00B220A9" w:rsidRPr="00117AD7" w:rsidRDefault="00B220A9" w:rsidP="00437980">
      <w:pPr>
        <w:pStyle w:val="NoSpacing"/>
        <w:rPr>
          <w:rFonts w:asciiTheme="minorHAnsi" w:hAnsiTheme="minorHAnsi" w:cstheme="minorHAnsi"/>
          <w:color w:val="0070C0"/>
          <w:sz w:val="24"/>
          <w:szCs w:val="24"/>
        </w:rPr>
      </w:pPr>
    </w:p>
    <w:p w14:paraId="043A6E59" w14:textId="1463DAEC" w:rsidR="00437980" w:rsidRPr="00117AD7" w:rsidRDefault="00437980" w:rsidP="00437980">
      <w:pPr>
        <w:pStyle w:val="NoSpacing"/>
        <w:rPr>
          <w:rFonts w:asciiTheme="minorHAnsi" w:hAnsiTheme="minorHAnsi" w:cstheme="minorHAnsi"/>
          <w:color w:val="0070C0"/>
          <w:sz w:val="24"/>
          <w:szCs w:val="24"/>
        </w:rPr>
      </w:pPr>
      <w:r w:rsidRPr="00117AD7">
        <w:rPr>
          <w:rFonts w:asciiTheme="minorHAnsi" w:hAnsiTheme="minorHAnsi" w:cstheme="minorHAnsi"/>
          <w:color w:val="0070C0"/>
          <w:sz w:val="24"/>
          <w:szCs w:val="24"/>
        </w:rPr>
        <w:t>Day 3 Friday (28/10/2022)</w:t>
      </w:r>
    </w:p>
    <w:p w14:paraId="778E3050" w14:textId="77777777" w:rsidR="00526A92" w:rsidRDefault="00526A92" w:rsidP="00526A92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14:paraId="7D0D6FEF" w14:textId="6FA712EE" w:rsidR="005D66F0" w:rsidRPr="00526A92" w:rsidRDefault="00526A92" w:rsidP="00526A92">
      <w:pPr>
        <w:pStyle w:val="NoSpacing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nformation cafeteria 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1677"/>
        <w:gridCol w:w="4504"/>
        <w:gridCol w:w="2835"/>
      </w:tblGrid>
      <w:tr w:rsidR="00CB004F" w:rsidRPr="00117AD7" w14:paraId="17E4E400" w14:textId="77777777" w:rsidTr="00CE2B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pct"/>
            <w:tcBorders>
              <w:top w:val="single" w:sz="4" w:space="0" w:color="auto"/>
            </w:tcBorders>
          </w:tcPr>
          <w:p w14:paraId="6CFD4A81" w14:textId="77777777" w:rsidR="00CB004F" w:rsidRPr="00117AD7" w:rsidRDefault="00CB004F" w:rsidP="00CE2B5B">
            <w:pPr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Time</w:t>
            </w:r>
          </w:p>
        </w:tc>
        <w:tc>
          <w:tcPr>
            <w:tcW w:w="2498" w:type="pct"/>
            <w:tcBorders>
              <w:top w:val="single" w:sz="4" w:space="0" w:color="auto"/>
            </w:tcBorders>
          </w:tcPr>
          <w:p w14:paraId="4C20211C" w14:textId="77777777" w:rsidR="00CB004F" w:rsidRPr="00117AD7" w:rsidRDefault="00CB004F" w:rsidP="00CE2B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 xml:space="preserve">Activity/ Topic </w:t>
            </w:r>
          </w:p>
        </w:tc>
        <w:tc>
          <w:tcPr>
            <w:tcW w:w="1572" w:type="pct"/>
            <w:tcBorders>
              <w:top w:val="single" w:sz="4" w:space="0" w:color="auto"/>
            </w:tcBorders>
          </w:tcPr>
          <w:p w14:paraId="07A31EE5" w14:textId="77777777" w:rsidR="00CB004F" w:rsidRPr="00117AD7" w:rsidRDefault="00CB004F" w:rsidP="00CE2B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Facilitator/ Moderator</w:t>
            </w:r>
            <w:r w:rsidRPr="00117AD7" w:rsidDel="00176593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CB004F" w:rsidRPr="00117AD7" w14:paraId="2197D177" w14:textId="77777777" w:rsidTr="00CE2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pct"/>
          </w:tcPr>
          <w:p w14:paraId="430B9F4E" w14:textId="24E2A713" w:rsidR="00CB004F" w:rsidRPr="00117AD7" w:rsidRDefault="00CB004F" w:rsidP="00CE2B5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08:45-1</w:t>
            </w:r>
            <w:r w:rsidR="00AA1D5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6</w:t>
            </w:r>
            <w:r w:rsidRPr="00117AD7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:00</w:t>
            </w:r>
          </w:p>
        </w:tc>
        <w:tc>
          <w:tcPr>
            <w:tcW w:w="2498" w:type="pct"/>
          </w:tcPr>
          <w:p w14:paraId="2FEB3BDE" w14:textId="77777777" w:rsidR="00CB004F" w:rsidRPr="00117AD7" w:rsidRDefault="00CB004F" w:rsidP="00CE2B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>Information and networking cafeteria (expectations, questions, comments – sticky note summaries of the points)</w:t>
            </w:r>
          </w:p>
        </w:tc>
        <w:tc>
          <w:tcPr>
            <w:tcW w:w="1572" w:type="pct"/>
          </w:tcPr>
          <w:p w14:paraId="6E6486E4" w14:textId="77777777" w:rsidR="00CB004F" w:rsidRPr="00117AD7" w:rsidRDefault="00CB004F" w:rsidP="00CE2B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 xml:space="preserve">Organising Committee </w:t>
            </w:r>
          </w:p>
        </w:tc>
      </w:tr>
      <w:tr w:rsidR="00CB004F" w:rsidRPr="00117AD7" w14:paraId="02AB0A9A" w14:textId="77777777" w:rsidTr="00CE2B5B">
        <w:trPr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pct"/>
          </w:tcPr>
          <w:p w14:paraId="584B86CA" w14:textId="259DB552" w:rsidR="00CB004F" w:rsidRPr="00117AD7" w:rsidRDefault="00CB004F" w:rsidP="00CE2B5B">
            <w:pPr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08:45-1</w:t>
            </w:r>
            <w:r w:rsidR="00AA1D53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6</w:t>
            </w:r>
            <w:r w:rsidRPr="00117AD7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:00</w:t>
            </w:r>
          </w:p>
        </w:tc>
        <w:tc>
          <w:tcPr>
            <w:tcW w:w="2498" w:type="pct"/>
          </w:tcPr>
          <w:p w14:paraId="647ED4F0" w14:textId="77777777" w:rsidR="00CB004F" w:rsidRPr="00117AD7" w:rsidRDefault="00CB004F" w:rsidP="00CE2B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>Exhibitions/ displays/ poster presentations</w:t>
            </w:r>
          </w:p>
          <w:p w14:paraId="70BBE80E" w14:textId="77777777" w:rsidR="00CB004F" w:rsidRPr="00117AD7" w:rsidRDefault="00CB004F" w:rsidP="00CE2B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 xml:space="preserve">continues </w:t>
            </w:r>
          </w:p>
        </w:tc>
        <w:tc>
          <w:tcPr>
            <w:tcW w:w="1572" w:type="pct"/>
          </w:tcPr>
          <w:p w14:paraId="73C25E5D" w14:textId="77777777" w:rsidR="00CB004F" w:rsidRPr="00117AD7" w:rsidRDefault="00CB004F" w:rsidP="00CE2B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 xml:space="preserve">Exhibitors/ presenters  </w:t>
            </w:r>
          </w:p>
        </w:tc>
      </w:tr>
    </w:tbl>
    <w:p w14:paraId="73569879" w14:textId="77777777" w:rsidR="00546DAA" w:rsidRDefault="00546DAA" w:rsidP="00546DAA">
      <w:pPr>
        <w:rPr>
          <w:rFonts w:cstheme="minorHAnsi"/>
          <w:sz w:val="24"/>
          <w:szCs w:val="24"/>
        </w:rPr>
      </w:pPr>
    </w:p>
    <w:p w14:paraId="35ACC755" w14:textId="31C1D008" w:rsidR="00546DAA" w:rsidRPr="00357177" w:rsidRDefault="00546DAA" w:rsidP="00546DAA">
      <w:pPr>
        <w:rPr>
          <w:rFonts w:cstheme="minorHAnsi"/>
          <w:b/>
          <w:bCs/>
          <w:i/>
          <w:iCs/>
          <w:sz w:val="24"/>
          <w:szCs w:val="24"/>
        </w:rPr>
      </w:pPr>
      <w:r w:rsidRPr="00357177">
        <w:rPr>
          <w:rFonts w:cstheme="minorHAnsi"/>
          <w:b/>
          <w:bCs/>
          <w:i/>
          <w:iCs/>
          <w:sz w:val="24"/>
          <w:szCs w:val="24"/>
        </w:rPr>
        <w:t xml:space="preserve">Thematic Sessions: </w:t>
      </w:r>
    </w:p>
    <w:p w14:paraId="4067E7F0" w14:textId="2D00C05E" w:rsidR="00546DAA" w:rsidRPr="00357177" w:rsidRDefault="00546DAA" w:rsidP="00546DAA">
      <w:pPr>
        <w:rPr>
          <w:rFonts w:ascii="Maiandra GD" w:hAnsi="Maiandra GD"/>
          <w:b/>
          <w:bCs/>
          <w:i/>
          <w:iCs/>
          <w:lang w:val="en-US"/>
        </w:rPr>
      </w:pPr>
      <w:r w:rsidRPr="00357177">
        <w:rPr>
          <w:rFonts w:ascii="Maiandra GD" w:hAnsi="Maiandra GD"/>
          <w:b/>
          <w:bCs/>
          <w:i/>
          <w:iCs/>
          <w:lang w:val="en-US"/>
        </w:rPr>
        <w:t>Room 1 Thematic Area 1 / Time: Oct 28, 2022, 09:00 AM Nairobi: Join Zoom Meeting</w:t>
      </w:r>
    </w:p>
    <w:p w14:paraId="6D39C52A" w14:textId="77777777" w:rsidR="00546DAA" w:rsidRPr="00357177" w:rsidRDefault="00546DAA" w:rsidP="00546DAA">
      <w:pPr>
        <w:rPr>
          <w:rFonts w:ascii="Maiandra GD" w:hAnsi="Maiandra GD"/>
          <w:b/>
          <w:bCs/>
          <w:i/>
          <w:iCs/>
          <w:lang w:val="en-US"/>
        </w:rPr>
      </w:pPr>
      <w:r w:rsidRPr="00357177">
        <w:rPr>
          <w:rFonts w:ascii="Maiandra GD" w:hAnsi="Maiandra GD"/>
          <w:b/>
          <w:bCs/>
          <w:i/>
          <w:iCs/>
          <w:lang w:val="en-US"/>
        </w:rPr>
        <w:t>Room 2 Thematic Area 4:</w:t>
      </w:r>
    </w:p>
    <w:p w14:paraId="0046C2D3" w14:textId="3670B68F" w:rsidR="00546DAA" w:rsidRPr="00357177" w:rsidRDefault="00546DAA" w:rsidP="005D66F0">
      <w:pPr>
        <w:rPr>
          <w:rFonts w:cstheme="minorHAnsi"/>
          <w:b/>
          <w:bCs/>
          <w:i/>
          <w:iCs/>
          <w:sz w:val="24"/>
          <w:szCs w:val="24"/>
        </w:rPr>
      </w:pPr>
      <w:r w:rsidRPr="00357177">
        <w:rPr>
          <w:rFonts w:ascii="Maiandra GD" w:hAnsi="Maiandra GD"/>
          <w:b/>
          <w:bCs/>
          <w:i/>
          <w:iCs/>
          <w:lang w:val="en-US"/>
        </w:rPr>
        <w:t>Room 3 Thematic Areas 2,3&amp;5:</w:t>
      </w:r>
      <w:r w:rsidR="002144C6" w:rsidRPr="00357177">
        <w:rPr>
          <w:rFonts w:ascii="Maiandra GD" w:hAnsi="Maiandra GD"/>
          <w:b/>
          <w:bCs/>
          <w:i/>
          <w:iCs/>
          <w:lang w:val="en-US"/>
        </w:rPr>
        <w:t xml:space="preserve"> </w:t>
      </w:r>
      <w:r w:rsidR="002144C6" w:rsidRPr="00357177">
        <w:rPr>
          <w:rFonts w:ascii="Tahoma" w:hAnsi="Tahoma" w:cs="Tahoma"/>
          <w:b/>
          <w:bCs/>
          <w:i/>
          <w:iCs/>
        </w:rPr>
        <w:t>Time and Date: Oct 26,27&amp;28th, 2022 09:00 AM Nairobi/ Join Zoom Meeting</w:t>
      </w:r>
      <w:r w:rsidR="002144C6" w:rsidRPr="00357177">
        <w:rPr>
          <w:rFonts w:ascii="Tahoma" w:hAnsi="Tahoma" w:cs="Tahoma"/>
          <w:b/>
          <w:bCs/>
          <w:i/>
          <w:iCs/>
        </w:rPr>
        <w:br/>
      </w:r>
      <w:hyperlink r:id="rId12" w:history="1">
        <w:r w:rsidR="002144C6" w:rsidRPr="00357177">
          <w:rPr>
            <w:rStyle w:val="Hyperlink"/>
            <w:rFonts w:ascii="Tahoma" w:hAnsi="Tahoma" w:cs="Tahoma"/>
            <w:b/>
            <w:bCs/>
            <w:i/>
            <w:iCs/>
          </w:rPr>
          <w:t>https://us02web.zoom.us/j/81593004307?pwd=MzJqMkFoZkQ2M25lVnRybWV3NkxUQT09</w:t>
        </w:r>
      </w:hyperlink>
      <w:r w:rsidR="002144C6" w:rsidRPr="00357177">
        <w:rPr>
          <w:rFonts w:ascii="Tahoma" w:hAnsi="Tahoma" w:cs="Tahoma"/>
          <w:b/>
          <w:bCs/>
          <w:i/>
          <w:iCs/>
        </w:rPr>
        <w:br/>
        <w:t>Meeting ID: 815 9300 4307                                      Passcode: 247927</w:t>
      </w:r>
    </w:p>
    <w:p w14:paraId="0BDCB7D6" w14:textId="22173C11" w:rsidR="00CB004F" w:rsidRPr="00117AD7" w:rsidRDefault="00526A92" w:rsidP="005D66F0">
      <w:pPr>
        <w:rPr>
          <w:rFonts w:cstheme="minorHAnsi"/>
          <w:sz w:val="24"/>
          <w:szCs w:val="24"/>
        </w:rPr>
      </w:pPr>
      <w:r w:rsidRPr="00117AD7">
        <w:rPr>
          <w:rFonts w:cstheme="minorHAnsi"/>
          <w:sz w:val="24"/>
          <w:szCs w:val="24"/>
        </w:rPr>
        <w:t>Thematic Sessions</w:t>
      </w:r>
      <w:r w:rsidR="00546DA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– details of presentation slots </w:t>
      </w:r>
      <w:r w:rsidR="002144C6">
        <w:rPr>
          <w:rFonts w:cstheme="minorHAnsi"/>
          <w:sz w:val="24"/>
          <w:szCs w:val="24"/>
        </w:rPr>
        <w:t xml:space="preserve">annexed – details will be availed separately to presenters and thematic leads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1"/>
        <w:gridCol w:w="2444"/>
        <w:gridCol w:w="1885"/>
        <w:gridCol w:w="1672"/>
        <w:gridCol w:w="2174"/>
      </w:tblGrid>
      <w:tr w:rsidR="00DD7083" w:rsidRPr="00117AD7" w14:paraId="33D9FBD9" w14:textId="77777777" w:rsidTr="00DD7083">
        <w:tc>
          <w:tcPr>
            <w:tcW w:w="0" w:type="auto"/>
            <w:shd w:val="clear" w:color="auto" w:fill="ED7D31" w:themeFill="accent2"/>
          </w:tcPr>
          <w:p w14:paraId="078C2381" w14:textId="77777777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ime</w:t>
            </w:r>
          </w:p>
        </w:tc>
        <w:tc>
          <w:tcPr>
            <w:tcW w:w="0" w:type="auto"/>
            <w:shd w:val="clear" w:color="auto" w:fill="ED7D31" w:themeFill="accent2"/>
          </w:tcPr>
          <w:p w14:paraId="263AD31F" w14:textId="77777777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hematic Area 1</w:t>
            </w:r>
          </w:p>
        </w:tc>
        <w:tc>
          <w:tcPr>
            <w:tcW w:w="0" w:type="auto"/>
            <w:gridSpan w:val="2"/>
            <w:shd w:val="clear" w:color="auto" w:fill="ED7D31" w:themeFill="accent2"/>
          </w:tcPr>
          <w:p w14:paraId="39C21C23" w14:textId="28A60B09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hematic Area 2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, 3 &amp; 5</w:t>
            </w:r>
          </w:p>
        </w:tc>
        <w:tc>
          <w:tcPr>
            <w:tcW w:w="0" w:type="auto"/>
            <w:shd w:val="clear" w:color="auto" w:fill="ED7D31" w:themeFill="accent2"/>
          </w:tcPr>
          <w:p w14:paraId="66BE3651" w14:textId="608CAAAA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hematic Area 4</w:t>
            </w:r>
          </w:p>
        </w:tc>
      </w:tr>
      <w:tr w:rsidR="00DD7083" w:rsidRPr="00117AD7" w14:paraId="77259DBE" w14:textId="77777777" w:rsidTr="00DD7083">
        <w:tc>
          <w:tcPr>
            <w:tcW w:w="0" w:type="auto"/>
          </w:tcPr>
          <w:p w14:paraId="4C9F9085" w14:textId="3EE73D42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9:00-10:00</w:t>
            </w:r>
          </w:p>
        </w:tc>
        <w:tc>
          <w:tcPr>
            <w:tcW w:w="0" w:type="auto"/>
          </w:tcPr>
          <w:p w14:paraId="20780C3E" w14:textId="77777777" w:rsidR="00DD7083" w:rsidRPr="00117AD7" w:rsidRDefault="00DD7083" w:rsidP="00DD7083">
            <w:pPr>
              <w:spacing w:before="40"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Topics: Food insecurity, yield gaps and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productivity gains </w:t>
            </w:r>
          </w:p>
          <w:p w14:paraId="387A7CC4" w14:textId="77777777" w:rsidR="00DD7083" w:rsidRPr="00117AD7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011CEEBD" w14:textId="4DFF7C6F" w:rsidR="00F35037" w:rsidRDefault="00F35037" w:rsidP="00F35037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Breakout Room: TBD</w:t>
            </w:r>
          </w:p>
          <w:p w14:paraId="5D559BDE" w14:textId="77777777" w:rsidR="00F35037" w:rsidRPr="00117AD7" w:rsidRDefault="00F35037" w:rsidP="00F35037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5CC27CE1" w14:textId="77777777" w:rsidR="00DD7083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Facilitator/ Moderator:</w:t>
            </w:r>
            <w:r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– Cromwell/ David</w:t>
            </w: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</w:t>
            </w:r>
          </w:p>
          <w:p w14:paraId="2C3DA8BE" w14:textId="77777777" w:rsidR="00DD7083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2F325BAF" w14:textId="2AA37B6B" w:rsidR="00DD7083" w:rsidRPr="00117AD7" w:rsidRDefault="00DD7083" w:rsidP="00F35037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0" w:type="auto"/>
            <w:gridSpan w:val="2"/>
          </w:tcPr>
          <w:p w14:paraId="39F423EA" w14:textId="77777777" w:rsidR="00DD7083" w:rsidRPr="00117AD7" w:rsidRDefault="00DD7083" w:rsidP="00DD70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Topics: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Gaps, </w:t>
            </w:r>
            <w:r w:rsidRPr="00117AD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challenges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and barriers in technology development and transfer,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lastRenderedPageBreak/>
              <w:t>capacity building, access to finance and insurance services, knowledge management and information services, trade policy, etc.</w:t>
            </w:r>
          </w:p>
          <w:p w14:paraId="66128B97" w14:textId="77777777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462AC4F" w14:textId="77777777" w:rsidR="00F35037" w:rsidRDefault="00F35037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Breakout Room: TBD </w:t>
            </w:r>
          </w:p>
          <w:p w14:paraId="4A192E0A" w14:textId="77777777" w:rsidR="00F35037" w:rsidRDefault="00F35037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43AEE344" w14:textId="78E80D4E" w:rsidR="00DD7083" w:rsidRPr="00F35037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Facilitator/ Moderator: TBD</w:t>
            </w:r>
            <w:r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– Priscilla, Lydia</w:t>
            </w:r>
          </w:p>
        </w:tc>
        <w:tc>
          <w:tcPr>
            <w:tcW w:w="0" w:type="auto"/>
          </w:tcPr>
          <w:p w14:paraId="0F7C3123" w14:textId="77777777" w:rsidR="00DD7083" w:rsidRPr="00117AD7" w:rsidRDefault="00DD7083" w:rsidP="00DD70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Topics: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Gaps, </w:t>
            </w:r>
            <w:r w:rsidRPr="00117AD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challenges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and barriers in gender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lastRenderedPageBreak/>
              <w:t>parity, social inclusion and access to resources</w:t>
            </w:r>
          </w:p>
          <w:p w14:paraId="2A75C0C4" w14:textId="77777777" w:rsidR="00DD7083" w:rsidRPr="00117AD7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2C0EE799" w14:textId="77777777" w:rsidR="00F35037" w:rsidRDefault="00F35037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Breakout Room: TBD </w:t>
            </w:r>
          </w:p>
          <w:p w14:paraId="331F01DF" w14:textId="77777777" w:rsidR="00F35037" w:rsidRDefault="00F35037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  <w:p w14:paraId="1574CEE9" w14:textId="1D1AF189" w:rsidR="00DD7083" w:rsidRPr="00F35037" w:rsidRDefault="00DD7083" w:rsidP="00DD7083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eastAsiaTheme="minorHAnsi" w:hAnsiTheme="minorHAnsi" w:cstheme="minorHAnsi"/>
                <w:sz w:val="24"/>
                <w:szCs w:val="24"/>
              </w:rPr>
              <w:t>Facilitator/ Moderator:</w:t>
            </w:r>
            <w:r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– Salome</w:t>
            </w:r>
            <w:r w:rsidR="00B5301A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Owuonda</w:t>
            </w:r>
            <w:r>
              <w:rPr>
                <w:rFonts w:asciiTheme="minorHAnsi" w:eastAsiaTheme="minorHAnsi" w:hAnsiTheme="minorHAnsi" w:cstheme="minorHAnsi"/>
                <w:sz w:val="24"/>
                <w:szCs w:val="24"/>
              </w:rPr>
              <w:t>/ Therese</w:t>
            </w:r>
            <w:r w:rsidR="00B5301A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Gondwe </w:t>
            </w:r>
          </w:p>
        </w:tc>
      </w:tr>
      <w:tr w:rsidR="00DD7083" w:rsidRPr="00117AD7" w14:paraId="33D909ED" w14:textId="77777777" w:rsidTr="00DD7083">
        <w:tc>
          <w:tcPr>
            <w:tcW w:w="0" w:type="auto"/>
          </w:tcPr>
          <w:p w14:paraId="5093D9B4" w14:textId="0613485A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09:00-09:30</w:t>
            </w:r>
          </w:p>
        </w:tc>
        <w:tc>
          <w:tcPr>
            <w:tcW w:w="0" w:type="auto"/>
          </w:tcPr>
          <w:p w14:paraId="5313BDBC" w14:textId="4F19BFD4" w:rsidR="00DD7083" w:rsidRPr="00117AD7" w:rsidRDefault="00DD7083" w:rsidP="00DD7083">
            <w:pPr>
              <w:spacing w:before="40"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ports from the information and networking cafeteria (expectations, questions, comments – sticky note summaries of the points)</w:t>
            </w:r>
          </w:p>
        </w:tc>
        <w:tc>
          <w:tcPr>
            <w:tcW w:w="0" w:type="auto"/>
            <w:gridSpan w:val="2"/>
          </w:tcPr>
          <w:p w14:paraId="3762ABFD" w14:textId="29E103CE" w:rsidR="00DD7083" w:rsidRPr="00117AD7" w:rsidRDefault="00DD7083" w:rsidP="00DD7083">
            <w:pPr>
              <w:pStyle w:val="NoSpacing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ports from the information and networking cafeteria (expectations, questions, comments – sticky note summaries of the points)</w:t>
            </w:r>
          </w:p>
        </w:tc>
        <w:tc>
          <w:tcPr>
            <w:tcW w:w="0" w:type="auto"/>
          </w:tcPr>
          <w:p w14:paraId="5F6CE8D1" w14:textId="4C33DE74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ports from the information and networking cafeteria (expectations, questions, comments – sticky note summaries of the points)</w:t>
            </w:r>
          </w:p>
        </w:tc>
      </w:tr>
      <w:tr w:rsidR="00DD7083" w:rsidRPr="00117AD7" w14:paraId="1C226462" w14:textId="77777777" w:rsidTr="00DD7083">
        <w:tc>
          <w:tcPr>
            <w:tcW w:w="0" w:type="auto"/>
          </w:tcPr>
          <w:p w14:paraId="420BB40F" w14:textId="1D9EF83D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9:30-10:00</w:t>
            </w:r>
          </w:p>
        </w:tc>
        <w:tc>
          <w:tcPr>
            <w:tcW w:w="0" w:type="auto"/>
          </w:tcPr>
          <w:p w14:paraId="56078634" w14:textId="45444273" w:rsidR="00DD7083" w:rsidRPr="00117AD7" w:rsidRDefault="00DD7083" w:rsidP="00DD7083">
            <w:pPr>
              <w:spacing w:before="40"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Wrap-up discussion, Synthesis of presentations and collation of key takeaways</w:t>
            </w:r>
          </w:p>
        </w:tc>
        <w:tc>
          <w:tcPr>
            <w:tcW w:w="0" w:type="auto"/>
            <w:gridSpan w:val="2"/>
          </w:tcPr>
          <w:p w14:paraId="79B46229" w14:textId="2E3D06BD" w:rsidR="00DD7083" w:rsidRPr="00117AD7" w:rsidRDefault="00DD7083" w:rsidP="00DD7083">
            <w:pPr>
              <w:pStyle w:val="NoSpacing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Wrap-up discussion, Synthesis of presentations and collation of key takeaways</w:t>
            </w:r>
          </w:p>
        </w:tc>
        <w:tc>
          <w:tcPr>
            <w:tcW w:w="0" w:type="auto"/>
          </w:tcPr>
          <w:p w14:paraId="1826C6F8" w14:textId="7CE9E6B2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Wrap-up discussion, Synthesis of presentations and collation of key takeaways</w:t>
            </w:r>
          </w:p>
        </w:tc>
      </w:tr>
      <w:tr w:rsidR="00DD7083" w:rsidRPr="00117AD7" w14:paraId="325FD1FB" w14:textId="77777777" w:rsidTr="00DD7083">
        <w:trPr>
          <w:trHeight w:val="305"/>
        </w:trPr>
        <w:tc>
          <w:tcPr>
            <w:tcW w:w="2711" w:type="pct"/>
            <w:gridSpan w:val="3"/>
            <w:shd w:val="clear" w:color="auto" w:fill="9CC2E5" w:themeFill="accent5" w:themeFillTint="99"/>
          </w:tcPr>
          <w:p w14:paraId="6E71B6DA" w14:textId="101479B5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0:00-10:30</w:t>
            </w:r>
          </w:p>
        </w:tc>
        <w:tc>
          <w:tcPr>
            <w:tcW w:w="2289" w:type="pct"/>
            <w:gridSpan w:val="2"/>
            <w:shd w:val="clear" w:color="auto" w:fill="9CC2E5" w:themeFill="accent5" w:themeFillTint="99"/>
          </w:tcPr>
          <w:p w14:paraId="1B80AC54" w14:textId="72708D69" w:rsidR="00DD7083" w:rsidRPr="00117AD7" w:rsidRDefault="00DD7083" w:rsidP="00DD70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ea break</w:t>
            </w:r>
          </w:p>
        </w:tc>
      </w:tr>
      <w:bookmarkEnd w:id="2"/>
    </w:tbl>
    <w:p w14:paraId="55D23A25" w14:textId="10E0959E" w:rsidR="005D66F0" w:rsidRDefault="005D66F0" w:rsidP="00437980">
      <w:pPr>
        <w:pStyle w:val="NoSpacing"/>
        <w:rPr>
          <w:rFonts w:asciiTheme="minorHAnsi" w:hAnsiTheme="minorHAnsi" w:cstheme="minorHAnsi"/>
          <w:color w:val="0070C0"/>
          <w:sz w:val="24"/>
          <w:szCs w:val="24"/>
        </w:rPr>
      </w:pPr>
    </w:p>
    <w:p w14:paraId="61EC6CE8" w14:textId="4FAD6893" w:rsidR="005D66F0" w:rsidRPr="00357177" w:rsidRDefault="00546DAA" w:rsidP="005D66F0">
      <w:pPr>
        <w:rPr>
          <w:rFonts w:cstheme="minorHAnsi"/>
          <w:b/>
          <w:bCs/>
          <w:i/>
          <w:iCs/>
          <w:sz w:val="24"/>
          <w:szCs w:val="24"/>
        </w:rPr>
      </w:pPr>
      <w:bookmarkStart w:id="4" w:name="_Hlk117360638"/>
      <w:r w:rsidRPr="00357177">
        <w:rPr>
          <w:rFonts w:cstheme="minorHAnsi"/>
          <w:b/>
          <w:bCs/>
          <w:i/>
          <w:iCs/>
          <w:sz w:val="24"/>
          <w:szCs w:val="24"/>
        </w:rPr>
        <w:t xml:space="preserve">Opening Session – Plenary </w:t>
      </w:r>
      <w:r w:rsidR="00C1630E" w:rsidRPr="00357177">
        <w:rPr>
          <w:rFonts w:cstheme="minorHAnsi"/>
          <w:b/>
          <w:bCs/>
          <w:i/>
          <w:iCs/>
          <w:sz w:val="24"/>
          <w:szCs w:val="24"/>
        </w:rPr>
        <w:t>– Day 3</w:t>
      </w:r>
      <w:r w:rsidR="005D66F0" w:rsidRPr="00357177">
        <w:rPr>
          <w:rFonts w:cstheme="minorHAnsi"/>
          <w:b/>
          <w:bCs/>
          <w:i/>
          <w:iCs/>
          <w:sz w:val="24"/>
          <w:szCs w:val="24"/>
        </w:rPr>
        <w:t>: Zoom link to be provided</w:t>
      </w:r>
    </w:p>
    <w:p w14:paraId="14A70C2C" w14:textId="7D2E13CB" w:rsidR="00546DAA" w:rsidRPr="00357177" w:rsidRDefault="00546DAA" w:rsidP="005D66F0">
      <w:pPr>
        <w:rPr>
          <w:rFonts w:cstheme="minorHAnsi"/>
          <w:b/>
          <w:bCs/>
          <w:i/>
          <w:iCs/>
          <w:sz w:val="24"/>
          <w:szCs w:val="24"/>
        </w:rPr>
      </w:pPr>
      <w:r w:rsidRPr="00357177">
        <w:rPr>
          <w:rFonts w:ascii="Maiandra GD" w:hAnsi="Maiandra GD"/>
          <w:b/>
          <w:bCs/>
          <w:i/>
          <w:iCs/>
          <w:lang w:val="en-US"/>
        </w:rPr>
        <w:t xml:space="preserve">Topic: Gender-responsive Dialogue - Plenary Hall/ Time: Oct 28, </w:t>
      </w:r>
      <w:proofErr w:type="gramStart"/>
      <w:r w:rsidRPr="00357177">
        <w:rPr>
          <w:rFonts w:ascii="Maiandra GD" w:hAnsi="Maiandra GD"/>
          <w:b/>
          <w:bCs/>
          <w:i/>
          <w:iCs/>
          <w:lang w:val="en-US"/>
        </w:rPr>
        <w:t>2022</w:t>
      </w:r>
      <w:proofErr w:type="gramEnd"/>
      <w:r w:rsidRPr="00357177">
        <w:rPr>
          <w:rFonts w:ascii="Maiandra GD" w:hAnsi="Maiandra GD"/>
          <w:b/>
          <w:bCs/>
          <w:i/>
          <w:iCs/>
          <w:lang w:val="en-US"/>
        </w:rPr>
        <w:t xml:space="preserve"> 10:30 AM Nairobi/ Join Zoom Meeting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99"/>
        <w:gridCol w:w="5081"/>
        <w:gridCol w:w="2436"/>
      </w:tblGrid>
      <w:tr w:rsidR="00437980" w:rsidRPr="00117AD7" w14:paraId="69DC2E8C" w14:textId="77777777" w:rsidTr="00F27B2F">
        <w:tc>
          <w:tcPr>
            <w:tcW w:w="831" w:type="pct"/>
            <w:shd w:val="clear" w:color="auto" w:fill="ED7D31" w:themeFill="accent2"/>
          </w:tcPr>
          <w:p w14:paraId="50A7F278" w14:textId="77777777" w:rsidR="00437980" w:rsidRPr="00117AD7" w:rsidRDefault="00437980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ime</w:t>
            </w:r>
          </w:p>
        </w:tc>
        <w:tc>
          <w:tcPr>
            <w:tcW w:w="2818" w:type="pct"/>
            <w:shd w:val="clear" w:color="auto" w:fill="ED7D31" w:themeFill="accent2"/>
          </w:tcPr>
          <w:p w14:paraId="560DD0E4" w14:textId="77777777" w:rsidR="00437980" w:rsidRPr="00117AD7" w:rsidRDefault="00437980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Topic</w:t>
            </w:r>
          </w:p>
        </w:tc>
        <w:tc>
          <w:tcPr>
            <w:tcW w:w="1351" w:type="pct"/>
            <w:shd w:val="clear" w:color="auto" w:fill="ED7D31" w:themeFill="accent2"/>
          </w:tcPr>
          <w:p w14:paraId="6B1398DC" w14:textId="77777777" w:rsidR="00437980" w:rsidRPr="00117AD7" w:rsidRDefault="00437980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Facilitator</w:t>
            </w:r>
          </w:p>
        </w:tc>
      </w:tr>
      <w:tr w:rsidR="00437980" w:rsidRPr="00117AD7" w14:paraId="33DB6E8E" w14:textId="77777777" w:rsidTr="00F27B2F">
        <w:tc>
          <w:tcPr>
            <w:tcW w:w="831" w:type="pct"/>
          </w:tcPr>
          <w:p w14:paraId="3EF2B02A" w14:textId="2736AD6C" w:rsidR="00437980" w:rsidRPr="00117AD7" w:rsidRDefault="005709D0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437980" w:rsidRPr="00117AD7"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0</w:t>
            </w:r>
            <w:r w:rsidR="00437980" w:rsidRPr="00117AD7">
              <w:rPr>
                <w:rFonts w:asciiTheme="minorHAnsi" w:hAnsiTheme="minorHAnsi" w:cstheme="minorHAnsi"/>
                <w:sz w:val="24"/>
                <w:szCs w:val="24"/>
              </w:rPr>
              <w:t>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11</w:t>
            </w:r>
            <w:r w:rsidR="00437980" w:rsidRPr="00117AD7"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00</w:t>
            </w:r>
          </w:p>
        </w:tc>
        <w:tc>
          <w:tcPr>
            <w:tcW w:w="2818" w:type="pct"/>
          </w:tcPr>
          <w:p w14:paraId="7F5D0608" w14:textId="5B0364BA" w:rsidR="00437980" w:rsidRPr="00117AD7" w:rsidRDefault="00437980" w:rsidP="00FA49FB">
            <w:pPr>
              <w:spacing w:after="200" w:line="276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Arrival and </w:t>
            </w:r>
            <w:r w:rsidR="00C1630E"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settling at the plenary hall</w:t>
            </w:r>
            <w:r w:rsidR="00C1630E"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51" w:type="pct"/>
          </w:tcPr>
          <w:p w14:paraId="2EBD6BC0" w14:textId="12FF4A31" w:rsidR="00437980" w:rsidRPr="00117AD7" w:rsidRDefault="00C1630E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Organizing Committee </w:t>
            </w:r>
            <w:r w:rsidR="00437980"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</w:p>
        </w:tc>
      </w:tr>
      <w:tr w:rsidR="00EB7D18" w:rsidRPr="00117AD7" w14:paraId="327D5906" w14:textId="77777777" w:rsidTr="00F27B2F">
        <w:tc>
          <w:tcPr>
            <w:tcW w:w="831" w:type="pct"/>
            <w:vMerge w:val="restart"/>
          </w:tcPr>
          <w:p w14:paraId="6CAD1CE4" w14:textId="3F7C3512" w:rsidR="00EB7D18" w:rsidRPr="00117AD7" w:rsidRDefault="005709D0" w:rsidP="00F27B2F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11</w:t>
            </w:r>
            <w:r w:rsidR="00EB7D18"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00</w:t>
            </w:r>
            <w:r w:rsidR="00EB7D18"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-</w:t>
            </w:r>
            <w:r w:rsidR="003C1D1E"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10</w:t>
            </w:r>
            <w:r w:rsidR="00EB7D18"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:00</w:t>
            </w:r>
          </w:p>
        </w:tc>
        <w:tc>
          <w:tcPr>
            <w:tcW w:w="2818" w:type="pct"/>
          </w:tcPr>
          <w:p w14:paraId="483A53D0" w14:textId="49B3E8D1" w:rsidR="00FA49FB" w:rsidRPr="00117AD7" w:rsidRDefault="003C1D1E" w:rsidP="00EB7D18">
            <w:pPr>
              <w:spacing w:after="200" w:line="276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Synthesis r</w:t>
            </w:r>
            <w:r w:rsidR="00FA49FB"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eports of deliberations in thematic sessions 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– </w:t>
            </w:r>
            <w:r w:rsidR="00FA49FB" w:rsidRPr="00117AD7">
              <w:rPr>
                <w:rFonts w:asciiTheme="minorHAnsi" w:hAnsiTheme="minorHAnsi" w:cstheme="minorHAnsi"/>
                <w:sz w:val="24"/>
                <w:szCs w:val="24"/>
              </w:rPr>
              <w:t>by thematic lea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ds</w:t>
            </w:r>
          </w:p>
        </w:tc>
        <w:tc>
          <w:tcPr>
            <w:tcW w:w="1351" w:type="pct"/>
          </w:tcPr>
          <w:p w14:paraId="00AE1C39" w14:textId="5B60329D" w:rsidR="00EB7D18" w:rsidRPr="00117AD7" w:rsidRDefault="00EB7D18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Organizing Committee</w:t>
            </w:r>
            <w:r w:rsidR="006E7E5E">
              <w:rPr>
                <w:rFonts w:asciiTheme="minorHAnsi" w:hAnsiTheme="minorHAnsi" w:cstheme="minorHAnsi"/>
                <w:sz w:val="24"/>
                <w:szCs w:val="24"/>
              </w:rPr>
              <w:t xml:space="preserve"> – Judith</w:t>
            </w:r>
            <w:r w:rsidR="00AF2B4F">
              <w:rPr>
                <w:rFonts w:asciiTheme="minorHAnsi" w:hAnsiTheme="minorHAnsi" w:cstheme="minorHAnsi"/>
                <w:sz w:val="24"/>
                <w:szCs w:val="24"/>
              </w:rPr>
              <w:t xml:space="preserve"> Libaisi</w:t>
            </w:r>
            <w:r w:rsidR="006E7E5E">
              <w:rPr>
                <w:rFonts w:asciiTheme="minorHAnsi" w:hAnsiTheme="minorHAnsi" w:cstheme="minorHAnsi"/>
                <w:sz w:val="24"/>
                <w:szCs w:val="24"/>
              </w:rPr>
              <w:t xml:space="preserve">/ 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    </w:t>
            </w:r>
          </w:p>
        </w:tc>
      </w:tr>
      <w:tr w:rsidR="00EB7D18" w:rsidRPr="00117AD7" w14:paraId="07BD0513" w14:textId="77777777" w:rsidTr="00EB7D18">
        <w:trPr>
          <w:trHeight w:val="50"/>
        </w:trPr>
        <w:tc>
          <w:tcPr>
            <w:tcW w:w="831" w:type="pct"/>
            <w:vMerge/>
          </w:tcPr>
          <w:p w14:paraId="039C819F" w14:textId="77777777" w:rsidR="00EB7D18" w:rsidRPr="00117AD7" w:rsidRDefault="00EB7D18" w:rsidP="00F27B2F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818" w:type="pct"/>
          </w:tcPr>
          <w:p w14:paraId="2625710D" w14:textId="763E1209" w:rsidR="00EB7D18" w:rsidRPr="00117AD7" w:rsidRDefault="00EB7D18" w:rsidP="00EB7D18">
            <w:pPr>
              <w:spacing w:after="20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Plenary Discussion</w:t>
            </w:r>
          </w:p>
        </w:tc>
        <w:tc>
          <w:tcPr>
            <w:tcW w:w="1351" w:type="pct"/>
          </w:tcPr>
          <w:p w14:paraId="056ED3B9" w14:textId="747122F3" w:rsidR="00EB7D18" w:rsidRPr="00117AD7" w:rsidRDefault="006E7E5E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Organizing Committe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– Judith / 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</w:p>
        </w:tc>
      </w:tr>
      <w:tr w:rsidR="003C1D1E" w:rsidRPr="00117AD7" w14:paraId="2AE97AB8" w14:textId="77777777" w:rsidTr="003C1D1E">
        <w:trPr>
          <w:trHeight w:val="50"/>
        </w:trPr>
        <w:tc>
          <w:tcPr>
            <w:tcW w:w="831" w:type="pct"/>
            <w:shd w:val="clear" w:color="auto" w:fill="B4C6E7" w:themeFill="accent1" w:themeFillTint="66"/>
          </w:tcPr>
          <w:p w14:paraId="639BBC05" w14:textId="19D81E8D" w:rsidR="003C1D1E" w:rsidRPr="00117AD7" w:rsidRDefault="003C1D1E" w:rsidP="00F27B2F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10:00-10:30</w:t>
            </w:r>
          </w:p>
        </w:tc>
        <w:tc>
          <w:tcPr>
            <w:tcW w:w="2818" w:type="pct"/>
            <w:shd w:val="clear" w:color="auto" w:fill="B4C6E7" w:themeFill="accent1" w:themeFillTint="66"/>
          </w:tcPr>
          <w:p w14:paraId="6888E7C0" w14:textId="3B234962" w:rsidR="003C1D1E" w:rsidRPr="00117AD7" w:rsidRDefault="003C1D1E" w:rsidP="00EB7D18">
            <w:pPr>
              <w:spacing w:after="20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ea break</w:t>
            </w:r>
          </w:p>
        </w:tc>
        <w:tc>
          <w:tcPr>
            <w:tcW w:w="1351" w:type="pct"/>
            <w:shd w:val="clear" w:color="auto" w:fill="B4C6E7" w:themeFill="accent1" w:themeFillTint="66"/>
          </w:tcPr>
          <w:p w14:paraId="672FAC14" w14:textId="77777777" w:rsidR="003C1D1E" w:rsidRPr="00117AD7" w:rsidRDefault="003C1D1E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C1D1E" w:rsidRPr="00117AD7" w14:paraId="71949504" w14:textId="77777777" w:rsidTr="00EB7D18">
        <w:trPr>
          <w:trHeight w:val="50"/>
        </w:trPr>
        <w:tc>
          <w:tcPr>
            <w:tcW w:w="831" w:type="pct"/>
          </w:tcPr>
          <w:p w14:paraId="4256F9FA" w14:textId="1FE58CC3" w:rsidR="003C1D1E" w:rsidRPr="00117AD7" w:rsidRDefault="003C1D1E" w:rsidP="00F27B2F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10:30-13:00</w:t>
            </w:r>
          </w:p>
        </w:tc>
        <w:tc>
          <w:tcPr>
            <w:tcW w:w="2818" w:type="pct"/>
          </w:tcPr>
          <w:p w14:paraId="1DC0C609" w14:textId="1E21F3A8" w:rsidR="003C1D1E" w:rsidRPr="00117AD7" w:rsidRDefault="003C1D1E" w:rsidP="00EB7D18">
            <w:pPr>
              <w:spacing w:after="20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Plenary Discussion continues </w:t>
            </w:r>
          </w:p>
        </w:tc>
        <w:tc>
          <w:tcPr>
            <w:tcW w:w="1351" w:type="pct"/>
          </w:tcPr>
          <w:p w14:paraId="077A156C" w14:textId="5C6FCD28" w:rsidR="003C1D1E" w:rsidRPr="00117AD7" w:rsidRDefault="006E7E5E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Organizing Committe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– Judith / 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</w:p>
        </w:tc>
      </w:tr>
      <w:tr w:rsidR="00437980" w:rsidRPr="00117AD7" w14:paraId="328E3AB4" w14:textId="77777777" w:rsidTr="00F27B2F">
        <w:tc>
          <w:tcPr>
            <w:tcW w:w="831" w:type="pct"/>
            <w:tcBorders>
              <w:bottom w:val="single" w:sz="4" w:space="0" w:color="auto"/>
            </w:tcBorders>
            <w:shd w:val="clear" w:color="auto" w:fill="9CC2E5" w:themeFill="accent5" w:themeFillTint="99"/>
          </w:tcPr>
          <w:p w14:paraId="43B7F172" w14:textId="77777777" w:rsidR="00437980" w:rsidRPr="00117AD7" w:rsidRDefault="00437980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3:00-14:00</w:t>
            </w:r>
          </w:p>
        </w:tc>
        <w:tc>
          <w:tcPr>
            <w:tcW w:w="2818" w:type="pct"/>
            <w:tcBorders>
              <w:bottom w:val="single" w:sz="4" w:space="0" w:color="auto"/>
            </w:tcBorders>
            <w:shd w:val="clear" w:color="auto" w:fill="9CC2E5" w:themeFill="accent5" w:themeFillTint="99"/>
          </w:tcPr>
          <w:p w14:paraId="02B66EB2" w14:textId="2668C6B8" w:rsidR="00437980" w:rsidRPr="00117AD7" w:rsidRDefault="00437980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Lunch</w:t>
            </w:r>
            <w:r w:rsidR="00FA49FB"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 break </w:t>
            </w:r>
          </w:p>
        </w:tc>
        <w:tc>
          <w:tcPr>
            <w:tcW w:w="1351" w:type="pct"/>
            <w:tcBorders>
              <w:bottom w:val="single" w:sz="4" w:space="0" w:color="auto"/>
            </w:tcBorders>
            <w:shd w:val="clear" w:color="auto" w:fill="9CC2E5" w:themeFill="accent5" w:themeFillTint="99"/>
          </w:tcPr>
          <w:p w14:paraId="2BC152B2" w14:textId="77777777" w:rsidR="00437980" w:rsidRPr="00117AD7" w:rsidRDefault="00437980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37980" w:rsidRPr="00117AD7" w14:paraId="7D374CE2" w14:textId="77777777" w:rsidTr="00F27B2F">
        <w:trPr>
          <w:trHeight w:val="408"/>
        </w:trPr>
        <w:tc>
          <w:tcPr>
            <w:tcW w:w="831" w:type="pct"/>
          </w:tcPr>
          <w:p w14:paraId="156ED32D" w14:textId="6BFF5ECF" w:rsidR="00437980" w:rsidRPr="00117AD7" w:rsidRDefault="00437980" w:rsidP="00F27B2F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14:00-1</w:t>
            </w:r>
            <w:r w:rsidR="00EB7D18"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5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:</w:t>
            </w:r>
            <w:r w:rsidR="00EB7D18"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2818" w:type="pct"/>
          </w:tcPr>
          <w:p w14:paraId="57A81946" w14:textId="02BD5DEA" w:rsidR="00437980" w:rsidRPr="00117AD7" w:rsidRDefault="00714C5D" w:rsidP="00EB7D18">
            <w:pPr>
              <w:spacing w:after="20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Presentation of key takeaways by thematic leads</w:t>
            </w:r>
          </w:p>
        </w:tc>
        <w:tc>
          <w:tcPr>
            <w:tcW w:w="1351" w:type="pct"/>
          </w:tcPr>
          <w:p w14:paraId="66DE678C" w14:textId="2F8AF15E" w:rsidR="00437980" w:rsidRPr="00117AD7" w:rsidRDefault="00AF2B4F" w:rsidP="00F27B2F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John </w:t>
            </w:r>
            <w:r w:rsidR="006E7E5E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cha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6E7E5E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/ Harold 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Mate/ Veronica Ndetu</w:t>
            </w:r>
          </w:p>
        </w:tc>
      </w:tr>
      <w:tr w:rsidR="00437980" w:rsidRPr="00117AD7" w14:paraId="151250EF" w14:textId="77777777" w:rsidTr="00F27B2F">
        <w:trPr>
          <w:trHeight w:val="408"/>
        </w:trPr>
        <w:tc>
          <w:tcPr>
            <w:tcW w:w="831" w:type="pct"/>
          </w:tcPr>
          <w:p w14:paraId="4D8D70F0" w14:textId="65B87ED5" w:rsidR="00437980" w:rsidRPr="00117AD7" w:rsidRDefault="00437980" w:rsidP="00F27B2F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lastRenderedPageBreak/>
              <w:t>1</w:t>
            </w:r>
            <w:r w:rsidR="00EB7D18"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5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:</w:t>
            </w:r>
            <w:r w:rsidR="00EB7D18"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30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-16:</w:t>
            </w:r>
            <w:r w:rsidR="00EB7D18"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0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818" w:type="pct"/>
          </w:tcPr>
          <w:p w14:paraId="317E7AA6" w14:textId="5572E91A" w:rsidR="00437980" w:rsidRPr="00117AD7" w:rsidRDefault="00714C5D" w:rsidP="00EB7D18">
            <w:pPr>
              <w:spacing w:after="20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Way forward</w:t>
            </w:r>
          </w:p>
        </w:tc>
        <w:tc>
          <w:tcPr>
            <w:tcW w:w="1351" w:type="pct"/>
          </w:tcPr>
          <w:p w14:paraId="3B17A499" w14:textId="03A5EDB6" w:rsidR="00437980" w:rsidRPr="00AF2B4F" w:rsidRDefault="00AF2B4F" w:rsidP="00F27B2F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John </w:t>
            </w:r>
            <w:r w:rsidR="004D2F2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/ Harold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/ Veronica</w:t>
            </w:r>
          </w:p>
        </w:tc>
      </w:tr>
      <w:tr w:rsidR="003C1D1E" w:rsidRPr="00117AD7" w14:paraId="76202DF6" w14:textId="77777777" w:rsidTr="00F27B2F">
        <w:trPr>
          <w:trHeight w:val="408"/>
        </w:trPr>
        <w:tc>
          <w:tcPr>
            <w:tcW w:w="831" w:type="pct"/>
          </w:tcPr>
          <w:p w14:paraId="187B70D5" w14:textId="77777777" w:rsidR="003C1D1E" w:rsidRPr="00117AD7" w:rsidRDefault="003C1D1E" w:rsidP="00F27B2F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818" w:type="pct"/>
          </w:tcPr>
          <w:p w14:paraId="13E126AA" w14:textId="77777777" w:rsidR="006D393D" w:rsidRPr="00117AD7" w:rsidRDefault="006D393D" w:rsidP="006D393D">
            <w:pPr>
              <w:spacing w:after="20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losing Remarks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/ Official Closing </w:t>
            </w:r>
            <w:r w:rsidRPr="00117AD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3F950918" w14:textId="77777777" w:rsidR="006D393D" w:rsidRPr="00117AD7" w:rsidRDefault="006D393D" w:rsidP="006D393D">
            <w:pPr>
              <w:pStyle w:val="ListParagraph"/>
              <w:numPr>
                <w:ilvl w:val="0"/>
                <w:numId w:val="13"/>
              </w:numPr>
              <w:spacing w:before="40" w:line="256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>SNV-CRAFT</w:t>
            </w:r>
          </w:p>
          <w:p w14:paraId="538AC68B" w14:textId="77777777" w:rsidR="006D393D" w:rsidRPr="00117AD7" w:rsidRDefault="006D393D" w:rsidP="006D393D">
            <w:pPr>
              <w:pStyle w:val="ListParagraph"/>
              <w:numPr>
                <w:ilvl w:val="0"/>
                <w:numId w:val="13"/>
              </w:numPr>
              <w:spacing w:before="40" w:line="256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>ILRI-AICCRA</w:t>
            </w:r>
          </w:p>
          <w:p w14:paraId="0DEFA0C2" w14:textId="77777777" w:rsidR="006D393D" w:rsidRPr="00117AD7" w:rsidRDefault="006D393D" w:rsidP="006D393D">
            <w:pPr>
              <w:pStyle w:val="ListParagraph"/>
              <w:numPr>
                <w:ilvl w:val="0"/>
                <w:numId w:val="13"/>
              </w:numPr>
              <w:spacing w:before="40" w:line="256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>ASARECA</w:t>
            </w:r>
          </w:p>
          <w:p w14:paraId="3CF6F949" w14:textId="77777777" w:rsidR="006D393D" w:rsidRDefault="006D393D" w:rsidP="006D393D">
            <w:pPr>
              <w:pStyle w:val="ListParagraph"/>
              <w:numPr>
                <w:ilvl w:val="0"/>
                <w:numId w:val="13"/>
              </w:numPr>
              <w:spacing w:before="40" w:line="256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 xml:space="preserve">Kenya CSA-MSP </w:t>
            </w:r>
          </w:p>
          <w:p w14:paraId="52A45021" w14:textId="64D4EE13" w:rsidR="003C1D1E" w:rsidRPr="00117AD7" w:rsidRDefault="006D393D" w:rsidP="006D393D">
            <w:pPr>
              <w:pStyle w:val="ListParagraph"/>
              <w:numPr>
                <w:ilvl w:val="0"/>
                <w:numId w:val="13"/>
              </w:numPr>
              <w:spacing w:before="40" w:line="256" w:lineRule="auto"/>
              <w:rPr>
                <w:rFonts w:asciiTheme="minorHAnsi" w:hAnsiTheme="minorHAnsi" w:cstheme="minorHAnsi"/>
              </w:rPr>
            </w:pPr>
            <w:r w:rsidRPr="00117AD7">
              <w:rPr>
                <w:rFonts w:asciiTheme="minorHAnsi" w:hAnsiTheme="minorHAnsi" w:cstheme="minorHAnsi"/>
              </w:rPr>
              <w:t>Government of Kenya</w:t>
            </w:r>
            <w:r w:rsidR="00006D87">
              <w:rPr>
                <w:rFonts w:asciiTheme="minorHAnsi" w:hAnsiTheme="minorHAnsi" w:cstheme="minorHAnsi"/>
              </w:rPr>
              <w:t xml:space="preserve"> (</w:t>
            </w:r>
            <w:r w:rsidR="00006D87">
              <w:rPr>
                <w:rFonts w:asciiTheme="minorHAnsi" w:hAnsiTheme="minorHAnsi" w:cstheme="minorHAnsi"/>
                <w:color w:val="000000" w:themeColor="text1"/>
              </w:rPr>
              <w:t>Official Closing)</w:t>
            </w:r>
          </w:p>
        </w:tc>
        <w:tc>
          <w:tcPr>
            <w:tcW w:w="1351" w:type="pct"/>
          </w:tcPr>
          <w:p w14:paraId="04A2D709" w14:textId="1475F91F" w:rsidR="003C1D1E" w:rsidRPr="00117AD7" w:rsidRDefault="00AF2B4F" w:rsidP="00F27B2F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John </w:t>
            </w:r>
            <w:r w:rsidR="004D2F2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/ Harold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/ Veronica</w:t>
            </w:r>
          </w:p>
        </w:tc>
      </w:tr>
      <w:tr w:rsidR="00437980" w:rsidRPr="00117AD7" w14:paraId="5AA67E28" w14:textId="77777777" w:rsidTr="00F27B2F">
        <w:tc>
          <w:tcPr>
            <w:tcW w:w="831" w:type="pct"/>
            <w:shd w:val="clear" w:color="auto" w:fill="9CC2E5" w:themeFill="accent5" w:themeFillTint="99"/>
          </w:tcPr>
          <w:p w14:paraId="7AB7A202" w14:textId="2F018380" w:rsidR="00437980" w:rsidRPr="00117AD7" w:rsidRDefault="00437980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6:</w:t>
            </w:r>
            <w:r w:rsidR="00EB7D18" w:rsidRPr="00117AD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0- </w:t>
            </w:r>
            <w:r w:rsidR="00EB7D18" w:rsidRPr="00117AD7">
              <w:rPr>
                <w:rFonts w:asciiTheme="minorHAnsi" w:hAnsiTheme="minorHAnsi" w:cstheme="minorHAnsi"/>
                <w:sz w:val="24"/>
                <w:szCs w:val="24"/>
              </w:rPr>
              <w:t>16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 w:rsidR="00EB7D18" w:rsidRPr="00117AD7"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2818" w:type="pct"/>
            <w:shd w:val="clear" w:color="auto" w:fill="9CC2E5" w:themeFill="accent5" w:themeFillTint="99"/>
          </w:tcPr>
          <w:p w14:paraId="71CF27FA" w14:textId="324E0DA5" w:rsidR="00437980" w:rsidRPr="00117AD7" w:rsidRDefault="00437980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Tea break and end of Day </w:t>
            </w:r>
            <w:r w:rsidR="00EB7D18" w:rsidRPr="00117AD7"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51" w:type="pct"/>
            <w:shd w:val="clear" w:color="auto" w:fill="9CC2E5" w:themeFill="accent5" w:themeFillTint="99"/>
          </w:tcPr>
          <w:p w14:paraId="333D8866" w14:textId="77777777" w:rsidR="00437980" w:rsidRPr="00117AD7" w:rsidRDefault="00437980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76552" w:rsidRPr="00117AD7" w14:paraId="1CF658F5" w14:textId="77777777" w:rsidTr="00976552">
        <w:tc>
          <w:tcPr>
            <w:tcW w:w="831" w:type="pct"/>
            <w:shd w:val="clear" w:color="auto" w:fill="FFFF00"/>
          </w:tcPr>
          <w:p w14:paraId="1A2465A8" w14:textId="69B9740E" w:rsidR="00976552" w:rsidRPr="00117AD7" w:rsidRDefault="00976552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>18:00-22:00</w:t>
            </w:r>
          </w:p>
        </w:tc>
        <w:tc>
          <w:tcPr>
            <w:tcW w:w="2818" w:type="pct"/>
            <w:shd w:val="clear" w:color="auto" w:fill="FFFF00"/>
          </w:tcPr>
          <w:p w14:paraId="015CA179" w14:textId="263F54EB" w:rsidR="00976552" w:rsidRPr="00117AD7" w:rsidRDefault="00976552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Cocktail </w:t>
            </w:r>
          </w:p>
        </w:tc>
        <w:tc>
          <w:tcPr>
            <w:tcW w:w="1351" w:type="pct"/>
            <w:shd w:val="clear" w:color="auto" w:fill="FFFF00"/>
          </w:tcPr>
          <w:p w14:paraId="59AB555B" w14:textId="04492375" w:rsidR="00976552" w:rsidRPr="00117AD7" w:rsidRDefault="00976552" w:rsidP="00F27B2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17AD7">
              <w:rPr>
                <w:rFonts w:asciiTheme="minorHAnsi" w:hAnsiTheme="minorHAnsi" w:cstheme="minorHAnsi"/>
                <w:sz w:val="24"/>
                <w:szCs w:val="24"/>
              </w:rPr>
              <w:t xml:space="preserve">Hotel Management </w:t>
            </w:r>
          </w:p>
        </w:tc>
      </w:tr>
      <w:bookmarkEnd w:id="4"/>
    </w:tbl>
    <w:p w14:paraId="120825A6" w14:textId="77777777" w:rsidR="00DD7083" w:rsidRPr="00117AD7" w:rsidRDefault="00DD7083" w:rsidP="00DD7083">
      <w:pPr>
        <w:pStyle w:val="NoSpacing"/>
        <w:rPr>
          <w:rFonts w:asciiTheme="minorHAnsi" w:hAnsiTheme="minorHAnsi" w:cstheme="minorHAnsi"/>
          <w:color w:val="0070C0"/>
          <w:sz w:val="24"/>
          <w:szCs w:val="24"/>
        </w:rPr>
      </w:pPr>
    </w:p>
    <w:p w14:paraId="5D990E98" w14:textId="77777777" w:rsidR="00DD7083" w:rsidRPr="00117AD7" w:rsidRDefault="00DD7083" w:rsidP="00DD7083">
      <w:pPr>
        <w:pStyle w:val="NoSpacing"/>
        <w:rPr>
          <w:rFonts w:asciiTheme="minorHAnsi" w:hAnsiTheme="minorHAnsi" w:cstheme="minorHAnsi"/>
          <w:color w:val="0070C0"/>
          <w:sz w:val="24"/>
          <w:szCs w:val="24"/>
        </w:rPr>
      </w:pPr>
      <w:r w:rsidRPr="00117AD7">
        <w:rPr>
          <w:rFonts w:asciiTheme="minorHAnsi" w:hAnsiTheme="minorHAnsi" w:cstheme="minorHAnsi"/>
          <w:color w:val="0070C0"/>
          <w:sz w:val="24"/>
          <w:szCs w:val="24"/>
        </w:rPr>
        <w:t xml:space="preserve">Day 4 Saturday (29/10/2022) </w:t>
      </w:r>
    </w:p>
    <w:p w14:paraId="53D1CD63" w14:textId="77777777" w:rsidR="00DD7083" w:rsidRPr="00117AD7" w:rsidRDefault="00DD7083" w:rsidP="00DD7083">
      <w:pPr>
        <w:pStyle w:val="NoSpacing"/>
        <w:rPr>
          <w:rFonts w:asciiTheme="minorHAnsi" w:hAnsiTheme="minorHAnsi" w:cstheme="minorHAnsi"/>
          <w:color w:val="0070C0"/>
          <w:sz w:val="24"/>
          <w:szCs w:val="24"/>
        </w:rPr>
      </w:pP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1677"/>
        <w:gridCol w:w="4504"/>
        <w:gridCol w:w="2835"/>
      </w:tblGrid>
      <w:tr w:rsidR="00DD7083" w:rsidRPr="00117AD7" w14:paraId="77CC7EE7" w14:textId="77777777" w:rsidTr="00CE2B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pct"/>
            <w:tcBorders>
              <w:top w:val="single" w:sz="4" w:space="0" w:color="auto"/>
            </w:tcBorders>
          </w:tcPr>
          <w:p w14:paraId="32C12595" w14:textId="77777777" w:rsidR="00DD7083" w:rsidRPr="00117AD7" w:rsidRDefault="00DD7083" w:rsidP="00CE2B5B">
            <w:pPr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Time</w:t>
            </w:r>
          </w:p>
        </w:tc>
        <w:tc>
          <w:tcPr>
            <w:tcW w:w="2498" w:type="pct"/>
            <w:tcBorders>
              <w:top w:val="single" w:sz="4" w:space="0" w:color="auto"/>
            </w:tcBorders>
          </w:tcPr>
          <w:p w14:paraId="36CB9E12" w14:textId="77777777" w:rsidR="00DD7083" w:rsidRPr="00117AD7" w:rsidRDefault="00DD7083" w:rsidP="00CE2B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Activity/ Topic</w:t>
            </w:r>
          </w:p>
        </w:tc>
        <w:tc>
          <w:tcPr>
            <w:tcW w:w="1572" w:type="pct"/>
            <w:tcBorders>
              <w:top w:val="single" w:sz="4" w:space="0" w:color="auto"/>
            </w:tcBorders>
          </w:tcPr>
          <w:p w14:paraId="3C7BE351" w14:textId="77777777" w:rsidR="00DD7083" w:rsidRPr="00117AD7" w:rsidRDefault="00DD7083" w:rsidP="00CE2B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Facilitator/ Moderator</w:t>
            </w:r>
            <w:r w:rsidRPr="00117AD7" w:rsidDel="00176593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DD7083" w:rsidRPr="00117AD7" w14:paraId="68C0EC7B" w14:textId="77777777" w:rsidTr="00CE2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" w:type="pct"/>
          </w:tcPr>
          <w:p w14:paraId="7B2D5402" w14:textId="77777777" w:rsidR="00DD7083" w:rsidRPr="00117AD7" w:rsidRDefault="00DD7083" w:rsidP="00CE2B5B">
            <w:pPr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117AD7">
              <w:rPr>
                <w:rFonts w:asciiTheme="minorHAnsi" w:eastAsia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t>06:00 am</w:t>
            </w:r>
          </w:p>
        </w:tc>
        <w:tc>
          <w:tcPr>
            <w:tcW w:w="2498" w:type="pct"/>
          </w:tcPr>
          <w:p w14:paraId="14FCC6BE" w14:textId="77777777" w:rsidR="00DD7083" w:rsidRPr="00117AD7" w:rsidRDefault="00DD7083" w:rsidP="00CE2B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 xml:space="preserve">Departure from the Hotel </w:t>
            </w:r>
          </w:p>
        </w:tc>
        <w:tc>
          <w:tcPr>
            <w:tcW w:w="1572" w:type="pct"/>
          </w:tcPr>
          <w:p w14:paraId="40611DCC" w14:textId="77777777" w:rsidR="00DD7083" w:rsidRPr="00117AD7" w:rsidRDefault="00DD7083" w:rsidP="00CE2B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117AD7">
              <w:rPr>
                <w:rFonts w:cstheme="minorHAnsi"/>
                <w:sz w:val="24"/>
                <w:szCs w:val="24"/>
                <w:lang w:val="en-US"/>
              </w:rPr>
              <w:t>Hotel Management</w:t>
            </w:r>
          </w:p>
        </w:tc>
      </w:tr>
    </w:tbl>
    <w:p w14:paraId="4C3D0E90" w14:textId="0DB31091" w:rsidR="00DD7083" w:rsidRDefault="00DD7083" w:rsidP="00DD7083">
      <w:pPr>
        <w:rPr>
          <w:rFonts w:cstheme="minorHAnsi"/>
          <w:sz w:val="24"/>
          <w:szCs w:val="24"/>
          <w:lang w:val="en-US"/>
        </w:rPr>
      </w:pPr>
    </w:p>
    <w:p w14:paraId="115E5112" w14:textId="77777777" w:rsidR="00534EDF" w:rsidRDefault="00534EDF" w:rsidP="001263DA">
      <w:pPr>
        <w:shd w:val="clear" w:color="auto" w:fill="FFFF00"/>
        <w:rPr>
          <w:lang w:val="en-US"/>
        </w:rPr>
      </w:pPr>
      <w:r>
        <w:rPr>
          <w:lang w:val="en-US"/>
        </w:rPr>
        <w:t xml:space="preserve">List of Thematic Area 1 Presentations </w:t>
      </w:r>
    </w:p>
    <w:p w14:paraId="6C64D4F8" w14:textId="119A715C" w:rsidR="00534EDF" w:rsidRDefault="00534EDF" w:rsidP="00534EDF">
      <w:pPr>
        <w:pStyle w:val="Footer"/>
        <w:jc w:val="both"/>
        <w:rPr>
          <w:rStyle w:val="Hyperlink"/>
          <w:rFonts w:cstheme="minorHAnsi"/>
        </w:rPr>
      </w:pPr>
      <w:r>
        <w:rPr>
          <w:rFonts w:cstheme="minorHAnsi"/>
          <w:b/>
        </w:rPr>
        <w:t>In person presentations</w:t>
      </w:r>
    </w:p>
    <w:p w14:paraId="734B156B" w14:textId="77777777" w:rsidR="00534EDF" w:rsidRPr="00675461" w:rsidRDefault="00534EDF" w:rsidP="00534EDF">
      <w:pPr>
        <w:pStyle w:val="Footer"/>
        <w:jc w:val="both"/>
        <w:rPr>
          <w:rStyle w:val="Hyperlink"/>
          <w:rFonts w:cstheme="minorHAnsi"/>
        </w:rPr>
      </w:pPr>
      <w:r>
        <w:rPr>
          <w:rStyle w:val="Hyperlink"/>
        </w:rPr>
        <w:t>Day 1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18"/>
        <w:gridCol w:w="885"/>
        <w:gridCol w:w="1454"/>
        <w:gridCol w:w="1374"/>
        <w:gridCol w:w="4885"/>
      </w:tblGrid>
      <w:tr w:rsidR="00325183" w:rsidRPr="00675461" w14:paraId="3F8B2E3B" w14:textId="77777777" w:rsidTr="00463CB7">
        <w:trPr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2281964B" w14:textId="77777777" w:rsidR="00325183" w:rsidRPr="00675461" w:rsidRDefault="00325183" w:rsidP="00463CB7">
            <w:pPr>
              <w:rPr>
                <w:rFonts w:cstheme="minorHAnsi"/>
                <w:b/>
                <w:bCs/>
              </w:rPr>
            </w:pPr>
            <w:r w:rsidRPr="00675461">
              <w:rPr>
                <w:rFonts w:cstheme="minorHAnsi"/>
                <w:b/>
                <w:bCs/>
              </w:rPr>
              <w:t>№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06F8ECA" w14:textId="77777777" w:rsidR="00325183" w:rsidRPr="00675461" w:rsidRDefault="00325183" w:rsidP="00463CB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i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2C5C987" w14:textId="77777777" w:rsidR="00325183" w:rsidRPr="00675461" w:rsidRDefault="00325183" w:rsidP="00463CB7">
            <w:pPr>
              <w:rPr>
                <w:rFonts w:cstheme="minorHAnsi"/>
                <w:b/>
                <w:bCs/>
              </w:rPr>
            </w:pPr>
            <w:r w:rsidRPr="00675461">
              <w:rPr>
                <w:rFonts w:cstheme="minorHAnsi"/>
                <w:b/>
                <w:bCs/>
              </w:rPr>
              <w:t>Name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8D11A54" w14:textId="77777777" w:rsidR="00325183" w:rsidRPr="00675461" w:rsidRDefault="00325183" w:rsidP="00463CB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Institution 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8EC0400" w14:textId="77777777" w:rsidR="00325183" w:rsidRPr="00675461" w:rsidRDefault="00325183" w:rsidP="00463CB7">
            <w:pPr>
              <w:rPr>
                <w:rFonts w:cstheme="minorHAnsi"/>
                <w:b/>
                <w:bCs/>
              </w:rPr>
            </w:pPr>
            <w:r w:rsidRPr="00675461">
              <w:rPr>
                <w:rFonts w:cstheme="minorHAnsi"/>
                <w:b/>
                <w:bCs/>
              </w:rPr>
              <w:t xml:space="preserve">Presentation Title </w:t>
            </w:r>
          </w:p>
        </w:tc>
      </w:tr>
      <w:tr w:rsidR="00325183" w:rsidRPr="00675461" w14:paraId="2D5C8492" w14:textId="77777777" w:rsidTr="00463CB7">
        <w:tc>
          <w:tcPr>
            <w:tcW w:w="0" w:type="auto"/>
          </w:tcPr>
          <w:p w14:paraId="59796A6B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14:paraId="21F474AC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4:00-14:15</w:t>
            </w:r>
          </w:p>
        </w:tc>
        <w:tc>
          <w:tcPr>
            <w:tcW w:w="0" w:type="auto"/>
          </w:tcPr>
          <w:p w14:paraId="3A2CB03E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Francis M. Mwaura</w:t>
            </w:r>
          </w:p>
        </w:tc>
        <w:tc>
          <w:tcPr>
            <w:tcW w:w="0" w:type="auto"/>
          </w:tcPr>
          <w:p w14:paraId="5F72187B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University of Eldoret</w:t>
            </w:r>
          </w:p>
        </w:tc>
        <w:tc>
          <w:tcPr>
            <w:tcW w:w="0" w:type="auto"/>
          </w:tcPr>
          <w:p w14:paraId="37221E58" w14:textId="77777777" w:rsidR="00325183" w:rsidRPr="003B262C" w:rsidRDefault="00325183" w:rsidP="00463CB7">
            <w:pPr>
              <w:rPr>
                <w:rFonts w:cstheme="minorHAnsi"/>
              </w:rPr>
            </w:pPr>
            <w:r w:rsidRPr="003B262C">
              <w:rPr>
                <w:rFonts w:cstheme="minorHAnsi"/>
              </w:rPr>
              <w:t>Smallholders’ self-sufficiency in maize staple food in a climate changing environment: the case of western Kenya</w:t>
            </w:r>
          </w:p>
        </w:tc>
      </w:tr>
      <w:tr w:rsidR="00325183" w:rsidRPr="00675461" w14:paraId="71ECAB45" w14:textId="77777777" w:rsidTr="00463CB7">
        <w:tc>
          <w:tcPr>
            <w:tcW w:w="0" w:type="auto"/>
          </w:tcPr>
          <w:p w14:paraId="51569EEB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031B7AF6" w14:textId="77777777" w:rsidR="00325183" w:rsidRPr="00675461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5048DDD2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4:15-14:30</w:t>
            </w:r>
          </w:p>
        </w:tc>
        <w:tc>
          <w:tcPr>
            <w:tcW w:w="0" w:type="auto"/>
          </w:tcPr>
          <w:p w14:paraId="1672B2D0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 xml:space="preserve">Winnie Wambugu Chebet </w:t>
            </w:r>
          </w:p>
        </w:tc>
        <w:tc>
          <w:tcPr>
            <w:tcW w:w="0" w:type="auto"/>
          </w:tcPr>
          <w:p w14:paraId="494280CC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Egerton University</w:t>
            </w:r>
          </w:p>
        </w:tc>
        <w:tc>
          <w:tcPr>
            <w:tcW w:w="0" w:type="auto"/>
          </w:tcPr>
          <w:p w14:paraId="1753E489" w14:textId="77777777" w:rsidR="00325183" w:rsidRPr="003B262C" w:rsidRDefault="00325183" w:rsidP="00463CB7">
            <w:pPr>
              <w:rPr>
                <w:rFonts w:cstheme="minorHAnsi"/>
              </w:rPr>
            </w:pPr>
            <w:r w:rsidRPr="003B262C">
              <w:rPr>
                <w:rFonts w:cstheme="minorHAnsi"/>
              </w:rPr>
              <w:t>Gender responsive approaches to climate smart agriculture for</w:t>
            </w:r>
          </w:p>
          <w:p w14:paraId="087307C2" w14:textId="77777777" w:rsidR="00325183" w:rsidRPr="003B262C" w:rsidRDefault="00325183" w:rsidP="00463CB7">
            <w:pPr>
              <w:rPr>
                <w:rFonts w:cstheme="minorHAnsi"/>
              </w:rPr>
            </w:pPr>
            <w:r w:rsidRPr="003B262C">
              <w:rPr>
                <w:rFonts w:cstheme="minorHAnsi"/>
              </w:rPr>
              <w:t>improved food security in Africa</w:t>
            </w:r>
          </w:p>
        </w:tc>
      </w:tr>
      <w:tr w:rsidR="00325183" w:rsidRPr="00675461" w14:paraId="3B734EF9" w14:textId="77777777" w:rsidTr="00463CB7">
        <w:tc>
          <w:tcPr>
            <w:tcW w:w="0" w:type="auto"/>
          </w:tcPr>
          <w:p w14:paraId="1F736B8E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14:paraId="29F1F93C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4:30-14:45</w:t>
            </w:r>
          </w:p>
        </w:tc>
        <w:tc>
          <w:tcPr>
            <w:tcW w:w="0" w:type="auto"/>
          </w:tcPr>
          <w:p w14:paraId="42F333AF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Nelly Chebet</w:t>
            </w:r>
          </w:p>
        </w:tc>
        <w:tc>
          <w:tcPr>
            <w:tcW w:w="0" w:type="auto"/>
          </w:tcPr>
          <w:p w14:paraId="0712A5F5" w14:textId="77777777" w:rsidR="00325183" w:rsidRPr="00675461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71755243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Sorghum For Increased Food Security and Improved Livelihood in The ASALS In the Arid and Semi-Arid Lands</w:t>
            </w:r>
          </w:p>
        </w:tc>
      </w:tr>
      <w:tr w:rsidR="00325183" w:rsidRPr="00675461" w14:paraId="40BA762F" w14:textId="77777777" w:rsidTr="00463CB7">
        <w:tc>
          <w:tcPr>
            <w:tcW w:w="0" w:type="auto"/>
          </w:tcPr>
          <w:p w14:paraId="51A973EF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14:paraId="6CD16A9E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4:45-15:00</w:t>
            </w:r>
          </w:p>
        </w:tc>
        <w:tc>
          <w:tcPr>
            <w:tcW w:w="0" w:type="auto"/>
          </w:tcPr>
          <w:p w14:paraId="38F42496" w14:textId="77777777" w:rsidR="00325183" w:rsidRPr="00675461" w:rsidRDefault="00325183" w:rsidP="00463CB7">
            <w:pPr>
              <w:rPr>
                <w:rFonts w:cstheme="minorHAnsi"/>
              </w:rPr>
            </w:pPr>
            <w:proofErr w:type="spellStart"/>
            <w:r w:rsidRPr="00675461">
              <w:rPr>
                <w:rFonts w:cstheme="minorHAnsi"/>
              </w:rPr>
              <w:t>Marliyn</w:t>
            </w:r>
            <w:proofErr w:type="spellEnd"/>
            <w:r w:rsidRPr="00675461">
              <w:rPr>
                <w:rFonts w:cstheme="minorHAnsi"/>
              </w:rPr>
              <w:t xml:space="preserve"> </w:t>
            </w:r>
            <w:proofErr w:type="spellStart"/>
            <w:r w:rsidRPr="00675461">
              <w:rPr>
                <w:rFonts w:cstheme="minorHAnsi"/>
              </w:rPr>
              <w:t>Wangui</w:t>
            </w:r>
            <w:proofErr w:type="spellEnd"/>
            <w:r w:rsidRPr="00675461">
              <w:rPr>
                <w:rFonts w:cstheme="minorHAnsi"/>
              </w:rPr>
              <w:t xml:space="preserve"> Muthee </w:t>
            </w:r>
          </w:p>
        </w:tc>
        <w:tc>
          <w:tcPr>
            <w:tcW w:w="0" w:type="auto"/>
          </w:tcPr>
          <w:p w14:paraId="092C6BA2" w14:textId="77777777" w:rsidR="00325183" w:rsidRPr="00675461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0829D0DD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t>Edible rhinoceros beetle larvae: Prospects for climate smart and gender responsive agriculture'</w:t>
            </w:r>
          </w:p>
        </w:tc>
      </w:tr>
      <w:tr w:rsidR="00325183" w:rsidRPr="00675461" w14:paraId="3930F0EB" w14:textId="77777777" w:rsidTr="00463CB7">
        <w:tc>
          <w:tcPr>
            <w:tcW w:w="0" w:type="auto"/>
          </w:tcPr>
          <w:p w14:paraId="4C54B354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0" w:type="auto"/>
          </w:tcPr>
          <w:p w14:paraId="68707794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5:00-15:15</w:t>
            </w:r>
          </w:p>
        </w:tc>
        <w:tc>
          <w:tcPr>
            <w:tcW w:w="0" w:type="auto"/>
          </w:tcPr>
          <w:p w14:paraId="3DA84F58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Erick Omollo</w:t>
            </w:r>
          </w:p>
        </w:tc>
        <w:tc>
          <w:tcPr>
            <w:tcW w:w="0" w:type="auto"/>
          </w:tcPr>
          <w:p w14:paraId="7CF8AFFE" w14:textId="77777777" w:rsidR="00325183" w:rsidRPr="00675461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6B8498FC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 xml:space="preserve">Priority and Use Value of Indigenous Grass Ecotypes among Pastoral Communities in </w:t>
            </w:r>
            <w:proofErr w:type="spellStart"/>
            <w:r w:rsidRPr="00675461">
              <w:rPr>
                <w:rFonts w:cstheme="minorHAnsi"/>
              </w:rPr>
              <w:t>Isiolo</w:t>
            </w:r>
            <w:proofErr w:type="spellEnd"/>
            <w:r w:rsidRPr="00675461">
              <w:rPr>
                <w:rFonts w:cstheme="minorHAnsi"/>
              </w:rPr>
              <w:t xml:space="preserve"> and Samburu Counties, Kenya</w:t>
            </w:r>
          </w:p>
        </w:tc>
      </w:tr>
      <w:tr w:rsidR="00325183" w:rsidRPr="00675461" w14:paraId="01E9576A" w14:textId="77777777" w:rsidTr="00463CB7">
        <w:tc>
          <w:tcPr>
            <w:tcW w:w="0" w:type="auto"/>
          </w:tcPr>
          <w:p w14:paraId="25972A5C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0" w:type="auto"/>
          </w:tcPr>
          <w:p w14:paraId="3340CDBC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5:15-15:30</w:t>
            </w:r>
          </w:p>
        </w:tc>
        <w:tc>
          <w:tcPr>
            <w:tcW w:w="0" w:type="auto"/>
          </w:tcPr>
          <w:p w14:paraId="5821759E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Caroline Kawira</w:t>
            </w:r>
          </w:p>
        </w:tc>
        <w:tc>
          <w:tcPr>
            <w:tcW w:w="0" w:type="auto"/>
          </w:tcPr>
          <w:p w14:paraId="16AA23D0" w14:textId="77777777" w:rsidR="00325183" w:rsidRPr="00675461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182CAE3E" w14:textId="77777777" w:rsidR="00325183" w:rsidRPr="00675461" w:rsidRDefault="00325183" w:rsidP="00463CB7">
            <w:pPr>
              <w:rPr>
                <w:rFonts w:cstheme="minorHAnsi"/>
              </w:rPr>
            </w:pPr>
            <w:r w:rsidRPr="003B262C">
              <w:rPr>
                <w:rFonts w:cstheme="minorHAnsi"/>
              </w:rPr>
              <w:t>Household nutritional resilience against climate variability in the Karamoja border region of Kenya and Uganda</w:t>
            </w:r>
          </w:p>
        </w:tc>
      </w:tr>
      <w:tr w:rsidR="00325183" w:rsidRPr="00675461" w14:paraId="60C082A3" w14:textId="77777777" w:rsidTr="00463CB7">
        <w:tc>
          <w:tcPr>
            <w:tcW w:w="0" w:type="auto"/>
          </w:tcPr>
          <w:p w14:paraId="6FCB2B49" w14:textId="607D854E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0" w:type="auto"/>
          </w:tcPr>
          <w:p w14:paraId="60488F0C" w14:textId="7777777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5:30-15:45</w:t>
            </w:r>
          </w:p>
        </w:tc>
        <w:tc>
          <w:tcPr>
            <w:tcW w:w="0" w:type="auto"/>
          </w:tcPr>
          <w:p w14:paraId="5AA4B61F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Patrick Owino</w:t>
            </w:r>
            <w:r>
              <w:rPr>
                <w:rFonts w:cstheme="minorHAnsi"/>
              </w:rPr>
              <w:t xml:space="preserve">  </w:t>
            </w:r>
          </w:p>
        </w:tc>
        <w:tc>
          <w:tcPr>
            <w:tcW w:w="0" w:type="auto"/>
          </w:tcPr>
          <w:p w14:paraId="7BEB9947" w14:textId="77777777" w:rsidR="00325183" w:rsidRPr="00675461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186426B7" w14:textId="77777777" w:rsidR="00325183" w:rsidRPr="003B262C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Integrating Climate Smart Soil Rehabilitation from Hardpan Effects using Optimal Tillage Technologies among smallholder Potato and Maize Farmers</w:t>
            </w:r>
          </w:p>
        </w:tc>
      </w:tr>
      <w:tr w:rsidR="00325183" w:rsidRPr="00675461" w14:paraId="672BAF67" w14:textId="77777777" w:rsidTr="00463CB7">
        <w:tc>
          <w:tcPr>
            <w:tcW w:w="0" w:type="auto"/>
          </w:tcPr>
          <w:p w14:paraId="546088FF" w14:textId="4A6FF6AC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0" w:type="auto"/>
          </w:tcPr>
          <w:p w14:paraId="16747A0D" w14:textId="7777777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5:45-16:00</w:t>
            </w:r>
          </w:p>
        </w:tc>
        <w:tc>
          <w:tcPr>
            <w:tcW w:w="0" w:type="auto"/>
          </w:tcPr>
          <w:p w14:paraId="0D7B0F48" w14:textId="77777777" w:rsidR="00325183" w:rsidRPr="00675461" w:rsidRDefault="00325183" w:rsidP="00463CB7">
            <w:pPr>
              <w:rPr>
                <w:rFonts w:cstheme="minorHAnsi"/>
              </w:rPr>
            </w:pPr>
            <w:r w:rsidRPr="00C15F76">
              <w:rPr>
                <w:rFonts w:cstheme="minorHAnsi"/>
              </w:rPr>
              <w:t xml:space="preserve">Mary </w:t>
            </w:r>
            <w:proofErr w:type="spellStart"/>
            <w:r w:rsidRPr="00C15F76">
              <w:rPr>
                <w:rFonts w:cstheme="minorHAnsi"/>
              </w:rPr>
              <w:t>Mumbua</w:t>
            </w:r>
            <w:proofErr w:type="spellEnd"/>
            <w:r w:rsidRPr="00C15F76">
              <w:rPr>
                <w:rFonts w:cstheme="minorHAnsi"/>
              </w:rPr>
              <w:t xml:space="preserve"> </w:t>
            </w:r>
            <w:proofErr w:type="spellStart"/>
            <w:r w:rsidRPr="00C15F76">
              <w:rPr>
                <w:rFonts w:cstheme="minorHAnsi"/>
              </w:rPr>
              <w:t>Mutemi</w:t>
            </w:r>
            <w:proofErr w:type="spellEnd"/>
          </w:p>
        </w:tc>
        <w:tc>
          <w:tcPr>
            <w:tcW w:w="0" w:type="auto"/>
          </w:tcPr>
          <w:p w14:paraId="4505E65E" w14:textId="77777777" w:rsidR="00325183" w:rsidRPr="00C15F76" w:rsidRDefault="00325183" w:rsidP="00463CB7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E637A3F" w14:textId="77777777" w:rsidR="00325183" w:rsidRPr="00675461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19556B0D" w14:textId="77777777" w:rsidR="00325183" w:rsidRPr="003B262C" w:rsidRDefault="00325183" w:rsidP="00463CB7">
            <w:pPr>
              <w:rPr>
                <w:rFonts w:cstheme="minorHAnsi"/>
              </w:rPr>
            </w:pPr>
            <w:r w:rsidRPr="00C15F76">
              <w:rPr>
                <w:rFonts w:cstheme="minorHAnsi"/>
              </w:rPr>
              <w:t>Nature-Based Solutions in Enhancing Food Security in Kenya: Perspectives of Bee Keeping in Kitui County</w:t>
            </w:r>
          </w:p>
        </w:tc>
      </w:tr>
      <w:tr w:rsidR="00325183" w:rsidRPr="00675461" w14:paraId="2EAF8CD0" w14:textId="77777777" w:rsidTr="00B05D57">
        <w:tc>
          <w:tcPr>
            <w:tcW w:w="0" w:type="auto"/>
            <w:gridSpan w:val="2"/>
          </w:tcPr>
          <w:p w14:paraId="7B0012A5" w14:textId="7777777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Tea break</w:t>
            </w:r>
          </w:p>
        </w:tc>
        <w:tc>
          <w:tcPr>
            <w:tcW w:w="0" w:type="auto"/>
          </w:tcPr>
          <w:p w14:paraId="4CD83203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End of Day 1</w:t>
            </w:r>
          </w:p>
        </w:tc>
        <w:tc>
          <w:tcPr>
            <w:tcW w:w="0" w:type="auto"/>
          </w:tcPr>
          <w:p w14:paraId="1D03707D" w14:textId="77777777" w:rsidR="00325183" w:rsidRPr="00675461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27FF2542" w14:textId="77777777" w:rsidR="00325183" w:rsidRPr="003B262C" w:rsidRDefault="00325183" w:rsidP="00463CB7">
            <w:pPr>
              <w:rPr>
                <w:rFonts w:cstheme="minorHAnsi"/>
              </w:rPr>
            </w:pPr>
          </w:p>
        </w:tc>
      </w:tr>
    </w:tbl>
    <w:p w14:paraId="1FB9CF46" w14:textId="77777777" w:rsidR="00534EDF" w:rsidRDefault="00534EDF" w:rsidP="00534EDF">
      <w:pPr>
        <w:pStyle w:val="Footer"/>
        <w:jc w:val="both"/>
        <w:rPr>
          <w:rStyle w:val="Hyperlink"/>
          <w:rFonts w:cstheme="minorHAnsi"/>
        </w:rPr>
      </w:pPr>
      <w:bookmarkStart w:id="5" w:name="_Hlk117227101"/>
    </w:p>
    <w:p w14:paraId="36517464" w14:textId="77777777" w:rsidR="00534EDF" w:rsidRDefault="00534EDF" w:rsidP="00534EDF">
      <w:pPr>
        <w:pStyle w:val="Footer"/>
        <w:jc w:val="both"/>
        <w:rPr>
          <w:rStyle w:val="Hyperlink"/>
          <w:rFonts w:cstheme="minorHAnsi"/>
        </w:rPr>
      </w:pPr>
      <w:r>
        <w:rPr>
          <w:rStyle w:val="Hyperlink"/>
          <w:rFonts w:cstheme="minorHAnsi"/>
        </w:rPr>
        <w:t>Day 2</w:t>
      </w:r>
      <w:bookmarkEnd w:id="5"/>
    </w:p>
    <w:p w14:paraId="6DEAF080" w14:textId="77777777" w:rsidR="00534EDF" w:rsidRPr="00B5222A" w:rsidRDefault="00534EDF" w:rsidP="00534EDF">
      <w:pPr>
        <w:pStyle w:val="Footer"/>
        <w:jc w:val="both"/>
        <w:rPr>
          <w:rStyle w:val="Hyperlink"/>
          <w:rFonts w:cstheme="minorHAnsi"/>
        </w:rPr>
      </w:pPr>
      <w:r>
        <w:rPr>
          <w:rStyle w:val="Hyperlink"/>
          <w:rFonts w:cstheme="minorHAnsi"/>
        </w:rPr>
        <w:t>Virtual presentations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17"/>
        <w:gridCol w:w="811"/>
        <w:gridCol w:w="2134"/>
        <w:gridCol w:w="2254"/>
        <w:gridCol w:w="3400"/>
      </w:tblGrid>
      <w:tr w:rsidR="00325183" w:rsidRPr="00B5222A" w14:paraId="4F6A17C2" w14:textId="77777777" w:rsidTr="00463CB7">
        <w:trPr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91945F9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 w:rsidRPr="00B5222A">
              <w:rPr>
                <w:rFonts w:cstheme="minorHAnsi"/>
                <w:b/>
                <w:bCs/>
              </w:rPr>
              <w:t>№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99E5BD2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i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B352C28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 w:rsidRPr="00B5222A">
              <w:rPr>
                <w:rFonts w:cstheme="minorHAnsi"/>
                <w:b/>
                <w:bCs/>
              </w:rPr>
              <w:t>Name</w:t>
            </w:r>
            <w:r>
              <w:rPr>
                <w:rFonts w:cstheme="minorHAnsi"/>
                <w:b/>
                <w:bCs/>
              </w:rPr>
              <w:t>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1EBBC17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2B9BBC16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Presentation Title </w:t>
            </w:r>
          </w:p>
        </w:tc>
      </w:tr>
      <w:tr w:rsidR="00325183" w:rsidRPr="00B5222A" w14:paraId="455EECF6" w14:textId="77777777" w:rsidTr="00463CB7">
        <w:tc>
          <w:tcPr>
            <w:tcW w:w="0" w:type="auto"/>
          </w:tcPr>
          <w:p w14:paraId="341E55B4" w14:textId="5AFCAA14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0" w:type="auto"/>
          </w:tcPr>
          <w:p w14:paraId="0ACAA745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00-09:05</w:t>
            </w:r>
          </w:p>
        </w:tc>
        <w:tc>
          <w:tcPr>
            <w:tcW w:w="0" w:type="auto"/>
          </w:tcPr>
          <w:p w14:paraId="1B7FC37B" w14:textId="77777777" w:rsidR="00325183" w:rsidRPr="00B5222A" w:rsidRDefault="00325183" w:rsidP="00463CB7">
            <w:pPr>
              <w:rPr>
                <w:rFonts w:cstheme="minorHAnsi"/>
              </w:rPr>
            </w:pPr>
            <w:bookmarkStart w:id="6" w:name="_Hlk117140772"/>
            <w:r w:rsidRPr="00B5222A">
              <w:rPr>
                <w:rFonts w:cstheme="minorHAnsi"/>
              </w:rPr>
              <w:t>Ephrem E.</w:t>
            </w:r>
            <w:r>
              <w:rPr>
                <w:rFonts w:cstheme="minorHAnsi"/>
              </w:rPr>
              <w:t xml:space="preserve"> </w:t>
            </w:r>
            <w:r w:rsidRPr="00B5222A">
              <w:rPr>
                <w:rFonts w:cstheme="minorHAnsi"/>
              </w:rPr>
              <w:t>Whingwiri</w:t>
            </w:r>
            <w:bookmarkEnd w:id="6"/>
            <w:r>
              <w:rPr>
                <w:rFonts w:cstheme="minorHAnsi"/>
              </w:rPr>
              <w:t xml:space="preserve"> </w:t>
            </w:r>
          </w:p>
        </w:tc>
        <w:tc>
          <w:tcPr>
            <w:tcW w:w="0" w:type="auto"/>
          </w:tcPr>
          <w:p w14:paraId="0F7B0F1E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>Zimbabwe Earthworm Farms and JOJATIS</w:t>
            </w:r>
          </w:p>
        </w:tc>
        <w:tc>
          <w:tcPr>
            <w:tcW w:w="0" w:type="auto"/>
          </w:tcPr>
          <w:p w14:paraId="7EFFA5AC" w14:textId="77777777" w:rsidR="00325183" w:rsidRPr="00D44A71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 xml:space="preserve">Inheriting Poor Soils is Inheriting Poverty. How to Reverse the Trend </w:t>
            </w:r>
            <w:r w:rsidRPr="00D44A71">
              <w:rPr>
                <w:rFonts w:cstheme="minorHAnsi"/>
              </w:rPr>
              <w:lastRenderedPageBreak/>
              <w:t>Taking the Zimbabwean Situation as An Example</w:t>
            </w:r>
          </w:p>
        </w:tc>
      </w:tr>
      <w:tr w:rsidR="00325183" w:rsidRPr="00B5222A" w14:paraId="3C024EC7" w14:textId="77777777" w:rsidTr="00463CB7">
        <w:tc>
          <w:tcPr>
            <w:tcW w:w="0" w:type="auto"/>
          </w:tcPr>
          <w:p w14:paraId="65B57707" w14:textId="1C0ED455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0</w:t>
            </w:r>
          </w:p>
        </w:tc>
        <w:tc>
          <w:tcPr>
            <w:tcW w:w="0" w:type="auto"/>
          </w:tcPr>
          <w:p w14:paraId="7DA42354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05-09:10</w:t>
            </w:r>
          </w:p>
        </w:tc>
        <w:tc>
          <w:tcPr>
            <w:tcW w:w="0" w:type="auto"/>
          </w:tcPr>
          <w:p w14:paraId="1CEC3AEA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 xml:space="preserve">Olivier </w:t>
            </w:r>
            <w:proofErr w:type="spellStart"/>
            <w:r w:rsidRPr="00B5222A">
              <w:rPr>
                <w:rFonts w:cstheme="minorHAnsi"/>
              </w:rPr>
              <w:t>Fokam</w:t>
            </w:r>
            <w:proofErr w:type="spellEnd"/>
            <w:r w:rsidRPr="00B5222A">
              <w:rPr>
                <w:rFonts w:cstheme="minorHAnsi"/>
              </w:rPr>
              <w:t xml:space="preserve"> </w:t>
            </w:r>
            <w:proofErr w:type="spellStart"/>
            <w:r w:rsidRPr="00B5222A">
              <w:rPr>
                <w:rFonts w:cstheme="minorHAnsi"/>
              </w:rPr>
              <w:t>Miantsia</w:t>
            </w:r>
            <w:proofErr w:type="spellEnd"/>
          </w:p>
        </w:tc>
        <w:tc>
          <w:tcPr>
            <w:tcW w:w="0" w:type="auto"/>
          </w:tcPr>
          <w:p w14:paraId="2D9CDDFA" w14:textId="77777777" w:rsidR="00325183" w:rsidRPr="00B5222A" w:rsidRDefault="00325183" w:rsidP="00463CB7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B5222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lonako</w:t>
            </w:r>
            <w:proofErr w:type="spellEnd"/>
            <w:r w:rsidRPr="00B5222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Valley Authority </w:t>
            </w:r>
          </w:p>
          <w:p w14:paraId="75FC97C8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>Specialized Incubator Center</w:t>
            </w:r>
          </w:p>
        </w:tc>
        <w:tc>
          <w:tcPr>
            <w:tcW w:w="0" w:type="auto"/>
          </w:tcPr>
          <w:p w14:paraId="7657DD4C" w14:textId="77777777" w:rsidR="00325183" w:rsidRPr="00D44A71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>Incubation business in Cameroon</w:t>
            </w:r>
            <w:r>
              <w:rPr>
                <w:rFonts w:cstheme="minorHAnsi"/>
              </w:rPr>
              <w:t xml:space="preserve">: </w:t>
            </w:r>
            <w:r w:rsidRPr="00866DEA">
              <w:rPr>
                <w:rFonts w:ascii="inherit" w:eastAsiaTheme="minorEastAsia" w:hAnsi="inherit"/>
                <w:color w:val="202124"/>
                <w:kern w:val="24"/>
                <w:position w:val="1"/>
                <w:sz w:val="56"/>
                <w:szCs w:val="56"/>
              </w:rPr>
              <w:t xml:space="preserve"> </w:t>
            </w:r>
            <w:r w:rsidRPr="00866DEA">
              <w:rPr>
                <w:rFonts w:cstheme="minorHAnsi"/>
                <w:lang w:val="en-GB"/>
              </w:rPr>
              <w:t>Synthesis of work done on bushmeat in Cameroon from 2011 to 2021</w:t>
            </w:r>
          </w:p>
        </w:tc>
      </w:tr>
      <w:tr w:rsidR="00325183" w:rsidRPr="00B5222A" w14:paraId="5E2DD552" w14:textId="77777777" w:rsidTr="00463CB7">
        <w:tc>
          <w:tcPr>
            <w:tcW w:w="0" w:type="auto"/>
          </w:tcPr>
          <w:p w14:paraId="3F950235" w14:textId="3224039B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0" w:type="auto"/>
          </w:tcPr>
          <w:p w14:paraId="528283E5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10-09:15</w:t>
            </w:r>
          </w:p>
        </w:tc>
        <w:tc>
          <w:tcPr>
            <w:tcW w:w="0" w:type="auto"/>
          </w:tcPr>
          <w:p w14:paraId="740ABD75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>Paul Basudde</w:t>
            </w:r>
            <w:r>
              <w:rPr>
                <w:rFonts w:cstheme="minorHAnsi"/>
              </w:rPr>
              <w:t xml:space="preserve"> </w:t>
            </w:r>
          </w:p>
          <w:p w14:paraId="5B132677" w14:textId="77777777" w:rsidR="00325183" w:rsidRPr="00B5222A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08B791E7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>Ministry of East African Community Affairs (MEACA)</w:t>
            </w:r>
          </w:p>
        </w:tc>
        <w:tc>
          <w:tcPr>
            <w:tcW w:w="0" w:type="auto"/>
          </w:tcPr>
          <w:p w14:paraId="05650943" w14:textId="77777777" w:rsidR="00325183" w:rsidRPr="00D44A71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 xml:space="preserve">Regulation of Agricultural Commodities’ Regional Trade: A Case for </w:t>
            </w:r>
            <w:proofErr w:type="spellStart"/>
            <w:r w:rsidRPr="00D44A71">
              <w:rPr>
                <w:rFonts w:cstheme="minorHAnsi"/>
              </w:rPr>
              <w:t>GenderResponsive</w:t>
            </w:r>
            <w:proofErr w:type="spellEnd"/>
            <w:r w:rsidRPr="00D44A71">
              <w:rPr>
                <w:rFonts w:cstheme="minorHAnsi"/>
              </w:rPr>
              <w:t xml:space="preserve"> Climate Smart Agriculture in the Ugandan Rice Value Chain</w:t>
            </w:r>
          </w:p>
        </w:tc>
      </w:tr>
      <w:tr w:rsidR="00325183" w:rsidRPr="00B5222A" w14:paraId="4E1054ED" w14:textId="77777777" w:rsidTr="00463CB7">
        <w:tc>
          <w:tcPr>
            <w:tcW w:w="0" w:type="auto"/>
          </w:tcPr>
          <w:p w14:paraId="1F5D88FA" w14:textId="0970AB80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0" w:type="auto"/>
          </w:tcPr>
          <w:p w14:paraId="625C9EA8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15-09:20</w:t>
            </w:r>
          </w:p>
        </w:tc>
        <w:tc>
          <w:tcPr>
            <w:tcW w:w="0" w:type="auto"/>
          </w:tcPr>
          <w:p w14:paraId="163F89F2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>Protais NKURUNZIZA</w:t>
            </w:r>
            <w:r>
              <w:rPr>
                <w:rFonts w:cstheme="minorHAnsi"/>
              </w:rPr>
              <w:t xml:space="preserve"> </w:t>
            </w:r>
            <w:r w:rsidRPr="00D44A71">
              <w:rPr>
                <w:rFonts w:cstheme="minorHAnsi"/>
              </w:rPr>
              <w:t>and Antoine GAHUNGU</w:t>
            </w:r>
          </w:p>
        </w:tc>
        <w:tc>
          <w:tcPr>
            <w:tcW w:w="0" w:type="auto"/>
          </w:tcPr>
          <w:p w14:paraId="1E9BC682" w14:textId="77777777" w:rsidR="00325183" w:rsidRPr="00B5222A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591B288A" w14:textId="77777777" w:rsidR="00325183" w:rsidRPr="00D44A71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 xml:space="preserve">Analysis of the socio-economic impact of compensation for households affected by the Jiji and </w:t>
            </w:r>
            <w:proofErr w:type="spellStart"/>
            <w:r w:rsidRPr="00D44A71">
              <w:rPr>
                <w:rFonts w:cstheme="minorHAnsi"/>
              </w:rPr>
              <w:t>Mulembwe</w:t>
            </w:r>
            <w:proofErr w:type="spellEnd"/>
            <w:r w:rsidRPr="00D44A71">
              <w:rPr>
                <w:rFonts w:cstheme="minorHAnsi"/>
              </w:rPr>
              <w:t xml:space="preserve"> hydroelectric project in Burundi</w:t>
            </w:r>
          </w:p>
        </w:tc>
      </w:tr>
      <w:tr w:rsidR="00325183" w:rsidRPr="00B5222A" w14:paraId="146F87E8" w14:textId="77777777" w:rsidTr="00463CB7">
        <w:tc>
          <w:tcPr>
            <w:tcW w:w="0" w:type="auto"/>
          </w:tcPr>
          <w:p w14:paraId="6396EB27" w14:textId="5C0AEC14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0" w:type="auto"/>
          </w:tcPr>
          <w:p w14:paraId="2FC82CF5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20-09:25</w:t>
            </w:r>
          </w:p>
        </w:tc>
        <w:tc>
          <w:tcPr>
            <w:tcW w:w="0" w:type="auto"/>
          </w:tcPr>
          <w:p w14:paraId="2D717B29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>Ernest NSHIMIRIMANA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0" w:type="auto"/>
          </w:tcPr>
          <w:p w14:paraId="758EAAA9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>Université du Burundi</w:t>
            </w:r>
            <w:r w:rsidRPr="00B5222A">
              <w:rPr>
                <w:rFonts w:cstheme="minorHAnsi"/>
              </w:rPr>
              <w:br/>
              <w:t>Development Rural et Agribusiness</w:t>
            </w:r>
          </w:p>
        </w:tc>
        <w:tc>
          <w:tcPr>
            <w:tcW w:w="0" w:type="auto"/>
          </w:tcPr>
          <w:p w14:paraId="7D35FC45" w14:textId="77777777" w:rsidR="00325183" w:rsidRPr="00127D89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 xml:space="preserve">Impacts of innovations in agricultural </w:t>
            </w:r>
            <w:proofErr w:type="spellStart"/>
            <w:r w:rsidRPr="00D44A71">
              <w:rPr>
                <w:rFonts w:cstheme="minorHAnsi"/>
              </w:rPr>
              <w:t>résilience</w:t>
            </w:r>
            <w:proofErr w:type="spellEnd"/>
            <w:r w:rsidRPr="00D44A71">
              <w:rPr>
                <w:rFonts w:cstheme="minorHAnsi"/>
              </w:rPr>
              <w:t xml:space="preserve"> to Climate change</w:t>
            </w:r>
          </w:p>
        </w:tc>
      </w:tr>
      <w:tr w:rsidR="00325183" w:rsidRPr="00B5222A" w14:paraId="192BBC4F" w14:textId="77777777" w:rsidTr="00463CB7">
        <w:tc>
          <w:tcPr>
            <w:tcW w:w="0" w:type="auto"/>
          </w:tcPr>
          <w:p w14:paraId="15BD94D1" w14:textId="3AD7ED7B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0" w:type="auto"/>
          </w:tcPr>
          <w:p w14:paraId="2502DEFC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25-09:30</w:t>
            </w:r>
          </w:p>
        </w:tc>
        <w:tc>
          <w:tcPr>
            <w:tcW w:w="0" w:type="auto"/>
          </w:tcPr>
          <w:p w14:paraId="7A3120D7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 xml:space="preserve">Michael </w:t>
            </w:r>
            <w:proofErr w:type="spellStart"/>
            <w:r w:rsidRPr="00B5222A">
              <w:rPr>
                <w:rFonts w:cstheme="minorHAnsi"/>
              </w:rPr>
              <w:t>Adedotun</w:t>
            </w:r>
            <w:proofErr w:type="spellEnd"/>
            <w:r w:rsidRPr="00B5222A">
              <w:rPr>
                <w:rFonts w:cstheme="minorHAnsi"/>
              </w:rPr>
              <w:t xml:space="preserve"> </w:t>
            </w:r>
            <w:proofErr w:type="spellStart"/>
            <w:r w:rsidRPr="00B5222A">
              <w:rPr>
                <w:rFonts w:cstheme="minorHAnsi"/>
              </w:rPr>
              <w:t>Oke</w:t>
            </w:r>
            <w:proofErr w:type="spellEnd"/>
          </w:p>
        </w:tc>
        <w:tc>
          <w:tcPr>
            <w:tcW w:w="0" w:type="auto"/>
          </w:tcPr>
          <w:p w14:paraId="49C5DA41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 xml:space="preserve">Talent Upgrade Global Concept </w:t>
            </w:r>
          </w:p>
        </w:tc>
        <w:tc>
          <w:tcPr>
            <w:tcW w:w="0" w:type="auto"/>
          </w:tcPr>
          <w:p w14:paraId="4652DD15" w14:textId="77777777" w:rsidR="00325183" w:rsidRPr="00D44A71" w:rsidRDefault="00325183" w:rsidP="00463CB7">
            <w:pPr>
              <w:rPr>
                <w:rFonts w:cstheme="minorHAnsi"/>
              </w:rPr>
            </w:pPr>
            <w:r w:rsidRPr="00127D89">
              <w:rPr>
                <w:rFonts w:cstheme="minorHAnsi"/>
              </w:rPr>
              <w:t xml:space="preserve">Goat feeding in </w:t>
            </w:r>
            <w:proofErr w:type="spellStart"/>
            <w:r w:rsidRPr="00127D89">
              <w:rPr>
                <w:rFonts w:cstheme="minorHAnsi"/>
              </w:rPr>
              <w:t>Kaida</w:t>
            </w:r>
            <w:proofErr w:type="spellEnd"/>
            <w:r w:rsidRPr="00127D89">
              <w:rPr>
                <w:rFonts w:cstheme="minorHAnsi"/>
              </w:rPr>
              <w:t xml:space="preserve"> Community in the Federal Capital Territory of Nigeria's </w:t>
            </w:r>
            <w:proofErr w:type="spellStart"/>
            <w:r w:rsidRPr="00127D89">
              <w:rPr>
                <w:rFonts w:cstheme="minorHAnsi"/>
              </w:rPr>
              <w:t>Gwagawalada</w:t>
            </w:r>
            <w:proofErr w:type="spellEnd"/>
            <w:r w:rsidRPr="00127D89">
              <w:rPr>
                <w:rFonts w:cstheme="minorHAnsi"/>
              </w:rPr>
              <w:t xml:space="preserve"> Areas Council</w:t>
            </w:r>
          </w:p>
        </w:tc>
      </w:tr>
      <w:tr w:rsidR="00325183" w:rsidRPr="00B5222A" w14:paraId="6D2B9707" w14:textId="77777777" w:rsidTr="00463CB7">
        <w:tc>
          <w:tcPr>
            <w:tcW w:w="0" w:type="auto"/>
          </w:tcPr>
          <w:p w14:paraId="3DE3E011" w14:textId="5369CD12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0" w:type="auto"/>
          </w:tcPr>
          <w:p w14:paraId="6A17BCF2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30-09:45</w:t>
            </w:r>
          </w:p>
        </w:tc>
        <w:tc>
          <w:tcPr>
            <w:tcW w:w="0" w:type="auto"/>
          </w:tcPr>
          <w:p w14:paraId="2BB888C6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 xml:space="preserve">Pauline Nakitende </w:t>
            </w:r>
          </w:p>
        </w:tc>
        <w:tc>
          <w:tcPr>
            <w:tcW w:w="0" w:type="auto"/>
          </w:tcPr>
          <w:p w14:paraId="6163ED3E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t>Economic Policy Research Centre (EPRC) Uganda</w:t>
            </w:r>
          </w:p>
        </w:tc>
        <w:tc>
          <w:tcPr>
            <w:tcW w:w="0" w:type="auto"/>
          </w:tcPr>
          <w:p w14:paraId="51915125" w14:textId="77777777" w:rsidR="00325183" w:rsidRPr="00D44A71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>The effect of Yield Increasing Technologies on Productivity and Food Security in Uganda</w:t>
            </w:r>
          </w:p>
        </w:tc>
      </w:tr>
      <w:tr w:rsidR="00325183" w:rsidRPr="00B5222A" w14:paraId="05A086C2" w14:textId="77777777" w:rsidTr="00463CB7">
        <w:tc>
          <w:tcPr>
            <w:tcW w:w="0" w:type="auto"/>
          </w:tcPr>
          <w:p w14:paraId="3C4DCBF3" w14:textId="224705EA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0" w:type="auto"/>
          </w:tcPr>
          <w:p w14:paraId="0F95EC0B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45-10:00</w:t>
            </w:r>
          </w:p>
        </w:tc>
        <w:tc>
          <w:tcPr>
            <w:tcW w:w="0" w:type="auto"/>
          </w:tcPr>
          <w:p w14:paraId="058D0F68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 xml:space="preserve">Kombo </w:t>
            </w:r>
          </w:p>
          <w:p w14:paraId="0F94BF1C" w14:textId="77777777" w:rsidR="00325183" w:rsidRPr="008779A1" w:rsidRDefault="00325183" w:rsidP="00463CB7">
            <w:pPr>
              <w:rPr>
                <w:rFonts w:cstheme="minorHAnsi"/>
                <w:color w:val="D0CECE" w:themeColor="background2" w:themeShade="E6"/>
              </w:rPr>
            </w:pPr>
            <w:r w:rsidRPr="00B5222A">
              <w:rPr>
                <w:rFonts w:cstheme="minorHAnsi"/>
              </w:rPr>
              <w:t>Hamad Kai</w:t>
            </w:r>
          </w:p>
        </w:tc>
        <w:tc>
          <w:tcPr>
            <w:tcW w:w="0" w:type="auto"/>
          </w:tcPr>
          <w:p w14:paraId="58743CBC" w14:textId="77777777" w:rsidR="00325183" w:rsidRPr="008779A1" w:rsidRDefault="00325183" w:rsidP="00463CB7">
            <w:pPr>
              <w:rPr>
                <w:rFonts w:cstheme="minorHAnsi"/>
                <w:color w:val="D0CECE" w:themeColor="background2" w:themeShade="E6"/>
              </w:rPr>
            </w:pPr>
            <w:r w:rsidRPr="00B5222A">
              <w:rPr>
                <w:rFonts w:cstheme="minorHAnsi"/>
              </w:rPr>
              <w:t>Tanzania Meteorological Authority (TMA)</w:t>
            </w:r>
          </w:p>
        </w:tc>
        <w:tc>
          <w:tcPr>
            <w:tcW w:w="0" w:type="auto"/>
          </w:tcPr>
          <w:p w14:paraId="7E4ACE89" w14:textId="77777777" w:rsidR="00325183" w:rsidRPr="008779A1" w:rsidRDefault="00325183" w:rsidP="00463CB7">
            <w:pPr>
              <w:rPr>
                <w:rFonts w:cstheme="minorHAnsi"/>
                <w:color w:val="D0CECE" w:themeColor="background2" w:themeShade="E6"/>
              </w:rPr>
            </w:pPr>
            <w:r w:rsidRPr="00D44A71">
              <w:rPr>
                <w:rFonts w:cstheme="minorHAnsi"/>
              </w:rPr>
              <w:t>Improving the socio - economic well beings of fishermen in Zanzibar for reducing poverty and enhancing food security</w:t>
            </w:r>
          </w:p>
        </w:tc>
      </w:tr>
      <w:tr w:rsidR="00325183" w:rsidRPr="00B5222A" w14:paraId="15B6922A" w14:textId="77777777" w:rsidTr="00CE5450">
        <w:tc>
          <w:tcPr>
            <w:tcW w:w="0" w:type="auto"/>
          </w:tcPr>
          <w:p w14:paraId="7A5E644A" w14:textId="77777777" w:rsidR="00325183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  <w:gridSpan w:val="2"/>
          </w:tcPr>
          <w:p w14:paraId="65284860" w14:textId="4DCBF3EE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ea break </w:t>
            </w:r>
          </w:p>
        </w:tc>
        <w:tc>
          <w:tcPr>
            <w:tcW w:w="0" w:type="auto"/>
          </w:tcPr>
          <w:p w14:paraId="556D84DB" w14:textId="77777777" w:rsidR="00325183" w:rsidRPr="00B5222A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658EBAAB" w14:textId="77777777" w:rsidR="00325183" w:rsidRPr="00D44A71" w:rsidRDefault="00325183" w:rsidP="00463CB7">
            <w:pPr>
              <w:rPr>
                <w:rFonts w:cstheme="minorHAnsi"/>
              </w:rPr>
            </w:pPr>
          </w:p>
        </w:tc>
      </w:tr>
      <w:tr w:rsidR="00325183" w:rsidRPr="00B5222A" w14:paraId="0BCF769C" w14:textId="77777777" w:rsidTr="00463CB7">
        <w:tc>
          <w:tcPr>
            <w:tcW w:w="0" w:type="auto"/>
          </w:tcPr>
          <w:p w14:paraId="18121267" w14:textId="6D9A8893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0" w:type="auto"/>
          </w:tcPr>
          <w:p w14:paraId="0858B54A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0:30-10:35</w:t>
            </w:r>
          </w:p>
        </w:tc>
        <w:tc>
          <w:tcPr>
            <w:tcW w:w="0" w:type="auto"/>
          </w:tcPr>
          <w:p w14:paraId="4E2F9061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 xml:space="preserve">Brenda Chiturumana- Temba </w:t>
            </w:r>
          </w:p>
        </w:tc>
        <w:tc>
          <w:tcPr>
            <w:tcW w:w="0" w:type="auto"/>
          </w:tcPr>
          <w:p w14:paraId="11C2B16F" w14:textId="77777777" w:rsidR="00325183" w:rsidRPr="00B5222A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751D9AC8" w14:textId="77777777" w:rsidR="00325183" w:rsidRPr="00D44A71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 xml:space="preserve">Strengthening food security and resilience of the disenfranchised and marginalized groups affected by climate change in Gweru District, Zimbabwe </w:t>
            </w:r>
          </w:p>
        </w:tc>
      </w:tr>
      <w:tr w:rsidR="00325183" w:rsidRPr="00B5222A" w14:paraId="05733921" w14:textId="77777777" w:rsidTr="00463CB7">
        <w:tc>
          <w:tcPr>
            <w:tcW w:w="0" w:type="auto"/>
          </w:tcPr>
          <w:p w14:paraId="3105EBC8" w14:textId="24EC960A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0" w:type="auto"/>
          </w:tcPr>
          <w:p w14:paraId="4B331878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0:35-10:40</w:t>
            </w:r>
          </w:p>
        </w:tc>
        <w:tc>
          <w:tcPr>
            <w:tcW w:w="0" w:type="auto"/>
          </w:tcPr>
          <w:p w14:paraId="023E9202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>Juma Mfaume</w:t>
            </w:r>
          </w:p>
        </w:tc>
        <w:tc>
          <w:tcPr>
            <w:tcW w:w="0" w:type="auto"/>
          </w:tcPr>
          <w:p w14:paraId="3574051C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>Tanzania Agricultural Research Institute (TARI)</w:t>
            </w:r>
          </w:p>
        </w:tc>
        <w:tc>
          <w:tcPr>
            <w:tcW w:w="0" w:type="auto"/>
          </w:tcPr>
          <w:p w14:paraId="3EF4C75C" w14:textId="77777777" w:rsidR="00325183" w:rsidRPr="00D44A71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>Post-harvest Losses: A case study of oilseeds and cereals in Southern Tanzania</w:t>
            </w:r>
          </w:p>
        </w:tc>
      </w:tr>
      <w:tr w:rsidR="00325183" w:rsidRPr="00B5222A" w14:paraId="778EC5C1" w14:textId="77777777" w:rsidTr="00463CB7">
        <w:tc>
          <w:tcPr>
            <w:tcW w:w="0" w:type="auto"/>
          </w:tcPr>
          <w:p w14:paraId="3063567E" w14:textId="66BBB2CF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  <w:tc>
          <w:tcPr>
            <w:tcW w:w="0" w:type="auto"/>
          </w:tcPr>
          <w:p w14:paraId="6DF9FFC1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0:40-10:45</w:t>
            </w:r>
          </w:p>
        </w:tc>
        <w:tc>
          <w:tcPr>
            <w:tcW w:w="0" w:type="auto"/>
          </w:tcPr>
          <w:p w14:paraId="2AD5831B" w14:textId="77777777" w:rsidR="00325183" w:rsidRPr="00B5222A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 xml:space="preserve">Devika Saddul 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0" w:type="auto"/>
          </w:tcPr>
          <w:p w14:paraId="5C135D2D" w14:textId="77777777" w:rsidR="00325183" w:rsidRPr="00B5222A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>Food and Agricultural Research and Extension Institute (FAREI)</w:t>
            </w:r>
            <w:r w:rsidRPr="00D44A71">
              <w:rPr>
                <w:rFonts w:cstheme="minorHAnsi"/>
              </w:rPr>
              <w:br/>
            </w:r>
            <w:proofErr w:type="spellStart"/>
            <w:r w:rsidRPr="00D44A71">
              <w:rPr>
                <w:rFonts w:cstheme="minorHAnsi"/>
              </w:rPr>
              <w:t>Curepipe</w:t>
            </w:r>
            <w:proofErr w:type="spellEnd"/>
            <w:r w:rsidRPr="00D44A71">
              <w:rPr>
                <w:rFonts w:cstheme="minorHAnsi"/>
              </w:rPr>
              <w:t xml:space="preserve"> Livestock Research Station (CLRS)</w:t>
            </w:r>
          </w:p>
        </w:tc>
        <w:tc>
          <w:tcPr>
            <w:tcW w:w="0" w:type="auto"/>
          </w:tcPr>
          <w:p w14:paraId="6DEA744A" w14:textId="77777777" w:rsidR="00325183" w:rsidRPr="00127D89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>Goat production in Mauritius – Perspectives for contribution to enhancing food security</w:t>
            </w:r>
          </w:p>
        </w:tc>
      </w:tr>
    </w:tbl>
    <w:p w14:paraId="298F4280" w14:textId="34144956" w:rsidR="00534EDF" w:rsidRDefault="00534EDF" w:rsidP="00DD7083">
      <w:pPr>
        <w:rPr>
          <w:rFonts w:cstheme="minorHAnsi"/>
          <w:sz w:val="24"/>
          <w:szCs w:val="24"/>
          <w:lang w:val="en-US"/>
        </w:rPr>
      </w:pPr>
    </w:p>
    <w:p w14:paraId="6C6F10ED" w14:textId="307612DF" w:rsidR="00534EDF" w:rsidRDefault="00534EDF" w:rsidP="001263DA">
      <w:pPr>
        <w:shd w:val="clear" w:color="auto" w:fill="FFFF00"/>
        <w:rPr>
          <w:lang w:val="en-US"/>
        </w:rPr>
      </w:pPr>
      <w:r>
        <w:rPr>
          <w:lang w:val="en-US"/>
        </w:rPr>
        <w:t>List of Thematic Area 4 Presentations</w:t>
      </w:r>
    </w:p>
    <w:p w14:paraId="7BE93BCC" w14:textId="77777777" w:rsidR="00534EDF" w:rsidRDefault="00534EDF" w:rsidP="00534EDF">
      <w:pPr>
        <w:rPr>
          <w:rStyle w:val="Hyperlink"/>
          <w:lang w:val="en-US"/>
        </w:rPr>
      </w:pPr>
      <w:r>
        <w:rPr>
          <w:rStyle w:val="Hyperlink"/>
          <w:lang w:val="en-US"/>
        </w:rPr>
        <w:t xml:space="preserve">In person presentation </w:t>
      </w:r>
    </w:p>
    <w:p w14:paraId="3DA7E9EF" w14:textId="77777777" w:rsidR="00534EDF" w:rsidRPr="00D96723" w:rsidRDefault="00534EDF" w:rsidP="00534EDF">
      <w:pPr>
        <w:rPr>
          <w:rStyle w:val="Hyperlink"/>
          <w:lang w:val="en-US"/>
        </w:rPr>
      </w:pPr>
      <w:r>
        <w:rPr>
          <w:rStyle w:val="Hyperlink"/>
          <w:lang w:val="en-US"/>
        </w:rPr>
        <w:t>Day 1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17"/>
        <w:gridCol w:w="832"/>
        <w:gridCol w:w="2126"/>
        <w:gridCol w:w="1993"/>
        <w:gridCol w:w="3648"/>
      </w:tblGrid>
      <w:tr w:rsidR="00325183" w:rsidRPr="00675461" w14:paraId="49A7F80E" w14:textId="77777777" w:rsidTr="00463CB7">
        <w:trPr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DC65428" w14:textId="77777777" w:rsidR="00325183" w:rsidRPr="002E5252" w:rsidRDefault="00325183" w:rsidP="00463CB7">
            <w:pPr>
              <w:rPr>
                <w:rFonts w:cstheme="minorHAnsi"/>
                <w:b/>
                <w:bCs/>
              </w:rPr>
            </w:pPr>
            <w:r w:rsidRPr="002E5252">
              <w:rPr>
                <w:rFonts w:cstheme="minorHAnsi"/>
                <w:b/>
                <w:bCs/>
              </w:rPr>
              <w:t>№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C9776AB" w14:textId="77777777" w:rsidR="00325183" w:rsidRPr="002E5252" w:rsidRDefault="00325183" w:rsidP="00463CB7">
            <w:pPr>
              <w:rPr>
                <w:rFonts w:cstheme="minorHAnsi"/>
                <w:b/>
                <w:bCs/>
              </w:rPr>
            </w:pPr>
            <w:r w:rsidRPr="002E5252">
              <w:rPr>
                <w:rFonts w:cstheme="minorHAnsi"/>
                <w:b/>
                <w:bCs/>
              </w:rPr>
              <w:t>Ti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9B06CF2" w14:textId="77777777" w:rsidR="00325183" w:rsidRPr="002E5252" w:rsidRDefault="00325183" w:rsidP="00463CB7">
            <w:pPr>
              <w:rPr>
                <w:rFonts w:cstheme="minorHAnsi"/>
                <w:b/>
                <w:bCs/>
              </w:rPr>
            </w:pPr>
            <w:r w:rsidRPr="002E5252">
              <w:rPr>
                <w:rFonts w:cstheme="minorHAnsi"/>
                <w:b/>
                <w:bCs/>
              </w:rPr>
              <w:t>Name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05025E7" w14:textId="77777777" w:rsidR="00325183" w:rsidRPr="002E5252" w:rsidRDefault="00325183" w:rsidP="00463CB7">
            <w:pPr>
              <w:rPr>
                <w:rFonts w:cstheme="minorHAnsi"/>
                <w:b/>
                <w:bCs/>
              </w:rPr>
            </w:pPr>
            <w:r w:rsidRPr="002E5252">
              <w:rPr>
                <w:rFonts w:cstheme="minorHAnsi"/>
                <w:b/>
                <w:bCs/>
              </w:rPr>
              <w:t>Institu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DCAEC48" w14:textId="77777777" w:rsidR="00325183" w:rsidRPr="002E5252" w:rsidRDefault="00325183" w:rsidP="00463CB7">
            <w:pPr>
              <w:rPr>
                <w:rFonts w:cstheme="minorHAnsi"/>
                <w:b/>
                <w:bCs/>
              </w:rPr>
            </w:pPr>
            <w:r w:rsidRPr="002E5252">
              <w:rPr>
                <w:rFonts w:cstheme="minorHAnsi"/>
                <w:b/>
                <w:bCs/>
              </w:rPr>
              <w:t xml:space="preserve">Presentation Title </w:t>
            </w:r>
          </w:p>
        </w:tc>
      </w:tr>
      <w:tr w:rsidR="00325183" w:rsidRPr="00675461" w14:paraId="5D95B5E5" w14:textId="77777777" w:rsidTr="00463CB7">
        <w:tc>
          <w:tcPr>
            <w:tcW w:w="0" w:type="auto"/>
          </w:tcPr>
          <w:p w14:paraId="4BE410EB" w14:textId="49C7A4B0" w:rsidR="00325183" w:rsidRPr="002E5252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14:paraId="0769ED6D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14:00-14:15</w:t>
            </w:r>
          </w:p>
        </w:tc>
        <w:tc>
          <w:tcPr>
            <w:tcW w:w="0" w:type="auto"/>
          </w:tcPr>
          <w:p w14:paraId="05C63136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 xml:space="preserve">Mary Nyasimi </w:t>
            </w:r>
          </w:p>
        </w:tc>
        <w:tc>
          <w:tcPr>
            <w:tcW w:w="0" w:type="auto"/>
          </w:tcPr>
          <w:p w14:paraId="1F5AAA74" w14:textId="77777777" w:rsidR="00325183" w:rsidRPr="002E5252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7449E2B4" w14:textId="77777777" w:rsidR="00325183" w:rsidRPr="002E5252" w:rsidRDefault="00325183" w:rsidP="00463CB7">
            <w:pPr>
              <w:rPr>
                <w:rFonts w:cstheme="minorHAnsi"/>
              </w:rPr>
            </w:pPr>
            <w:bookmarkStart w:id="7" w:name="_Hlk116877676"/>
            <w:r w:rsidRPr="002E5252">
              <w:rPr>
                <w:rFonts w:cstheme="minorHAnsi"/>
              </w:rPr>
              <w:t>Identifying Vulnerable People in Kenya's Agricultural Sector</w:t>
            </w:r>
            <w:bookmarkEnd w:id="7"/>
          </w:p>
        </w:tc>
      </w:tr>
      <w:tr w:rsidR="00325183" w:rsidRPr="00675461" w14:paraId="47ADFD08" w14:textId="77777777" w:rsidTr="00463CB7">
        <w:tc>
          <w:tcPr>
            <w:tcW w:w="0" w:type="auto"/>
          </w:tcPr>
          <w:p w14:paraId="536FFF70" w14:textId="0B05C696" w:rsidR="00325183" w:rsidRPr="002E5252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14:paraId="0AA73F16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14:15-14:30</w:t>
            </w:r>
          </w:p>
        </w:tc>
        <w:tc>
          <w:tcPr>
            <w:tcW w:w="0" w:type="auto"/>
          </w:tcPr>
          <w:p w14:paraId="4D2BE8D6" w14:textId="77777777" w:rsidR="00325183" w:rsidRPr="002E5252" w:rsidRDefault="00325183" w:rsidP="00463CB7">
            <w:pPr>
              <w:rPr>
                <w:rFonts w:cstheme="minorHAnsi"/>
              </w:rPr>
            </w:pPr>
            <w:proofErr w:type="spellStart"/>
            <w:r w:rsidRPr="002E5252">
              <w:rPr>
                <w:rFonts w:cstheme="minorHAnsi"/>
              </w:rPr>
              <w:t>Julliet</w:t>
            </w:r>
            <w:proofErr w:type="spellEnd"/>
            <w:r w:rsidRPr="002E5252">
              <w:rPr>
                <w:rFonts w:cstheme="minorHAnsi"/>
              </w:rPr>
              <w:t xml:space="preserve"> </w:t>
            </w:r>
            <w:proofErr w:type="spellStart"/>
            <w:r w:rsidRPr="002E5252">
              <w:rPr>
                <w:rFonts w:cstheme="minorHAnsi"/>
              </w:rPr>
              <w:t>Nafula</w:t>
            </w:r>
            <w:proofErr w:type="spellEnd"/>
            <w:r w:rsidRPr="002E5252">
              <w:rPr>
                <w:rFonts w:cstheme="minorHAnsi"/>
              </w:rPr>
              <w:t xml:space="preserve"> (&amp; Salome)</w:t>
            </w:r>
          </w:p>
        </w:tc>
        <w:tc>
          <w:tcPr>
            <w:tcW w:w="0" w:type="auto"/>
          </w:tcPr>
          <w:p w14:paraId="28903C46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 xml:space="preserve">CEMIRIDE </w:t>
            </w:r>
          </w:p>
        </w:tc>
        <w:tc>
          <w:tcPr>
            <w:tcW w:w="0" w:type="auto"/>
          </w:tcPr>
          <w:p w14:paraId="40651DCD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Women, peace and security- Role of gender transformative approaches in securing food systems in the face of climate induced conflicts +Revised 18.10</w:t>
            </w:r>
          </w:p>
        </w:tc>
      </w:tr>
      <w:tr w:rsidR="00325183" w:rsidRPr="00675461" w14:paraId="20BE4A50" w14:textId="77777777" w:rsidTr="00463CB7">
        <w:tc>
          <w:tcPr>
            <w:tcW w:w="0" w:type="auto"/>
          </w:tcPr>
          <w:p w14:paraId="78D0F525" w14:textId="77A02961" w:rsidR="00325183" w:rsidRPr="002E5252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</w:t>
            </w:r>
          </w:p>
        </w:tc>
        <w:tc>
          <w:tcPr>
            <w:tcW w:w="0" w:type="auto"/>
          </w:tcPr>
          <w:p w14:paraId="03598A1A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14:30-14:45</w:t>
            </w:r>
          </w:p>
        </w:tc>
        <w:tc>
          <w:tcPr>
            <w:tcW w:w="0" w:type="auto"/>
          </w:tcPr>
          <w:p w14:paraId="1D13AC16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Joshua Okonya</w:t>
            </w:r>
          </w:p>
        </w:tc>
        <w:tc>
          <w:tcPr>
            <w:tcW w:w="0" w:type="auto"/>
          </w:tcPr>
          <w:p w14:paraId="16BD9B04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ASARECA</w:t>
            </w:r>
          </w:p>
        </w:tc>
        <w:tc>
          <w:tcPr>
            <w:tcW w:w="0" w:type="auto"/>
          </w:tcPr>
          <w:p w14:paraId="02F0A5D3" w14:textId="77777777" w:rsidR="00325183" w:rsidRPr="002E5252" w:rsidRDefault="00325183" w:rsidP="00463CB7">
            <w:pPr>
              <w:rPr>
                <w:rFonts w:cstheme="minorHAnsi"/>
              </w:rPr>
            </w:pPr>
            <w:bookmarkStart w:id="8" w:name="_Hlk116880402"/>
            <w:r w:rsidRPr="002E5252">
              <w:rPr>
                <w:rFonts w:cstheme="minorHAnsi"/>
              </w:rPr>
              <w:t>The role of financial inclusion in enhancing access to- and adoption of- climate-smart technologies by women and youths: Evidence from East Africa</w:t>
            </w:r>
            <w:bookmarkEnd w:id="8"/>
          </w:p>
        </w:tc>
      </w:tr>
      <w:tr w:rsidR="00325183" w:rsidRPr="00675461" w14:paraId="3521A60F" w14:textId="77777777" w:rsidTr="00463CB7">
        <w:tc>
          <w:tcPr>
            <w:tcW w:w="0" w:type="auto"/>
          </w:tcPr>
          <w:p w14:paraId="3F35A904" w14:textId="5660539D" w:rsidR="00325183" w:rsidRPr="002E5252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14:paraId="08A1E303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14:45-15:00</w:t>
            </w:r>
          </w:p>
        </w:tc>
        <w:tc>
          <w:tcPr>
            <w:tcW w:w="0" w:type="auto"/>
          </w:tcPr>
          <w:p w14:paraId="458E946D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 xml:space="preserve">Tabby N. Karanja </w:t>
            </w:r>
          </w:p>
        </w:tc>
        <w:tc>
          <w:tcPr>
            <w:tcW w:w="0" w:type="auto"/>
          </w:tcPr>
          <w:p w14:paraId="09E0E521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eastAsia="Calibri" w:cstheme="minorHAnsi"/>
              </w:rPr>
              <w:t xml:space="preserve">Kenya Agricultural and Livestock Research Organization </w:t>
            </w:r>
          </w:p>
        </w:tc>
        <w:tc>
          <w:tcPr>
            <w:tcW w:w="0" w:type="auto"/>
          </w:tcPr>
          <w:p w14:paraId="13C2DA10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Effect of gender and technology transfer on the changing patterns in ownership of the indigenous poultry enterprise</w:t>
            </w:r>
          </w:p>
        </w:tc>
      </w:tr>
      <w:tr w:rsidR="00325183" w:rsidRPr="00675461" w14:paraId="4C2B0BAD" w14:textId="77777777" w:rsidTr="00463CB7">
        <w:tc>
          <w:tcPr>
            <w:tcW w:w="0" w:type="auto"/>
          </w:tcPr>
          <w:p w14:paraId="66EC6DA8" w14:textId="4874A519" w:rsidR="00325183" w:rsidRPr="002E5252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0" w:type="auto"/>
          </w:tcPr>
          <w:p w14:paraId="1737A891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15:00-15:15</w:t>
            </w:r>
          </w:p>
        </w:tc>
        <w:tc>
          <w:tcPr>
            <w:tcW w:w="0" w:type="auto"/>
          </w:tcPr>
          <w:p w14:paraId="4D4A70AE" w14:textId="77777777" w:rsidR="00325183" w:rsidRPr="002E5252" w:rsidRDefault="00325183" w:rsidP="00463CB7">
            <w:pPr>
              <w:rPr>
                <w:rFonts w:cstheme="minorHAnsi"/>
                <w:highlight w:val="yellow"/>
              </w:rPr>
            </w:pPr>
            <w:r w:rsidRPr="002E5252">
              <w:rPr>
                <w:rFonts w:cstheme="minorHAnsi"/>
              </w:rPr>
              <w:t>Nancy Marangu</w:t>
            </w:r>
          </w:p>
        </w:tc>
        <w:tc>
          <w:tcPr>
            <w:tcW w:w="0" w:type="auto"/>
          </w:tcPr>
          <w:p w14:paraId="3BD1B148" w14:textId="77777777" w:rsidR="00325183" w:rsidRPr="002E5252" w:rsidRDefault="00325183" w:rsidP="00463CB7">
            <w:pPr>
              <w:rPr>
                <w:rFonts w:eastAsia="Calibri" w:cstheme="minorHAnsi"/>
                <w:highlight w:val="yellow"/>
              </w:rPr>
            </w:pPr>
            <w:proofErr w:type="spellStart"/>
            <w:r w:rsidRPr="002E5252">
              <w:rPr>
                <w:rFonts w:cstheme="minorHAnsi"/>
              </w:rPr>
              <w:t>Chemichemi</w:t>
            </w:r>
            <w:proofErr w:type="spellEnd"/>
            <w:r w:rsidRPr="002E5252">
              <w:rPr>
                <w:rFonts w:cstheme="minorHAnsi"/>
              </w:rPr>
              <w:t xml:space="preserve"> Foundation</w:t>
            </w:r>
          </w:p>
        </w:tc>
        <w:tc>
          <w:tcPr>
            <w:tcW w:w="0" w:type="auto"/>
          </w:tcPr>
          <w:p w14:paraId="768AEA79" w14:textId="77777777" w:rsidR="00325183" w:rsidRPr="002E5252" w:rsidRDefault="00325183" w:rsidP="00463CB7">
            <w:pPr>
              <w:rPr>
                <w:rFonts w:cstheme="minorHAnsi"/>
                <w:highlight w:val="yellow"/>
              </w:rPr>
            </w:pPr>
            <w:r w:rsidRPr="002E5252">
              <w:rPr>
                <w:rFonts w:cstheme="minorHAnsi"/>
              </w:rPr>
              <w:t>Gender responsive agriculture systems for persons with disabilities that enhance inclusive food systems</w:t>
            </w:r>
          </w:p>
        </w:tc>
      </w:tr>
      <w:tr w:rsidR="00325183" w:rsidRPr="00675461" w14:paraId="0B9F98C1" w14:textId="77777777" w:rsidTr="00463CB7">
        <w:tc>
          <w:tcPr>
            <w:tcW w:w="0" w:type="auto"/>
          </w:tcPr>
          <w:p w14:paraId="2A6BC6D0" w14:textId="3DEE7B9C" w:rsidR="00325183" w:rsidRPr="002E5252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0" w:type="auto"/>
          </w:tcPr>
          <w:p w14:paraId="03B6E0AC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15:15-15:30</w:t>
            </w:r>
          </w:p>
        </w:tc>
        <w:tc>
          <w:tcPr>
            <w:tcW w:w="0" w:type="auto"/>
          </w:tcPr>
          <w:p w14:paraId="19D5E86D" w14:textId="77777777" w:rsidR="00325183" w:rsidRPr="002E5252" w:rsidRDefault="00325183" w:rsidP="00463CB7">
            <w:pPr>
              <w:rPr>
                <w:rFonts w:cstheme="minorHAnsi"/>
                <w:highlight w:val="yellow"/>
              </w:rPr>
            </w:pPr>
            <w:r w:rsidRPr="002E5252">
              <w:rPr>
                <w:rFonts w:cstheme="minorHAnsi"/>
              </w:rPr>
              <w:t>Stephen Mailu</w:t>
            </w:r>
          </w:p>
        </w:tc>
        <w:tc>
          <w:tcPr>
            <w:tcW w:w="0" w:type="auto"/>
          </w:tcPr>
          <w:p w14:paraId="3E424B14" w14:textId="77777777" w:rsidR="00325183" w:rsidRPr="002E5252" w:rsidRDefault="00325183" w:rsidP="00463CB7">
            <w:pPr>
              <w:rPr>
                <w:rFonts w:eastAsia="Calibri" w:cstheme="minorHAnsi"/>
                <w:highlight w:val="yellow"/>
              </w:rPr>
            </w:pPr>
            <w:r w:rsidRPr="002E5252">
              <w:rPr>
                <w:rFonts w:cstheme="minorHAnsi"/>
              </w:rPr>
              <w:t>Kenya Agricultural and Livestock Research Organization</w:t>
            </w:r>
          </w:p>
        </w:tc>
        <w:tc>
          <w:tcPr>
            <w:tcW w:w="0" w:type="auto"/>
          </w:tcPr>
          <w:p w14:paraId="104721EC" w14:textId="77777777" w:rsidR="00325183" w:rsidRPr="002E5252" w:rsidRDefault="00325183" w:rsidP="00463CB7">
            <w:pPr>
              <w:rPr>
                <w:rFonts w:cstheme="minorHAnsi"/>
                <w:highlight w:val="yellow"/>
              </w:rPr>
            </w:pPr>
            <w:r w:rsidRPr="002E5252">
              <w:rPr>
                <w:rFonts w:cstheme="minorHAnsi"/>
              </w:rPr>
              <w:t>Do gender differences show up in the valuation of biodigesters? Results from a discrete choice experiment</w:t>
            </w:r>
          </w:p>
        </w:tc>
      </w:tr>
      <w:tr w:rsidR="00325183" w:rsidRPr="00675461" w14:paraId="7DBF2A75" w14:textId="77777777" w:rsidTr="00463CB7">
        <w:tc>
          <w:tcPr>
            <w:tcW w:w="0" w:type="auto"/>
          </w:tcPr>
          <w:p w14:paraId="04B3D6B2" w14:textId="0108ED1D" w:rsidR="00325183" w:rsidRPr="002E5252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0" w:type="auto"/>
          </w:tcPr>
          <w:p w14:paraId="02400F15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15:30-15:45</w:t>
            </w:r>
          </w:p>
        </w:tc>
        <w:tc>
          <w:tcPr>
            <w:tcW w:w="0" w:type="auto"/>
          </w:tcPr>
          <w:p w14:paraId="6E8F56BE" w14:textId="77777777" w:rsidR="00325183" w:rsidRPr="002E5252" w:rsidRDefault="00325183" w:rsidP="00463CB7">
            <w:pPr>
              <w:rPr>
                <w:rFonts w:cstheme="minorHAnsi"/>
                <w:highlight w:val="yellow"/>
              </w:rPr>
            </w:pPr>
            <w:r w:rsidRPr="002E5252">
              <w:rPr>
                <w:rFonts w:cstheme="minorHAnsi"/>
              </w:rPr>
              <w:t xml:space="preserve">Elphas K. </w:t>
            </w:r>
            <w:proofErr w:type="spellStart"/>
            <w:r w:rsidRPr="002E5252">
              <w:rPr>
                <w:rFonts w:cstheme="minorHAnsi"/>
              </w:rPr>
              <w:t>Ruttoh</w:t>
            </w:r>
            <w:proofErr w:type="spellEnd"/>
            <w:r w:rsidRPr="002E5252">
              <w:rPr>
                <w:rFonts w:cstheme="minorHAnsi"/>
              </w:rPr>
              <w:t xml:space="preserve"> </w:t>
            </w:r>
          </w:p>
        </w:tc>
        <w:tc>
          <w:tcPr>
            <w:tcW w:w="0" w:type="auto"/>
          </w:tcPr>
          <w:p w14:paraId="0BFFA71F" w14:textId="77777777" w:rsidR="00325183" w:rsidRPr="002E5252" w:rsidRDefault="00325183" w:rsidP="00463CB7">
            <w:pPr>
              <w:rPr>
                <w:rFonts w:eastAsia="Calibri" w:cstheme="minorHAnsi"/>
                <w:highlight w:val="yellow"/>
              </w:rPr>
            </w:pPr>
          </w:p>
        </w:tc>
        <w:tc>
          <w:tcPr>
            <w:tcW w:w="0" w:type="auto"/>
          </w:tcPr>
          <w:p w14:paraId="69BB109F" w14:textId="77777777" w:rsidR="00325183" w:rsidRPr="002E5252" w:rsidRDefault="00325183" w:rsidP="00463CB7">
            <w:pPr>
              <w:rPr>
                <w:rFonts w:cstheme="minorHAnsi"/>
                <w:highlight w:val="yellow"/>
              </w:rPr>
            </w:pPr>
            <w:r w:rsidRPr="002E5252">
              <w:rPr>
                <w:rFonts w:cstheme="minorHAnsi"/>
              </w:rPr>
              <w:t>Technologies, processes and pathways that help women and men towards building resilience to climate change</w:t>
            </w:r>
          </w:p>
        </w:tc>
      </w:tr>
      <w:tr w:rsidR="00325183" w:rsidRPr="00675461" w14:paraId="7C33C1BA" w14:textId="77777777" w:rsidTr="00463CB7">
        <w:tc>
          <w:tcPr>
            <w:tcW w:w="0" w:type="auto"/>
            <w:vMerge w:val="restart"/>
          </w:tcPr>
          <w:p w14:paraId="29CCD92B" w14:textId="4E7D120E" w:rsidR="00325183" w:rsidRPr="002E5252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0" w:type="auto"/>
            <w:vMerge w:val="restart"/>
          </w:tcPr>
          <w:p w14:paraId="32B41A78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15:45-16:00</w:t>
            </w:r>
          </w:p>
        </w:tc>
        <w:tc>
          <w:tcPr>
            <w:tcW w:w="0" w:type="auto"/>
          </w:tcPr>
          <w:p w14:paraId="42682AE3" w14:textId="77777777" w:rsidR="00325183" w:rsidRPr="002E5252" w:rsidRDefault="00325183" w:rsidP="00463CB7">
            <w:pPr>
              <w:rPr>
                <w:rFonts w:cstheme="minorHAnsi"/>
                <w:highlight w:val="yellow"/>
              </w:rPr>
            </w:pPr>
            <w:r w:rsidRPr="002E5252">
              <w:rPr>
                <w:rFonts w:cstheme="minorHAnsi"/>
              </w:rPr>
              <w:t xml:space="preserve">Colleenniesshhtoeh Dhege  </w:t>
            </w:r>
          </w:p>
        </w:tc>
        <w:tc>
          <w:tcPr>
            <w:tcW w:w="0" w:type="auto"/>
          </w:tcPr>
          <w:p w14:paraId="31421045" w14:textId="77777777" w:rsidR="00325183" w:rsidRPr="002E5252" w:rsidRDefault="00325183" w:rsidP="00463CB7">
            <w:pPr>
              <w:rPr>
                <w:rFonts w:eastAsia="Calibri" w:cstheme="minorHAnsi"/>
                <w:highlight w:val="yellow"/>
              </w:rPr>
            </w:pPr>
          </w:p>
        </w:tc>
        <w:tc>
          <w:tcPr>
            <w:tcW w:w="0" w:type="auto"/>
          </w:tcPr>
          <w:p w14:paraId="4E76FDAF" w14:textId="77777777" w:rsidR="00325183" w:rsidRPr="002E5252" w:rsidRDefault="00325183" w:rsidP="00463CB7">
            <w:pPr>
              <w:rPr>
                <w:rFonts w:cstheme="minorHAnsi"/>
                <w:highlight w:val="yellow"/>
              </w:rPr>
            </w:pPr>
          </w:p>
        </w:tc>
      </w:tr>
      <w:tr w:rsidR="00325183" w:rsidRPr="00675461" w14:paraId="4936706C" w14:textId="77777777" w:rsidTr="00463CB7">
        <w:tc>
          <w:tcPr>
            <w:tcW w:w="0" w:type="auto"/>
            <w:vMerge/>
          </w:tcPr>
          <w:p w14:paraId="689C0769" w14:textId="77777777" w:rsidR="00325183" w:rsidRPr="002E5252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  <w:vMerge/>
          </w:tcPr>
          <w:p w14:paraId="44D53750" w14:textId="77777777" w:rsidR="00325183" w:rsidRPr="002E5252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42B7CEAE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Jacqueline Njambi Kamau Kibe (poster)</w:t>
            </w:r>
          </w:p>
        </w:tc>
        <w:tc>
          <w:tcPr>
            <w:tcW w:w="0" w:type="auto"/>
          </w:tcPr>
          <w:p w14:paraId="2080C227" w14:textId="77777777" w:rsidR="00325183" w:rsidRPr="002E5252" w:rsidRDefault="00325183" w:rsidP="00463CB7">
            <w:pPr>
              <w:rPr>
                <w:rFonts w:eastAsia="Calibri" w:cstheme="minorHAnsi"/>
                <w:highlight w:val="yellow"/>
              </w:rPr>
            </w:pPr>
            <w:r w:rsidRPr="002E5252">
              <w:rPr>
                <w:rFonts w:cstheme="minorHAnsi"/>
              </w:rPr>
              <w:t>Egerton University</w:t>
            </w:r>
          </w:p>
        </w:tc>
        <w:tc>
          <w:tcPr>
            <w:tcW w:w="0" w:type="auto"/>
          </w:tcPr>
          <w:p w14:paraId="06A51CF3" w14:textId="77777777" w:rsidR="00325183" w:rsidRPr="002E5252" w:rsidRDefault="00325183" w:rsidP="00463CB7">
            <w:pPr>
              <w:rPr>
                <w:rFonts w:cstheme="minorHAnsi"/>
                <w:highlight w:val="yellow"/>
              </w:rPr>
            </w:pPr>
            <w:r w:rsidRPr="002E5252">
              <w:rPr>
                <w:rFonts w:cstheme="minorHAnsi"/>
              </w:rPr>
              <w:t xml:space="preserve">Building Inclusive Futures: Policy Interventions for Inclusive Climate Smart Agriculture </w:t>
            </w:r>
          </w:p>
        </w:tc>
      </w:tr>
      <w:tr w:rsidR="00325183" w:rsidRPr="00675461" w14:paraId="3234C64C" w14:textId="77777777" w:rsidTr="00913BAC">
        <w:tc>
          <w:tcPr>
            <w:tcW w:w="0" w:type="auto"/>
            <w:gridSpan w:val="2"/>
          </w:tcPr>
          <w:p w14:paraId="7ED8F129" w14:textId="77777777" w:rsidR="00325183" w:rsidRPr="002E5252" w:rsidRDefault="00325183" w:rsidP="00463CB7">
            <w:pPr>
              <w:rPr>
                <w:rFonts w:cstheme="minorHAnsi"/>
              </w:rPr>
            </w:pPr>
            <w:r w:rsidRPr="002E5252">
              <w:rPr>
                <w:rFonts w:cstheme="minorHAnsi"/>
              </w:rPr>
              <w:t>Tea break</w:t>
            </w:r>
          </w:p>
        </w:tc>
        <w:tc>
          <w:tcPr>
            <w:tcW w:w="0" w:type="auto"/>
          </w:tcPr>
          <w:p w14:paraId="63A8A2A9" w14:textId="77777777" w:rsidR="00325183" w:rsidRPr="002E5252" w:rsidRDefault="00325183" w:rsidP="00463CB7">
            <w:pPr>
              <w:rPr>
                <w:rFonts w:cstheme="minorHAnsi"/>
                <w:highlight w:val="yellow"/>
              </w:rPr>
            </w:pPr>
            <w:r w:rsidRPr="002E5252">
              <w:rPr>
                <w:rFonts w:cstheme="minorHAnsi"/>
              </w:rPr>
              <w:t>End of Day 1</w:t>
            </w:r>
          </w:p>
        </w:tc>
        <w:tc>
          <w:tcPr>
            <w:tcW w:w="0" w:type="auto"/>
          </w:tcPr>
          <w:p w14:paraId="57751578" w14:textId="77777777" w:rsidR="00325183" w:rsidRPr="002E5252" w:rsidRDefault="00325183" w:rsidP="00463CB7">
            <w:pPr>
              <w:rPr>
                <w:rFonts w:eastAsia="Calibri" w:cstheme="minorHAnsi"/>
                <w:highlight w:val="yellow"/>
              </w:rPr>
            </w:pPr>
          </w:p>
        </w:tc>
        <w:tc>
          <w:tcPr>
            <w:tcW w:w="0" w:type="auto"/>
          </w:tcPr>
          <w:p w14:paraId="41C581E6" w14:textId="77777777" w:rsidR="00325183" w:rsidRPr="002E5252" w:rsidRDefault="00325183" w:rsidP="00463CB7">
            <w:pPr>
              <w:rPr>
                <w:rFonts w:cstheme="minorHAnsi"/>
                <w:highlight w:val="yellow"/>
              </w:rPr>
            </w:pPr>
          </w:p>
        </w:tc>
      </w:tr>
    </w:tbl>
    <w:p w14:paraId="2DA832CB" w14:textId="77777777" w:rsidR="00534EDF" w:rsidRDefault="00534EDF" w:rsidP="00534EDF">
      <w:pPr>
        <w:rPr>
          <w:rStyle w:val="Hyperlink"/>
          <w:lang w:val="en-US"/>
        </w:rPr>
      </w:pPr>
    </w:p>
    <w:p w14:paraId="28B15FC7" w14:textId="77777777" w:rsidR="00534EDF" w:rsidRPr="000B7F28" w:rsidRDefault="00534EDF" w:rsidP="00534EDF">
      <w:pPr>
        <w:rPr>
          <w:lang w:val="en-US"/>
        </w:rPr>
      </w:pPr>
      <w:r>
        <w:rPr>
          <w:rStyle w:val="Hyperlink"/>
          <w:lang w:val="en-US"/>
        </w:rPr>
        <w:t>Day 2</w:t>
      </w:r>
    </w:p>
    <w:p w14:paraId="37B41A74" w14:textId="77777777" w:rsidR="00534EDF" w:rsidRPr="00D96723" w:rsidRDefault="00534EDF" w:rsidP="00534EDF">
      <w:pPr>
        <w:rPr>
          <w:rStyle w:val="Hyperlink"/>
          <w:lang w:val="en-US"/>
        </w:rPr>
      </w:pPr>
      <w:r>
        <w:rPr>
          <w:rStyle w:val="Hyperlink"/>
          <w:lang w:val="en-US"/>
        </w:rPr>
        <w:t xml:space="preserve">Virtual presentation 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17"/>
        <w:gridCol w:w="834"/>
        <w:gridCol w:w="1852"/>
        <w:gridCol w:w="1516"/>
        <w:gridCol w:w="4397"/>
      </w:tblGrid>
      <w:tr w:rsidR="00325183" w:rsidRPr="00B5222A" w14:paraId="1C5D1A6C" w14:textId="77777777" w:rsidTr="00463CB7">
        <w:trPr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1367A0B8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 w:rsidRPr="00B5222A">
              <w:rPr>
                <w:rFonts w:cstheme="minorHAnsi"/>
                <w:b/>
                <w:bCs/>
              </w:rPr>
              <w:t>№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98D7EC0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i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4443F4E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 w:rsidRPr="00B5222A">
              <w:rPr>
                <w:rFonts w:cstheme="minorHAnsi"/>
                <w:b/>
                <w:bCs/>
              </w:rPr>
              <w:t>Name</w:t>
            </w:r>
            <w:r>
              <w:rPr>
                <w:rFonts w:cstheme="minorHAnsi"/>
                <w:b/>
                <w:bCs/>
              </w:rPr>
              <w:t>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93D459E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stitu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EA46D4D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Presentation Title </w:t>
            </w:r>
          </w:p>
        </w:tc>
      </w:tr>
      <w:tr w:rsidR="00325183" w:rsidRPr="00B5222A" w14:paraId="2947360D" w14:textId="77777777" w:rsidTr="00463CB7">
        <w:trPr>
          <w:trHeight w:val="161"/>
        </w:trPr>
        <w:tc>
          <w:tcPr>
            <w:tcW w:w="0" w:type="auto"/>
          </w:tcPr>
          <w:p w14:paraId="3ACB589B" w14:textId="0B10385C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0" w:type="auto"/>
          </w:tcPr>
          <w:p w14:paraId="26131511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00-09:15</w:t>
            </w:r>
          </w:p>
        </w:tc>
        <w:tc>
          <w:tcPr>
            <w:tcW w:w="0" w:type="auto"/>
          </w:tcPr>
          <w:p w14:paraId="451BF016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>Neville Suh</w:t>
            </w:r>
            <w:r>
              <w:rPr>
                <w:rFonts w:cstheme="minorHAnsi"/>
              </w:rPr>
              <w:t xml:space="preserve">, &amp; Richard </w:t>
            </w:r>
            <w:proofErr w:type="spellStart"/>
            <w:r w:rsidRPr="00AE4B61">
              <w:rPr>
                <w:rFonts w:cstheme="minorHAnsi"/>
              </w:rPr>
              <w:t>Nyiawung</w:t>
            </w:r>
            <w:proofErr w:type="spellEnd"/>
          </w:p>
        </w:tc>
        <w:tc>
          <w:tcPr>
            <w:tcW w:w="0" w:type="auto"/>
          </w:tcPr>
          <w:p w14:paraId="5BD65DB3" w14:textId="77777777" w:rsidR="00325183" w:rsidRPr="00B5222A" w:rsidRDefault="00325183" w:rsidP="00463CB7">
            <w:pPr>
              <w:rPr>
                <w:rFonts w:cstheme="minorHAnsi"/>
              </w:rPr>
            </w:pPr>
            <w:proofErr w:type="spellStart"/>
            <w:r w:rsidRPr="00B5222A">
              <w:rPr>
                <w:rFonts w:cstheme="minorHAnsi"/>
              </w:rPr>
              <w:t>Ege</w:t>
            </w:r>
            <w:proofErr w:type="spellEnd"/>
            <w:r w:rsidRPr="00B5222A">
              <w:rPr>
                <w:rFonts w:cstheme="minorHAnsi"/>
              </w:rPr>
              <w:t xml:space="preserve"> University</w:t>
            </w:r>
          </w:p>
        </w:tc>
        <w:tc>
          <w:tcPr>
            <w:tcW w:w="0" w:type="auto"/>
          </w:tcPr>
          <w:p w14:paraId="49D57079" w14:textId="77777777" w:rsidR="00325183" w:rsidRPr="00F946BE" w:rsidRDefault="00325183" w:rsidP="00463CB7">
            <w:pPr>
              <w:rPr>
                <w:rFonts w:cstheme="minorHAnsi"/>
                <w:lang w:val="en-GB"/>
              </w:rPr>
            </w:pPr>
            <w:r w:rsidRPr="00F946BE">
              <w:rPr>
                <w:rFonts w:cstheme="minorHAnsi"/>
              </w:rPr>
              <w:t xml:space="preserve">Gender dimensions of digital innovations and livestock farming in Northern Cameroon </w:t>
            </w:r>
          </w:p>
        </w:tc>
      </w:tr>
      <w:tr w:rsidR="00325183" w:rsidRPr="00B5222A" w14:paraId="488D2FD8" w14:textId="77777777" w:rsidTr="00463CB7">
        <w:tc>
          <w:tcPr>
            <w:tcW w:w="0" w:type="auto"/>
          </w:tcPr>
          <w:p w14:paraId="2BF16A57" w14:textId="44FB3C7A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0" w:type="auto"/>
          </w:tcPr>
          <w:p w14:paraId="6789485F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15-09:30</w:t>
            </w:r>
          </w:p>
        </w:tc>
        <w:tc>
          <w:tcPr>
            <w:tcW w:w="0" w:type="auto"/>
          </w:tcPr>
          <w:p w14:paraId="18AA4A44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 xml:space="preserve">Ismael Ocen </w:t>
            </w:r>
          </w:p>
        </w:tc>
        <w:tc>
          <w:tcPr>
            <w:tcW w:w="0" w:type="auto"/>
          </w:tcPr>
          <w:p w14:paraId="57EFDFCE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>Ocean One Social Research Centre</w:t>
            </w:r>
          </w:p>
        </w:tc>
        <w:tc>
          <w:tcPr>
            <w:tcW w:w="0" w:type="auto"/>
          </w:tcPr>
          <w:p w14:paraId="2869B828" w14:textId="77777777" w:rsidR="00325183" w:rsidRPr="00D44A71" w:rsidRDefault="00325183" w:rsidP="00463CB7">
            <w:pPr>
              <w:rPr>
                <w:rFonts w:cstheme="minorHAnsi"/>
              </w:rPr>
            </w:pPr>
            <w:bookmarkStart w:id="9" w:name="_Hlk116880222"/>
            <w:r w:rsidRPr="00D44A71">
              <w:rPr>
                <w:rFonts w:cstheme="minorHAnsi"/>
              </w:rPr>
              <w:t>Karamojong indigenous Nomadic Pastoralist of Northeast Uganda</w:t>
            </w:r>
            <w:bookmarkEnd w:id="9"/>
            <w:r w:rsidRPr="00D44A71">
              <w:rPr>
                <w:rFonts w:cstheme="minorHAnsi"/>
              </w:rPr>
              <w:t>: How Karamojong indigenous Nomadic Pastoralist innovated the use of seasonal calendar to response to Climate smart agriculture</w:t>
            </w:r>
          </w:p>
        </w:tc>
      </w:tr>
      <w:tr w:rsidR="00325183" w:rsidRPr="00B5222A" w14:paraId="1C1D594E" w14:textId="77777777" w:rsidTr="00463CB7">
        <w:tc>
          <w:tcPr>
            <w:tcW w:w="0" w:type="auto"/>
          </w:tcPr>
          <w:p w14:paraId="654FEB7A" w14:textId="577AA95B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0" w:type="auto"/>
          </w:tcPr>
          <w:p w14:paraId="46098667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30-09:45</w:t>
            </w:r>
          </w:p>
        </w:tc>
        <w:tc>
          <w:tcPr>
            <w:tcW w:w="0" w:type="auto"/>
          </w:tcPr>
          <w:p w14:paraId="76760A83" w14:textId="4347EEF2" w:rsidR="00325183" w:rsidRPr="00B5222A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>Elina Amadhila</w:t>
            </w:r>
          </w:p>
        </w:tc>
        <w:tc>
          <w:tcPr>
            <w:tcW w:w="0" w:type="auto"/>
          </w:tcPr>
          <w:p w14:paraId="297E2F6A" w14:textId="77777777" w:rsidR="00325183" w:rsidRPr="00B5222A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>University of Namibia</w:t>
            </w:r>
          </w:p>
        </w:tc>
        <w:tc>
          <w:tcPr>
            <w:tcW w:w="0" w:type="auto"/>
          </w:tcPr>
          <w:p w14:paraId="68EDB7AB" w14:textId="77777777" w:rsidR="00325183" w:rsidRPr="00D44A71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>Financing agricultural Small and Medium-Scale Enterprises in Namibia</w:t>
            </w:r>
          </w:p>
        </w:tc>
      </w:tr>
      <w:tr w:rsidR="00325183" w:rsidRPr="00B5222A" w14:paraId="7776D559" w14:textId="77777777" w:rsidTr="00463CB7">
        <w:tc>
          <w:tcPr>
            <w:tcW w:w="0" w:type="auto"/>
            <w:vMerge w:val="restart"/>
          </w:tcPr>
          <w:p w14:paraId="2CF7D045" w14:textId="363052E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0" w:type="auto"/>
            <w:vMerge w:val="restart"/>
          </w:tcPr>
          <w:p w14:paraId="39FDA3C2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45-10:00</w:t>
            </w:r>
          </w:p>
        </w:tc>
        <w:tc>
          <w:tcPr>
            <w:tcW w:w="0" w:type="auto"/>
          </w:tcPr>
          <w:p w14:paraId="52802843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 xml:space="preserve">Stephen Obol Opiyo </w:t>
            </w:r>
            <w:r>
              <w:rPr>
                <w:rFonts w:cstheme="minorHAnsi"/>
              </w:rPr>
              <w:t xml:space="preserve">(poster display) – presentation </w:t>
            </w:r>
          </w:p>
        </w:tc>
        <w:tc>
          <w:tcPr>
            <w:tcW w:w="0" w:type="auto"/>
          </w:tcPr>
          <w:p w14:paraId="19956391" w14:textId="77777777" w:rsidR="00325183" w:rsidRPr="00B5222A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13196142" w14:textId="77777777" w:rsidR="00325183" w:rsidRPr="00D44A71" w:rsidRDefault="00325183" w:rsidP="00463CB7">
            <w:pPr>
              <w:rPr>
                <w:rFonts w:cstheme="minorHAnsi"/>
              </w:rPr>
            </w:pPr>
            <w:bookmarkStart w:id="10" w:name="_Hlk116881001"/>
            <w:r w:rsidRPr="00D44A71">
              <w:rPr>
                <w:rFonts w:cstheme="minorHAnsi"/>
              </w:rPr>
              <w:t xml:space="preserve">Allowing women affected by Gender Based Violence (GBV) to invest in climate-smart </w:t>
            </w:r>
          </w:p>
          <w:p w14:paraId="4FB4E190" w14:textId="77777777" w:rsidR="00325183" w:rsidRPr="00D44A71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>agriculture by removing financing barriers through Village Savings and Loan Associations</w:t>
            </w:r>
          </w:p>
          <w:p w14:paraId="693E412E" w14:textId="77777777" w:rsidR="00325183" w:rsidRPr="00D44A71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>(VSLAs)</w:t>
            </w:r>
            <w:bookmarkEnd w:id="10"/>
          </w:p>
        </w:tc>
      </w:tr>
      <w:tr w:rsidR="00325183" w:rsidRPr="00B5222A" w14:paraId="213EE84E" w14:textId="77777777" w:rsidTr="00463CB7">
        <w:tc>
          <w:tcPr>
            <w:tcW w:w="0" w:type="auto"/>
            <w:vMerge/>
          </w:tcPr>
          <w:p w14:paraId="24E3A6FA" w14:textId="77777777" w:rsidR="00325183" w:rsidRPr="00B5222A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  <w:vMerge/>
          </w:tcPr>
          <w:p w14:paraId="4C89912C" w14:textId="77777777" w:rsidR="00325183" w:rsidRPr="00B5222A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54932258" w14:textId="77777777" w:rsidR="00325183" w:rsidRPr="00B5222A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>Achieford Mhondera</w:t>
            </w:r>
            <w:r>
              <w:rPr>
                <w:rFonts w:cstheme="minorHAnsi"/>
              </w:rPr>
              <w:t xml:space="preserve"> (poster display)</w:t>
            </w:r>
          </w:p>
        </w:tc>
        <w:tc>
          <w:tcPr>
            <w:tcW w:w="0" w:type="auto"/>
          </w:tcPr>
          <w:p w14:paraId="2B99703F" w14:textId="77777777" w:rsidR="00325183" w:rsidRPr="00B5222A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3873F867" w14:textId="77777777" w:rsidR="00325183" w:rsidRPr="00D44A71" w:rsidRDefault="00325183" w:rsidP="00463CB7">
            <w:pPr>
              <w:rPr>
                <w:rFonts w:cstheme="minorHAnsi"/>
              </w:rPr>
            </w:pPr>
            <w:bookmarkStart w:id="11" w:name="_Hlk116880634"/>
            <w:r w:rsidRPr="00D44A71">
              <w:rPr>
                <w:rFonts w:cstheme="minorHAnsi"/>
              </w:rPr>
              <w:t>Gender- Smart Programming in Agricultural Water Security in Zimbabwe</w:t>
            </w:r>
            <w:bookmarkEnd w:id="11"/>
          </w:p>
        </w:tc>
      </w:tr>
      <w:tr w:rsidR="00325183" w:rsidRPr="00B5222A" w14:paraId="7F814EA0" w14:textId="77777777" w:rsidTr="00C63132">
        <w:tc>
          <w:tcPr>
            <w:tcW w:w="0" w:type="auto"/>
            <w:gridSpan w:val="2"/>
          </w:tcPr>
          <w:p w14:paraId="37AAC21D" w14:textId="113CE4D7" w:rsidR="00325183" w:rsidRPr="00D44A7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Tea break</w:t>
            </w:r>
          </w:p>
        </w:tc>
        <w:tc>
          <w:tcPr>
            <w:tcW w:w="0" w:type="auto"/>
          </w:tcPr>
          <w:p w14:paraId="2CE5911A" w14:textId="2501708F" w:rsidR="00325183" w:rsidRPr="00B5222A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7DFC5F9E" w14:textId="77777777" w:rsidR="00325183" w:rsidRPr="00B5222A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55ED340C" w14:textId="77777777" w:rsidR="00325183" w:rsidRDefault="00325183" w:rsidP="00463CB7">
            <w:pPr>
              <w:rPr>
                <w:rFonts w:cstheme="minorHAnsi"/>
              </w:rPr>
            </w:pPr>
          </w:p>
        </w:tc>
      </w:tr>
    </w:tbl>
    <w:p w14:paraId="0AF4BBAB" w14:textId="77777777" w:rsidR="001263DA" w:rsidRDefault="001263DA" w:rsidP="001263DA">
      <w:pPr>
        <w:rPr>
          <w:lang w:val="en-US"/>
        </w:rPr>
      </w:pPr>
    </w:p>
    <w:p w14:paraId="4713B23B" w14:textId="2076DC78" w:rsidR="001263DA" w:rsidRDefault="001263DA" w:rsidP="001263DA">
      <w:pPr>
        <w:shd w:val="clear" w:color="auto" w:fill="FFFF00"/>
        <w:rPr>
          <w:lang w:val="en-US"/>
        </w:rPr>
      </w:pPr>
      <w:r>
        <w:rPr>
          <w:lang w:val="en-US"/>
        </w:rPr>
        <w:t>List of Thematic Area 2,3,5 Presentations</w:t>
      </w:r>
    </w:p>
    <w:p w14:paraId="59A969E2" w14:textId="77777777" w:rsidR="001263DA" w:rsidRDefault="001263DA" w:rsidP="001263DA">
      <w:pPr>
        <w:pStyle w:val="Footer"/>
        <w:shd w:val="clear" w:color="auto" w:fill="A8D08D" w:themeFill="accent6" w:themeFillTint="99"/>
        <w:jc w:val="both"/>
        <w:rPr>
          <w:rStyle w:val="Hyperlink"/>
          <w:rFonts w:cstheme="minorHAnsi"/>
        </w:rPr>
      </w:pPr>
      <w:r>
        <w:rPr>
          <w:rStyle w:val="Hyperlink"/>
          <w:rFonts w:cstheme="minorHAnsi"/>
        </w:rPr>
        <w:t xml:space="preserve">In-person </w:t>
      </w:r>
    </w:p>
    <w:p w14:paraId="534FE4E2" w14:textId="77777777" w:rsidR="001263DA" w:rsidRPr="00675461" w:rsidRDefault="001263DA" w:rsidP="001263DA">
      <w:pPr>
        <w:pStyle w:val="Footer"/>
        <w:shd w:val="clear" w:color="auto" w:fill="A8D08D" w:themeFill="accent6" w:themeFillTint="99"/>
        <w:jc w:val="both"/>
        <w:rPr>
          <w:rStyle w:val="Hyperlink"/>
          <w:rFonts w:cstheme="minorHAnsi"/>
        </w:rPr>
      </w:pPr>
      <w:r>
        <w:rPr>
          <w:rStyle w:val="Hyperlink"/>
        </w:rPr>
        <w:t>Day 1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17"/>
        <w:gridCol w:w="822"/>
        <w:gridCol w:w="2106"/>
        <w:gridCol w:w="4557"/>
        <w:gridCol w:w="1114"/>
      </w:tblGrid>
      <w:tr w:rsidR="00325183" w:rsidRPr="00675461" w14:paraId="0141E682" w14:textId="77777777" w:rsidTr="00463CB7">
        <w:trPr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3B0C8D84" w14:textId="77777777" w:rsidR="00325183" w:rsidRPr="00675461" w:rsidRDefault="00325183" w:rsidP="00463CB7">
            <w:pPr>
              <w:rPr>
                <w:rFonts w:cstheme="minorHAnsi"/>
                <w:b/>
                <w:bCs/>
              </w:rPr>
            </w:pPr>
            <w:r w:rsidRPr="00675461">
              <w:rPr>
                <w:rFonts w:cstheme="minorHAnsi"/>
                <w:b/>
                <w:bCs/>
              </w:rPr>
              <w:lastRenderedPageBreak/>
              <w:t>№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B9DCB81" w14:textId="77777777" w:rsidR="00325183" w:rsidRPr="00675461" w:rsidRDefault="00325183" w:rsidP="00463CB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i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F9509CD" w14:textId="77777777" w:rsidR="00325183" w:rsidRPr="00675461" w:rsidRDefault="00325183" w:rsidP="00463CB7">
            <w:pPr>
              <w:rPr>
                <w:rFonts w:cstheme="minorHAnsi"/>
                <w:b/>
                <w:bCs/>
              </w:rPr>
            </w:pPr>
            <w:r w:rsidRPr="00675461">
              <w:rPr>
                <w:rFonts w:cstheme="minorHAnsi"/>
                <w:b/>
                <w:bCs/>
              </w:rPr>
              <w:t>Name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3A5D3B7" w14:textId="77777777" w:rsidR="00325183" w:rsidRPr="00675461" w:rsidRDefault="00325183" w:rsidP="00463CB7">
            <w:pPr>
              <w:rPr>
                <w:rFonts w:cstheme="minorHAnsi"/>
                <w:b/>
                <w:bCs/>
              </w:rPr>
            </w:pPr>
            <w:r w:rsidRPr="00675461">
              <w:rPr>
                <w:rFonts w:cstheme="minorHAnsi"/>
                <w:b/>
                <w:bCs/>
              </w:rPr>
              <w:t xml:space="preserve">Presentation Title 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BB7EFF0" w14:textId="77777777" w:rsidR="00325183" w:rsidRPr="00675461" w:rsidRDefault="00325183" w:rsidP="00463CB7">
            <w:pPr>
              <w:rPr>
                <w:rFonts w:cstheme="minorHAnsi"/>
                <w:b/>
                <w:bCs/>
              </w:rPr>
            </w:pPr>
            <w:r w:rsidRPr="00675461">
              <w:rPr>
                <w:rFonts w:cstheme="minorHAnsi"/>
                <w:b/>
                <w:bCs/>
              </w:rPr>
              <w:t>Thematic Area</w:t>
            </w:r>
          </w:p>
        </w:tc>
      </w:tr>
      <w:tr w:rsidR="00325183" w:rsidRPr="00675461" w14:paraId="6CD8073B" w14:textId="77777777" w:rsidTr="00463CB7">
        <w:tc>
          <w:tcPr>
            <w:tcW w:w="0" w:type="auto"/>
          </w:tcPr>
          <w:p w14:paraId="5834C52B" w14:textId="7777777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14:paraId="7B7CE872" w14:textId="77777777" w:rsidR="00325183" w:rsidRPr="00BD7CFC" w:rsidRDefault="00325183" w:rsidP="00463CB7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14:00-14:20</w:t>
            </w:r>
          </w:p>
        </w:tc>
        <w:tc>
          <w:tcPr>
            <w:tcW w:w="0" w:type="auto"/>
          </w:tcPr>
          <w:p w14:paraId="01EE6351" w14:textId="77777777" w:rsidR="00325183" w:rsidRDefault="00325183" w:rsidP="00463CB7">
            <w:pPr>
              <w:rPr>
                <w:rFonts w:cstheme="minorHAnsi"/>
              </w:rPr>
            </w:pPr>
            <w:r w:rsidRPr="00BD7CFC">
              <w:rPr>
                <w:rFonts w:cstheme="minorHAnsi"/>
                <w:color w:val="000000"/>
              </w:rPr>
              <w:t>Simon Mulwa</w:t>
            </w:r>
          </w:p>
        </w:tc>
        <w:tc>
          <w:tcPr>
            <w:tcW w:w="0" w:type="auto"/>
          </w:tcPr>
          <w:p w14:paraId="3164BE51" w14:textId="77777777" w:rsidR="00325183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Leveraging Farmers’ Database for Climate Smart Agriculture: Role of Farmer Data in CSA awareness Creation</w:t>
            </w:r>
          </w:p>
        </w:tc>
        <w:tc>
          <w:tcPr>
            <w:tcW w:w="0" w:type="auto"/>
          </w:tcPr>
          <w:p w14:paraId="00E6037F" w14:textId="77777777" w:rsidR="00325183" w:rsidRDefault="00325183" w:rsidP="00463CB7">
            <w:pPr>
              <w:jc w:val="right"/>
              <w:rPr>
                <w:rFonts w:cstheme="minorHAnsi"/>
              </w:rPr>
            </w:pPr>
            <w:r w:rsidRPr="00675461">
              <w:rPr>
                <w:rFonts w:cstheme="minorHAnsi"/>
              </w:rPr>
              <w:t>2</w:t>
            </w:r>
          </w:p>
        </w:tc>
      </w:tr>
      <w:tr w:rsidR="00325183" w:rsidRPr="00675461" w14:paraId="1214FE79" w14:textId="77777777" w:rsidTr="00463CB7">
        <w:tc>
          <w:tcPr>
            <w:tcW w:w="0" w:type="auto"/>
          </w:tcPr>
          <w:p w14:paraId="369A6479" w14:textId="7777777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14:paraId="5C0D45C1" w14:textId="7777777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  <w:color w:val="222222"/>
              </w:rPr>
              <w:t>14:20-14:40</w:t>
            </w:r>
          </w:p>
        </w:tc>
        <w:tc>
          <w:tcPr>
            <w:tcW w:w="0" w:type="auto"/>
          </w:tcPr>
          <w:p w14:paraId="0439E81D" w14:textId="77777777" w:rsidR="00325183" w:rsidRDefault="00325183" w:rsidP="00463CB7">
            <w:pPr>
              <w:shd w:val="clear" w:color="auto" w:fill="FFFFFF"/>
              <w:rPr>
                <w:rFonts w:cstheme="minorHAnsi"/>
              </w:rPr>
            </w:pPr>
            <w:r w:rsidRPr="003E14EA">
              <w:rPr>
                <w:rFonts w:cstheme="minorHAnsi"/>
                <w:color w:val="222222"/>
              </w:rPr>
              <w:t>Lucas</w:t>
            </w:r>
            <w:r w:rsidRPr="003E14EA">
              <w:rPr>
                <w:rFonts w:cstheme="minorHAnsi"/>
                <w:color w:val="222222"/>
                <w:shd w:val="clear" w:color="auto" w:fill="FFFFFF"/>
              </w:rPr>
              <w:t> R. W. </w:t>
            </w:r>
            <w:r w:rsidRPr="003E14EA">
              <w:rPr>
                <w:rFonts w:cstheme="minorHAnsi"/>
                <w:color w:val="222222"/>
              </w:rPr>
              <w:t>Mwago</w:t>
            </w:r>
            <w:r w:rsidRPr="00675461">
              <w:rPr>
                <w:rFonts w:cstheme="minorHAnsi"/>
                <w:color w:val="222222"/>
                <w:shd w:val="clear" w:color="auto" w:fill="FFFFFF"/>
              </w:rPr>
              <w:t xml:space="preserve"> – Assistant Director</w:t>
            </w:r>
            <w:r>
              <w:rPr>
                <w:rFonts w:cstheme="minorHAnsi"/>
                <w:color w:val="222222"/>
                <w:shd w:val="clear" w:color="auto" w:fill="FFFFFF"/>
              </w:rPr>
              <w:t xml:space="preserve"> of Trade (</w:t>
            </w:r>
            <w:r>
              <w:t xml:space="preserve">Mr </w:t>
            </w:r>
            <w:r>
              <w:rPr>
                <w:rFonts w:ascii="Verdana" w:hAnsi="Verdana"/>
              </w:rPr>
              <w:t xml:space="preserve">Linus Oduor </w:t>
            </w:r>
            <w:r>
              <w:t>Ogola)</w:t>
            </w:r>
          </w:p>
        </w:tc>
        <w:tc>
          <w:tcPr>
            <w:tcW w:w="0" w:type="auto"/>
          </w:tcPr>
          <w:p w14:paraId="3C8A62B3" w14:textId="77777777" w:rsidR="00325183" w:rsidRPr="003B262C" w:rsidRDefault="00325183" w:rsidP="00463CB7">
            <w:pPr>
              <w:rPr>
                <w:rFonts w:cstheme="minorHAnsi"/>
              </w:rPr>
            </w:pPr>
            <w:r w:rsidRPr="003B262C">
              <w:rPr>
                <w:rFonts w:cstheme="minorHAnsi"/>
              </w:rPr>
              <w:t xml:space="preserve">Scaling, Commercialization &amp; Standardization: The Role of Standards in supporting market access of </w:t>
            </w:r>
          </w:p>
          <w:p w14:paraId="23F92F6A" w14:textId="77777777" w:rsidR="00325183" w:rsidRPr="006715E9" w:rsidRDefault="00325183" w:rsidP="00463CB7">
            <w:pPr>
              <w:rPr>
                <w:rFonts w:ascii="Tahoma" w:hAnsi="Tahoma" w:cs="Tahoma"/>
                <w:bCs/>
                <w:sz w:val="24"/>
                <w:szCs w:val="24"/>
              </w:rPr>
            </w:pPr>
            <w:r w:rsidRPr="003B262C">
              <w:rPr>
                <w:rFonts w:cstheme="minorHAnsi"/>
              </w:rPr>
              <w:t xml:space="preserve">commodities to leverage regional Integration – </w:t>
            </w:r>
            <w:proofErr w:type="spellStart"/>
            <w:r w:rsidRPr="003B262C">
              <w:rPr>
                <w:rFonts w:cstheme="minorHAnsi"/>
              </w:rPr>
              <w:t>AfCFTA</w:t>
            </w:r>
            <w:proofErr w:type="spellEnd"/>
          </w:p>
        </w:tc>
        <w:tc>
          <w:tcPr>
            <w:tcW w:w="0" w:type="auto"/>
          </w:tcPr>
          <w:p w14:paraId="299CCCCD" w14:textId="77777777" w:rsidR="00325183" w:rsidRDefault="00325183" w:rsidP="00463CB7">
            <w:pPr>
              <w:jc w:val="right"/>
              <w:rPr>
                <w:rFonts w:cstheme="minorHAnsi"/>
              </w:rPr>
            </w:pPr>
            <w:r w:rsidRPr="003B262C">
              <w:rPr>
                <w:rFonts w:cstheme="minorHAnsi"/>
              </w:rPr>
              <w:t>3</w:t>
            </w:r>
          </w:p>
        </w:tc>
      </w:tr>
      <w:tr w:rsidR="00325183" w:rsidRPr="00675461" w14:paraId="0F45E2FF" w14:textId="77777777" w:rsidTr="00463CB7">
        <w:tc>
          <w:tcPr>
            <w:tcW w:w="0" w:type="auto"/>
          </w:tcPr>
          <w:p w14:paraId="4A732985" w14:textId="7777777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14:paraId="3F0CAAAF" w14:textId="77777777" w:rsidR="00325183" w:rsidRPr="003E14EA" w:rsidRDefault="00325183" w:rsidP="00463CB7">
            <w:pPr>
              <w:shd w:val="clear" w:color="auto" w:fill="FFFFFF"/>
              <w:rPr>
                <w:rFonts w:cstheme="minorHAnsi"/>
                <w:color w:val="222222"/>
              </w:rPr>
            </w:pPr>
            <w:r>
              <w:rPr>
                <w:rFonts w:cstheme="minorHAnsi"/>
              </w:rPr>
              <w:t>14:40-15:10</w:t>
            </w:r>
          </w:p>
        </w:tc>
        <w:tc>
          <w:tcPr>
            <w:tcW w:w="0" w:type="auto"/>
          </w:tcPr>
          <w:p w14:paraId="63FCCD78" w14:textId="7777777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Oscar Nzoka, Godfrey Kabuka and Allan Wayira </w:t>
            </w:r>
          </w:p>
        </w:tc>
        <w:tc>
          <w:tcPr>
            <w:tcW w:w="0" w:type="auto"/>
          </w:tcPr>
          <w:p w14:paraId="746362E3" w14:textId="7777777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essons learnt from CRAFT project </w:t>
            </w:r>
          </w:p>
        </w:tc>
        <w:tc>
          <w:tcPr>
            <w:tcW w:w="0" w:type="auto"/>
          </w:tcPr>
          <w:p w14:paraId="23D586B1" w14:textId="77777777" w:rsidR="00325183" w:rsidRDefault="00325183" w:rsidP="00463CB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="00325183" w:rsidRPr="00675461" w14:paraId="2DD8A3D7" w14:textId="77777777" w:rsidTr="00463CB7">
        <w:tc>
          <w:tcPr>
            <w:tcW w:w="0" w:type="auto"/>
          </w:tcPr>
          <w:p w14:paraId="072215F3" w14:textId="76E92F2C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14:paraId="41B0BF6D" w14:textId="77777777" w:rsidR="00325183" w:rsidRDefault="00325183" w:rsidP="00463CB7">
            <w:pPr>
              <w:shd w:val="clear" w:color="auto" w:fill="FFFFFF"/>
              <w:rPr>
                <w:rFonts w:cstheme="minorHAnsi"/>
              </w:rPr>
            </w:pPr>
            <w:r>
              <w:rPr>
                <w:rFonts w:cstheme="minorHAnsi"/>
              </w:rPr>
              <w:t>15:10-15:20</w:t>
            </w:r>
          </w:p>
        </w:tc>
        <w:tc>
          <w:tcPr>
            <w:tcW w:w="0" w:type="auto"/>
          </w:tcPr>
          <w:p w14:paraId="34ACA29F" w14:textId="77777777" w:rsidR="00325183" w:rsidRDefault="00325183" w:rsidP="00463CB7">
            <w:pPr>
              <w:rPr>
                <w:rFonts w:cstheme="minorHAnsi"/>
              </w:rPr>
            </w:pPr>
            <w:r w:rsidRPr="007429E4">
              <w:t>Emmanuel Kibet</w:t>
            </w:r>
          </w:p>
        </w:tc>
        <w:tc>
          <w:tcPr>
            <w:tcW w:w="0" w:type="auto"/>
          </w:tcPr>
          <w:p w14:paraId="5DE7886C" w14:textId="77777777" w:rsidR="00325183" w:rsidRDefault="00325183" w:rsidP="00463CB7">
            <w:pPr>
              <w:rPr>
                <w:rFonts w:cstheme="minorHAnsi"/>
              </w:rPr>
            </w:pPr>
            <w:r w:rsidRPr="006035B0">
              <w:t>Cooperatives, an inclusive Business Model Towards Gender Responsive Climate Smart Agriculture</w:t>
            </w:r>
          </w:p>
        </w:tc>
        <w:tc>
          <w:tcPr>
            <w:tcW w:w="0" w:type="auto"/>
          </w:tcPr>
          <w:p w14:paraId="16698F33" w14:textId="77777777" w:rsidR="00325183" w:rsidRDefault="00325183" w:rsidP="00463CB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="00325183" w:rsidRPr="00675461" w14:paraId="7596C16F" w14:textId="77777777" w:rsidTr="00463CB7">
        <w:tc>
          <w:tcPr>
            <w:tcW w:w="0" w:type="auto"/>
          </w:tcPr>
          <w:p w14:paraId="6B123A7B" w14:textId="6AC3A138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0" w:type="auto"/>
          </w:tcPr>
          <w:p w14:paraId="355A768C" w14:textId="77777777" w:rsidR="00325183" w:rsidRDefault="00325183" w:rsidP="00463CB7">
            <w:pPr>
              <w:shd w:val="clear" w:color="auto" w:fill="FFFFFF"/>
              <w:rPr>
                <w:rFonts w:cstheme="minorHAnsi"/>
              </w:rPr>
            </w:pPr>
            <w:r>
              <w:rPr>
                <w:rFonts w:cstheme="minorHAnsi"/>
              </w:rPr>
              <w:t>15:20-15:30</w:t>
            </w:r>
          </w:p>
        </w:tc>
        <w:tc>
          <w:tcPr>
            <w:tcW w:w="0" w:type="auto"/>
          </w:tcPr>
          <w:p w14:paraId="6A82A80E" w14:textId="77777777" w:rsidR="00325183" w:rsidRPr="007429E4" w:rsidRDefault="00325183" w:rsidP="00463CB7">
            <w:r w:rsidRPr="00675461">
              <w:rPr>
                <w:rFonts w:cstheme="minorHAnsi"/>
              </w:rPr>
              <w:t>Priscilla Karobia</w:t>
            </w:r>
          </w:p>
        </w:tc>
        <w:tc>
          <w:tcPr>
            <w:tcW w:w="0" w:type="auto"/>
          </w:tcPr>
          <w:p w14:paraId="31762111" w14:textId="77777777" w:rsidR="00325183" w:rsidRPr="006035B0" w:rsidRDefault="00325183" w:rsidP="00463CB7">
            <w:r w:rsidRPr="00675461">
              <w:rPr>
                <w:rFonts w:cstheme="minorHAnsi"/>
              </w:rPr>
              <w:t>Gaps and barriers affecting access to insurance services by small holder farmers: Case of Climate smart agriculture (CSA)</w:t>
            </w:r>
          </w:p>
        </w:tc>
        <w:tc>
          <w:tcPr>
            <w:tcW w:w="0" w:type="auto"/>
          </w:tcPr>
          <w:p w14:paraId="1BDF45F2" w14:textId="77777777" w:rsidR="00325183" w:rsidRDefault="00325183" w:rsidP="00463CB7">
            <w:pPr>
              <w:jc w:val="right"/>
              <w:rPr>
                <w:rFonts w:cstheme="minorHAnsi"/>
              </w:rPr>
            </w:pPr>
            <w:r w:rsidRPr="00675461">
              <w:rPr>
                <w:rFonts w:cstheme="minorHAnsi"/>
              </w:rPr>
              <w:t>2</w:t>
            </w:r>
          </w:p>
        </w:tc>
      </w:tr>
      <w:tr w:rsidR="00325183" w:rsidRPr="00675461" w14:paraId="02A48565" w14:textId="77777777" w:rsidTr="00463CB7">
        <w:tc>
          <w:tcPr>
            <w:tcW w:w="0" w:type="auto"/>
          </w:tcPr>
          <w:p w14:paraId="3387BC02" w14:textId="6E0CD375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0" w:type="auto"/>
          </w:tcPr>
          <w:p w14:paraId="794455CA" w14:textId="77777777" w:rsidR="00325183" w:rsidRDefault="00325183" w:rsidP="00463CB7">
            <w:pPr>
              <w:shd w:val="clear" w:color="auto" w:fill="FFFFFF"/>
              <w:rPr>
                <w:rFonts w:cstheme="minorHAnsi"/>
              </w:rPr>
            </w:pPr>
            <w:r>
              <w:rPr>
                <w:rFonts w:cstheme="minorHAnsi"/>
              </w:rPr>
              <w:t>15:30-15:40</w:t>
            </w:r>
          </w:p>
        </w:tc>
        <w:tc>
          <w:tcPr>
            <w:tcW w:w="0" w:type="auto"/>
          </w:tcPr>
          <w:p w14:paraId="4D9C2802" w14:textId="77777777" w:rsidR="00325183" w:rsidRPr="007429E4" w:rsidRDefault="00325183" w:rsidP="00463CB7">
            <w:r w:rsidRPr="006035B0">
              <w:t xml:space="preserve">Amos Wafula Wekesa </w:t>
            </w:r>
          </w:p>
        </w:tc>
        <w:tc>
          <w:tcPr>
            <w:tcW w:w="0" w:type="auto"/>
          </w:tcPr>
          <w:p w14:paraId="7AB7B7DA" w14:textId="77777777" w:rsidR="00325183" w:rsidRPr="006035B0" w:rsidRDefault="00325183" w:rsidP="00463CB7">
            <w:r w:rsidRPr="006035B0">
              <w:t>Enhancing policy to cater for agroecology for resilient food systems</w:t>
            </w:r>
          </w:p>
        </w:tc>
        <w:tc>
          <w:tcPr>
            <w:tcW w:w="0" w:type="auto"/>
          </w:tcPr>
          <w:p w14:paraId="7515324F" w14:textId="77777777" w:rsidR="00325183" w:rsidRDefault="00325183" w:rsidP="00463CB7">
            <w:pPr>
              <w:jc w:val="right"/>
              <w:rPr>
                <w:rFonts w:cstheme="minorHAnsi"/>
              </w:rPr>
            </w:pPr>
            <w:r w:rsidRPr="00675461">
              <w:rPr>
                <w:rFonts w:cstheme="minorHAnsi"/>
              </w:rPr>
              <w:t>5</w:t>
            </w:r>
          </w:p>
        </w:tc>
      </w:tr>
      <w:tr w:rsidR="00325183" w:rsidRPr="00675461" w14:paraId="37EDDFAD" w14:textId="77777777" w:rsidTr="00463CB7">
        <w:tc>
          <w:tcPr>
            <w:tcW w:w="0" w:type="auto"/>
          </w:tcPr>
          <w:p w14:paraId="7C9E2F7B" w14:textId="7D1921D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0" w:type="auto"/>
          </w:tcPr>
          <w:p w14:paraId="5B907FF0" w14:textId="77777777" w:rsidR="00325183" w:rsidRDefault="00325183" w:rsidP="00463CB7">
            <w:pPr>
              <w:shd w:val="clear" w:color="auto" w:fill="FFFFFF"/>
              <w:rPr>
                <w:rFonts w:cstheme="minorHAnsi"/>
              </w:rPr>
            </w:pPr>
            <w:r>
              <w:rPr>
                <w:rFonts w:cstheme="minorHAnsi"/>
              </w:rPr>
              <w:t>15:40-15:50</w:t>
            </w:r>
          </w:p>
        </w:tc>
        <w:tc>
          <w:tcPr>
            <w:tcW w:w="0" w:type="auto"/>
          </w:tcPr>
          <w:p w14:paraId="51890D80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Francis M. Mwaura</w:t>
            </w:r>
          </w:p>
          <w:p w14:paraId="11D7D63F" w14:textId="77777777" w:rsidR="00325183" w:rsidRPr="007429E4" w:rsidRDefault="00325183" w:rsidP="00463CB7"/>
        </w:tc>
        <w:tc>
          <w:tcPr>
            <w:tcW w:w="0" w:type="auto"/>
          </w:tcPr>
          <w:p w14:paraId="2042F433" w14:textId="77777777" w:rsidR="00325183" w:rsidRPr="006035B0" w:rsidRDefault="00325183" w:rsidP="00463CB7">
            <w:r w:rsidRPr="003B262C">
              <w:rPr>
                <w:rFonts w:cstheme="minorHAnsi"/>
              </w:rPr>
              <w:t>Establishing smallholder farmers atmospheric greenhouse gases emissions and removal in sub-Saharan Africa: Insights from western Kenya</w:t>
            </w:r>
          </w:p>
        </w:tc>
        <w:tc>
          <w:tcPr>
            <w:tcW w:w="0" w:type="auto"/>
          </w:tcPr>
          <w:p w14:paraId="439EFCAD" w14:textId="77777777" w:rsidR="00325183" w:rsidRDefault="00325183" w:rsidP="00463CB7">
            <w:pPr>
              <w:jc w:val="right"/>
              <w:rPr>
                <w:rFonts w:cstheme="minorHAnsi"/>
              </w:rPr>
            </w:pPr>
            <w:r w:rsidRPr="00675461">
              <w:rPr>
                <w:rFonts w:cstheme="minorHAnsi"/>
              </w:rPr>
              <w:t>5</w:t>
            </w:r>
          </w:p>
        </w:tc>
      </w:tr>
      <w:tr w:rsidR="00325183" w:rsidRPr="00675461" w14:paraId="68E80950" w14:textId="77777777" w:rsidTr="00463CB7">
        <w:tc>
          <w:tcPr>
            <w:tcW w:w="0" w:type="auto"/>
          </w:tcPr>
          <w:p w14:paraId="3BAAC172" w14:textId="48343C80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0" w:type="auto"/>
          </w:tcPr>
          <w:p w14:paraId="20CC04D6" w14:textId="77777777" w:rsidR="00325183" w:rsidRDefault="00325183" w:rsidP="00463CB7">
            <w:pPr>
              <w:shd w:val="clear" w:color="auto" w:fill="FFFFFF"/>
              <w:rPr>
                <w:rFonts w:cstheme="minorHAnsi"/>
              </w:rPr>
            </w:pPr>
            <w:r>
              <w:rPr>
                <w:rFonts w:cstheme="minorHAnsi"/>
              </w:rPr>
              <w:t>15:50-16:00</w:t>
            </w:r>
          </w:p>
        </w:tc>
        <w:tc>
          <w:tcPr>
            <w:tcW w:w="0" w:type="auto"/>
          </w:tcPr>
          <w:p w14:paraId="4DE25816" w14:textId="77777777" w:rsidR="00325183" w:rsidRPr="007429E4" w:rsidRDefault="00325183" w:rsidP="00463CB7">
            <w:r w:rsidRPr="00675461">
              <w:rPr>
                <w:rFonts w:cstheme="minorHAnsi"/>
              </w:rPr>
              <w:t xml:space="preserve">Geoffrey Cheruiyot Ngenoh </w:t>
            </w:r>
          </w:p>
        </w:tc>
        <w:tc>
          <w:tcPr>
            <w:tcW w:w="0" w:type="auto"/>
          </w:tcPr>
          <w:p w14:paraId="7F5A35BB" w14:textId="77777777" w:rsidR="00325183" w:rsidRPr="006035B0" w:rsidRDefault="00325183" w:rsidP="00463CB7">
            <w:r w:rsidRPr="00675461">
              <w:rPr>
                <w:rFonts w:cstheme="minorHAnsi"/>
              </w:rPr>
              <w:t>Unlocking Gender Responsive and Climate Smart Agriculture Commercialization Strategies for Supply Chains and Value Chain Market Development: Evidence from Smallholder Farming Enterprises in Kenya</w:t>
            </w:r>
          </w:p>
        </w:tc>
        <w:tc>
          <w:tcPr>
            <w:tcW w:w="0" w:type="auto"/>
          </w:tcPr>
          <w:p w14:paraId="42CC3CCC" w14:textId="77777777" w:rsidR="00325183" w:rsidRDefault="00325183" w:rsidP="00463CB7">
            <w:pPr>
              <w:jc w:val="right"/>
              <w:rPr>
                <w:rFonts w:cstheme="minorHAnsi"/>
              </w:rPr>
            </w:pPr>
            <w:r w:rsidRPr="00675461">
              <w:rPr>
                <w:rFonts w:cstheme="minorHAnsi"/>
              </w:rPr>
              <w:t>3</w:t>
            </w:r>
          </w:p>
        </w:tc>
      </w:tr>
      <w:tr w:rsidR="00325183" w:rsidRPr="00675461" w14:paraId="0DBE64D5" w14:textId="77777777" w:rsidTr="00B43215">
        <w:tc>
          <w:tcPr>
            <w:tcW w:w="0" w:type="auto"/>
            <w:gridSpan w:val="2"/>
          </w:tcPr>
          <w:p w14:paraId="0831AE8F" w14:textId="7B1B05C9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Tea break</w:t>
            </w:r>
          </w:p>
        </w:tc>
        <w:tc>
          <w:tcPr>
            <w:tcW w:w="0" w:type="auto"/>
          </w:tcPr>
          <w:p w14:paraId="75024AAF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End of Day 1</w:t>
            </w:r>
          </w:p>
        </w:tc>
        <w:tc>
          <w:tcPr>
            <w:tcW w:w="0" w:type="auto"/>
          </w:tcPr>
          <w:p w14:paraId="73F81841" w14:textId="77777777" w:rsidR="00325183" w:rsidRPr="003B262C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0FC7590C" w14:textId="77777777" w:rsidR="00325183" w:rsidRPr="00675461" w:rsidRDefault="00325183" w:rsidP="00463CB7">
            <w:pPr>
              <w:jc w:val="right"/>
              <w:rPr>
                <w:rFonts w:cstheme="minorHAnsi"/>
              </w:rPr>
            </w:pPr>
          </w:p>
        </w:tc>
      </w:tr>
    </w:tbl>
    <w:p w14:paraId="5C2EECDC" w14:textId="77777777" w:rsidR="001263DA" w:rsidRDefault="001263DA" w:rsidP="001263DA">
      <w:pPr>
        <w:pStyle w:val="Footer"/>
        <w:jc w:val="both"/>
        <w:rPr>
          <w:rStyle w:val="Hyperlink"/>
        </w:rPr>
      </w:pPr>
    </w:p>
    <w:p w14:paraId="0F419794" w14:textId="77777777" w:rsidR="001263DA" w:rsidRPr="00A045D7" w:rsidRDefault="001263DA" w:rsidP="001263DA">
      <w:pPr>
        <w:pStyle w:val="Footer"/>
        <w:shd w:val="clear" w:color="auto" w:fill="A8D08D" w:themeFill="accent6" w:themeFillTint="99"/>
        <w:jc w:val="both"/>
        <w:rPr>
          <w:rFonts w:cstheme="minorHAnsi"/>
          <w:color w:val="0563C1" w:themeColor="hyperlink"/>
          <w:u w:val="single"/>
        </w:rPr>
      </w:pPr>
      <w:r>
        <w:rPr>
          <w:rStyle w:val="Hyperlink"/>
        </w:rPr>
        <w:t>Day 2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16"/>
        <w:gridCol w:w="948"/>
        <w:gridCol w:w="2448"/>
        <w:gridCol w:w="4785"/>
        <w:gridCol w:w="519"/>
      </w:tblGrid>
      <w:tr w:rsidR="00325183" w:rsidRPr="00675461" w14:paraId="5A957854" w14:textId="77777777" w:rsidTr="00463CB7">
        <w:tc>
          <w:tcPr>
            <w:tcW w:w="0" w:type="auto"/>
          </w:tcPr>
          <w:p w14:paraId="6260D291" w14:textId="77777777" w:rsidR="00325183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377B01A8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Time</w:t>
            </w:r>
          </w:p>
        </w:tc>
        <w:tc>
          <w:tcPr>
            <w:tcW w:w="0" w:type="auto"/>
          </w:tcPr>
          <w:p w14:paraId="04FB62FA" w14:textId="77777777" w:rsidR="00325183" w:rsidRPr="00675461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3B10B53C" w14:textId="77777777" w:rsidR="00325183" w:rsidRPr="00675461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0B05A347" w14:textId="77777777" w:rsidR="00325183" w:rsidRPr="00675461" w:rsidRDefault="00325183" w:rsidP="00463CB7">
            <w:pPr>
              <w:jc w:val="right"/>
              <w:rPr>
                <w:rFonts w:cstheme="minorHAnsi"/>
              </w:rPr>
            </w:pPr>
          </w:p>
        </w:tc>
      </w:tr>
      <w:tr w:rsidR="00325183" w:rsidRPr="00675461" w14:paraId="15BBCFEE" w14:textId="77777777" w:rsidTr="00463CB7">
        <w:tc>
          <w:tcPr>
            <w:tcW w:w="0" w:type="auto"/>
          </w:tcPr>
          <w:p w14:paraId="33360BA7" w14:textId="1701DD09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0" w:type="auto"/>
          </w:tcPr>
          <w:p w14:paraId="3B69D70A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00-09:15</w:t>
            </w:r>
          </w:p>
        </w:tc>
        <w:tc>
          <w:tcPr>
            <w:tcW w:w="0" w:type="auto"/>
          </w:tcPr>
          <w:p w14:paraId="666B7E83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Eileen </w:t>
            </w:r>
            <w:proofErr w:type="spellStart"/>
            <w:r>
              <w:rPr>
                <w:rFonts w:cstheme="minorHAnsi"/>
              </w:rPr>
              <w:t>Bureza</w:t>
            </w:r>
            <w:proofErr w:type="spellEnd"/>
            <w:r>
              <w:rPr>
                <w:rFonts w:cstheme="minorHAnsi"/>
              </w:rPr>
              <w:t xml:space="preserve"> </w:t>
            </w:r>
          </w:p>
        </w:tc>
        <w:tc>
          <w:tcPr>
            <w:tcW w:w="0" w:type="auto"/>
          </w:tcPr>
          <w:p w14:paraId="44E1464D" w14:textId="77777777" w:rsidR="00325183" w:rsidRPr="00675461" w:rsidRDefault="00325183" w:rsidP="00463CB7">
            <w:pPr>
              <w:rPr>
                <w:rFonts w:cstheme="minorHAnsi"/>
              </w:rPr>
            </w:pPr>
            <w:r w:rsidRPr="006715E9">
              <w:rPr>
                <w:rFonts w:ascii="Tahoma" w:hAnsi="Tahoma" w:cs="Tahoma"/>
                <w:bCs/>
                <w:sz w:val="24"/>
                <w:szCs w:val="24"/>
              </w:rPr>
              <w:t>The Case of Agricultural Insurance in Kenya</w:t>
            </w:r>
          </w:p>
        </w:tc>
        <w:tc>
          <w:tcPr>
            <w:tcW w:w="0" w:type="auto"/>
          </w:tcPr>
          <w:p w14:paraId="1152C23B" w14:textId="77777777" w:rsidR="00325183" w:rsidRPr="00675461" w:rsidRDefault="00325183" w:rsidP="00463CB7">
            <w:pPr>
              <w:jc w:val="right"/>
              <w:rPr>
                <w:rFonts w:cstheme="minorHAnsi"/>
              </w:rPr>
            </w:pPr>
          </w:p>
        </w:tc>
      </w:tr>
      <w:tr w:rsidR="00325183" w:rsidRPr="00675461" w14:paraId="5D7C245A" w14:textId="77777777" w:rsidTr="00463CB7">
        <w:tc>
          <w:tcPr>
            <w:tcW w:w="0" w:type="auto"/>
          </w:tcPr>
          <w:p w14:paraId="6124AA7C" w14:textId="57D97B80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0" w:type="auto"/>
          </w:tcPr>
          <w:p w14:paraId="56AD4CC2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15-09:20</w:t>
            </w:r>
          </w:p>
        </w:tc>
        <w:tc>
          <w:tcPr>
            <w:tcW w:w="0" w:type="auto"/>
          </w:tcPr>
          <w:p w14:paraId="51669607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 xml:space="preserve">Cheruiyot Kones </w:t>
            </w:r>
          </w:p>
        </w:tc>
        <w:tc>
          <w:tcPr>
            <w:tcW w:w="0" w:type="auto"/>
          </w:tcPr>
          <w:p w14:paraId="6796656E" w14:textId="77777777" w:rsidR="00325183" w:rsidRPr="003B262C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Integrated market driven Climate Smart Farming Model (ICSFM)</w:t>
            </w:r>
          </w:p>
        </w:tc>
        <w:tc>
          <w:tcPr>
            <w:tcW w:w="0" w:type="auto"/>
          </w:tcPr>
          <w:p w14:paraId="0FBE1377" w14:textId="77777777" w:rsidR="00325183" w:rsidRPr="00675461" w:rsidRDefault="00325183" w:rsidP="00463CB7">
            <w:pPr>
              <w:jc w:val="right"/>
              <w:rPr>
                <w:rFonts w:cstheme="minorHAnsi"/>
              </w:rPr>
            </w:pPr>
            <w:r w:rsidRPr="00675461">
              <w:rPr>
                <w:rFonts w:cstheme="minorHAnsi"/>
              </w:rPr>
              <w:t>3</w:t>
            </w:r>
          </w:p>
        </w:tc>
      </w:tr>
      <w:tr w:rsidR="00325183" w:rsidRPr="00675461" w14:paraId="2E3F0E70" w14:textId="77777777" w:rsidTr="00463CB7">
        <w:tc>
          <w:tcPr>
            <w:tcW w:w="0" w:type="auto"/>
          </w:tcPr>
          <w:p w14:paraId="7E8B77DE" w14:textId="4D63B0D2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0" w:type="auto"/>
          </w:tcPr>
          <w:p w14:paraId="4782846C" w14:textId="77777777" w:rsidR="00325183" w:rsidRDefault="00325183" w:rsidP="00463CB7">
            <w:pPr>
              <w:rPr>
                <w:rFonts w:cstheme="minorHAnsi"/>
              </w:rPr>
            </w:pPr>
            <w:r>
              <w:t>09:20-09:25</w:t>
            </w:r>
          </w:p>
        </w:tc>
        <w:tc>
          <w:tcPr>
            <w:tcW w:w="0" w:type="auto"/>
          </w:tcPr>
          <w:p w14:paraId="751EF7FA" w14:textId="77777777" w:rsidR="00325183" w:rsidRPr="00675461" w:rsidRDefault="00325183" w:rsidP="00463CB7">
            <w:pPr>
              <w:rPr>
                <w:rFonts w:cstheme="minorHAnsi"/>
              </w:rPr>
            </w:pPr>
            <w:proofErr w:type="spellStart"/>
            <w:r w:rsidRPr="00675461">
              <w:rPr>
                <w:rFonts w:cstheme="minorHAnsi"/>
              </w:rPr>
              <w:t>Oshuol</w:t>
            </w:r>
            <w:proofErr w:type="spellEnd"/>
            <w:r w:rsidRPr="00675461">
              <w:rPr>
                <w:rFonts w:cstheme="minorHAnsi"/>
              </w:rPr>
              <w:t xml:space="preserve"> Ochieng </w:t>
            </w:r>
            <w:proofErr w:type="spellStart"/>
            <w:r w:rsidRPr="00675461">
              <w:rPr>
                <w:rFonts w:cstheme="minorHAnsi"/>
              </w:rPr>
              <w:t>Odoyo</w:t>
            </w:r>
            <w:proofErr w:type="spellEnd"/>
          </w:p>
          <w:p w14:paraId="401C1C5E" w14:textId="77777777" w:rsidR="00325183" w:rsidRPr="00675461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11792761" w14:textId="77777777" w:rsidR="00325183" w:rsidRPr="00675461" w:rsidRDefault="00325183" w:rsidP="00463CB7">
            <w:pPr>
              <w:rPr>
                <w:rFonts w:cstheme="minorHAnsi"/>
              </w:rPr>
            </w:pPr>
            <w:r w:rsidRPr="003B262C">
              <w:rPr>
                <w:rFonts w:cstheme="minorHAnsi"/>
              </w:rPr>
              <w:t>Empowering rural communities through agribusiness, technical support and market linkages to farmers</w:t>
            </w:r>
          </w:p>
        </w:tc>
        <w:tc>
          <w:tcPr>
            <w:tcW w:w="0" w:type="auto"/>
          </w:tcPr>
          <w:p w14:paraId="6FE876EC" w14:textId="77777777" w:rsidR="00325183" w:rsidRPr="00675461" w:rsidRDefault="00325183" w:rsidP="00463CB7">
            <w:pPr>
              <w:jc w:val="right"/>
              <w:rPr>
                <w:rFonts w:cstheme="minorHAnsi"/>
              </w:rPr>
            </w:pPr>
            <w:r w:rsidRPr="00675461">
              <w:rPr>
                <w:rFonts w:cstheme="minorHAnsi"/>
              </w:rPr>
              <w:t>3</w:t>
            </w:r>
          </w:p>
        </w:tc>
      </w:tr>
      <w:tr w:rsidR="00325183" w:rsidRPr="00675461" w14:paraId="07A57277" w14:textId="77777777" w:rsidTr="00463CB7">
        <w:tc>
          <w:tcPr>
            <w:tcW w:w="0" w:type="auto"/>
          </w:tcPr>
          <w:p w14:paraId="4419B335" w14:textId="0B2FA2D1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0" w:type="auto"/>
          </w:tcPr>
          <w:p w14:paraId="28FCCDE6" w14:textId="77777777" w:rsidR="00325183" w:rsidRPr="006035B0" w:rsidRDefault="00325183" w:rsidP="00463CB7">
            <w:r>
              <w:t>09:25-09:30</w:t>
            </w:r>
          </w:p>
        </w:tc>
        <w:tc>
          <w:tcPr>
            <w:tcW w:w="0" w:type="auto"/>
          </w:tcPr>
          <w:p w14:paraId="0573BBA3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  <w:color w:val="073763"/>
              </w:rPr>
              <w:t>Stephen Mailu</w:t>
            </w:r>
          </w:p>
        </w:tc>
        <w:tc>
          <w:tcPr>
            <w:tcW w:w="0" w:type="auto"/>
          </w:tcPr>
          <w:p w14:paraId="43F20FD7" w14:textId="77777777" w:rsidR="00325183" w:rsidRPr="00675461" w:rsidRDefault="00325183" w:rsidP="00463CB7">
            <w:pPr>
              <w:rPr>
                <w:rFonts w:cstheme="minorHAnsi"/>
              </w:rPr>
            </w:pPr>
            <w:r w:rsidRPr="00675461">
              <w:rPr>
                <w:rFonts w:cstheme="minorHAnsi"/>
              </w:rPr>
              <w:t>Do gender differences show up in the valuation of biodigesters? Results from a discrete choice experiment</w:t>
            </w:r>
          </w:p>
        </w:tc>
        <w:tc>
          <w:tcPr>
            <w:tcW w:w="0" w:type="auto"/>
          </w:tcPr>
          <w:p w14:paraId="38568AB7" w14:textId="77777777" w:rsidR="00325183" w:rsidRPr="00675461" w:rsidRDefault="00325183" w:rsidP="00463CB7">
            <w:pPr>
              <w:jc w:val="right"/>
              <w:rPr>
                <w:rFonts w:cstheme="minorHAnsi"/>
              </w:rPr>
            </w:pPr>
            <w:r w:rsidRPr="00675461">
              <w:rPr>
                <w:rFonts w:cstheme="minorHAnsi"/>
              </w:rPr>
              <w:t>3 (4)</w:t>
            </w:r>
          </w:p>
        </w:tc>
      </w:tr>
      <w:tr w:rsidR="00325183" w:rsidRPr="00675461" w14:paraId="2B782A73" w14:textId="77777777" w:rsidTr="00463CB7">
        <w:tc>
          <w:tcPr>
            <w:tcW w:w="0" w:type="auto"/>
          </w:tcPr>
          <w:p w14:paraId="71250416" w14:textId="51EF9A13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0" w:type="auto"/>
          </w:tcPr>
          <w:p w14:paraId="341ABD6C" w14:textId="77777777" w:rsidR="00325183" w:rsidRPr="007429E4" w:rsidRDefault="00325183" w:rsidP="00463CB7">
            <w:r>
              <w:t>09:30-09:35</w:t>
            </w:r>
          </w:p>
        </w:tc>
        <w:tc>
          <w:tcPr>
            <w:tcW w:w="0" w:type="auto"/>
          </w:tcPr>
          <w:p w14:paraId="00E1B4C6" w14:textId="77777777" w:rsidR="00325183" w:rsidRPr="006035B0" w:rsidRDefault="00325183" w:rsidP="00463CB7">
            <w:proofErr w:type="spellStart"/>
            <w:r w:rsidRPr="00675461">
              <w:rPr>
                <w:rFonts w:cstheme="minorHAnsi"/>
              </w:rPr>
              <w:t>Joseah</w:t>
            </w:r>
            <w:proofErr w:type="spellEnd"/>
            <w:r w:rsidRPr="00675461">
              <w:rPr>
                <w:rFonts w:cstheme="minorHAnsi"/>
              </w:rPr>
              <w:t xml:space="preserve"> </w:t>
            </w:r>
            <w:proofErr w:type="spellStart"/>
            <w:r w:rsidRPr="00675461">
              <w:rPr>
                <w:rFonts w:cstheme="minorHAnsi"/>
              </w:rPr>
              <w:t>Siele</w:t>
            </w:r>
            <w:proofErr w:type="spellEnd"/>
            <w:r w:rsidRPr="00675461">
              <w:rPr>
                <w:rFonts w:cstheme="minorHAnsi"/>
              </w:rPr>
              <w:t xml:space="preserve"> </w:t>
            </w:r>
          </w:p>
        </w:tc>
        <w:tc>
          <w:tcPr>
            <w:tcW w:w="0" w:type="auto"/>
          </w:tcPr>
          <w:p w14:paraId="6DE0CFEA" w14:textId="77777777" w:rsidR="00325183" w:rsidRPr="006035B0" w:rsidRDefault="00325183" w:rsidP="00463CB7">
            <w:r w:rsidRPr="003B262C">
              <w:rPr>
                <w:rFonts w:cstheme="minorHAnsi"/>
              </w:rPr>
              <w:t xml:space="preserve">Innovation platform Capacity Building – a Sustainable support system (3s) for rural women entrepreneurs </w:t>
            </w:r>
          </w:p>
        </w:tc>
        <w:tc>
          <w:tcPr>
            <w:tcW w:w="0" w:type="auto"/>
          </w:tcPr>
          <w:p w14:paraId="649548DB" w14:textId="77777777" w:rsidR="00325183" w:rsidRPr="00675461" w:rsidRDefault="00325183" w:rsidP="00463CB7">
            <w:pPr>
              <w:jc w:val="right"/>
              <w:rPr>
                <w:rFonts w:cstheme="minorHAnsi"/>
              </w:rPr>
            </w:pPr>
            <w:r w:rsidRPr="00675461">
              <w:rPr>
                <w:rFonts w:cstheme="minorHAnsi"/>
              </w:rPr>
              <w:t>2</w:t>
            </w:r>
          </w:p>
        </w:tc>
      </w:tr>
      <w:tr w:rsidR="00325183" w:rsidRPr="00675461" w14:paraId="77CD5B2E" w14:textId="77777777" w:rsidTr="00463CB7">
        <w:tc>
          <w:tcPr>
            <w:tcW w:w="0" w:type="auto"/>
          </w:tcPr>
          <w:p w14:paraId="3C014A48" w14:textId="658ACE24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0" w:type="auto"/>
          </w:tcPr>
          <w:p w14:paraId="188B7118" w14:textId="77777777" w:rsidR="00325183" w:rsidRPr="00675461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35-09:40</w:t>
            </w:r>
          </w:p>
        </w:tc>
        <w:tc>
          <w:tcPr>
            <w:tcW w:w="0" w:type="auto"/>
          </w:tcPr>
          <w:p w14:paraId="387E5D64" w14:textId="77777777" w:rsidR="00325183" w:rsidRPr="006035B0" w:rsidRDefault="00325183" w:rsidP="00463CB7">
            <w:r w:rsidRPr="00675461">
              <w:rPr>
                <w:rFonts w:cstheme="minorHAnsi"/>
              </w:rPr>
              <w:t xml:space="preserve">Jacqueline Njambi Kamau Kibe (poster display) </w:t>
            </w:r>
          </w:p>
        </w:tc>
        <w:tc>
          <w:tcPr>
            <w:tcW w:w="0" w:type="auto"/>
          </w:tcPr>
          <w:p w14:paraId="62D19D98" w14:textId="77777777" w:rsidR="00325183" w:rsidRPr="006035B0" w:rsidRDefault="00325183" w:rsidP="00463CB7">
            <w:r w:rsidRPr="00675461">
              <w:rPr>
                <w:rFonts w:cstheme="minorHAnsi"/>
              </w:rPr>
              <w:t xml:space="preserve">Building Inclusive Futures: Policy Interventions for Inclusive Climate Smart Agriculture </w:t>
            </w:r>
          </w:p>
        </w:tc>
        <w:tc>
          <w:tcPr>
            <w:tcW w:w="0" w:type="auto"/>
          </w:tcPr>
          <w:p w14:paraId="1E97A903" w14:textId="77777777" w:rsidR="00325183" w:rsidRPr="00675461" w:rsidRDefault="00325183" w:rsidP="00463CB7">
            <w:pPr>
              <w:jc w:val="right"/>
              <w:rPr>
                <w:rFonts w:cstheme="minorHAnsi"/>
              </w:rPr>
            </w:pPr>
            <w:r w:rsidRPr="00675461">
              <w:rPr>
                <w:rFonts w:cstheme="minorHAnsi"/>
              </w:rPr>
              <w:t>4</w:t>
            </w:r>
          </w:p>
        </w:tc>
      </w:tr>
      <w:tr w:rsidR="00325183" w:rsidRPr="00675461" w14:paraId="7F9224BB" w14:textId="77777777" w:rsidTr="00E4665E">
        <w:tc>
          <w:tcPr>
            <w:tcW w:w="0" w:type="auto"/>
            <w:gridSpan w:val="2"/>
          </w:tcPr>
          <w:p w14:paraId="742666ED" w14:textId="7777777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Tea break</w:t>
            </w:r>
          </w:p>
        </w:tc>
        <w:tc>
          <w:tcPr>
            <w:tcW w:w="0" w:type="auto"/>
          </w:tcPr>
          <w:p w14:paraId="00477FF2" w14:textId="77777777" w:rsidR="00325183" w:rsidRPr="00675461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5204257A" w14:textId="77777777" w:rsidR="00325183" w:rsidRPr="003B262C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041EACDD" w14:textId="77777777" w:rsidR="00325183" w:rsidRPr="00675461" w:rsidRDefault="00325183" w:rsidP="00463CB7">
            <w:pPr>
              <w:jc w:val="right"/>
              <w:rPr>
                <w:rFonts w:cstheme="minorHAnsi"/>
              </w:rPr>
            </w:pPr>
          </w:p>
        </w:tc>
      </w:tr>
    </w:tbl>
    <w:p w14:paraId="76DCA8BD" w14:textId="77777777" w:rsidR="001263DA" w:rsidRPr="00B5222A" w:rsidRDefault="001263DA" w:rsidP="001263DA">
      <w:pPr>
        <w:pStyle w:val="Footer"/>
        <w:shd w:val="clear" w:color="auto" w:fill="A8D08D" w:themeFill="accent6" w:themeFillTint="99"/>
        <w:jc w:val="both"/>
        <w:rPr>
          <w:rStyle w:val="Hyperlink"/>
          <w:rFonts w:cstheme="minorHAnsi"/>
        </w:rPr>
      </w:pPr>
      <w:r>
        <w:rPr>
          <w:rStyle w:val="Hyperlink"/>
          <w:rFonts w:cstheme="minorHAnsi"/>
        </w:rPr>
        <w:t xml:space="preserve">Virtual 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18"/>
        <w:gridCol w:w="822"/>
        <w:gridCol w:w="1964"/>
        <w:gridCol w:w="4699"/>
        <w:gridCol w:w="1113"/>
      </w:tblGrid>
      <w:tr w:rsidR="00325183" w:rsidRPr="00B5222A" w14:paraId="4B5E3B04" w14:textId="77777777" w:rsidTr="00463CB7">
        <w:trPr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0A425998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 w:rsidRPr="00B5222A">
              <w:rPr>
                <w:rFonts w:cstheme="minorHAnsi"/>
                <w:b/>
                <w:bCs/>
              </w:rPr>
              <w:t>№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E73C44F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i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A3EC4FF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 w:rsidRPr="00B5222A">
              <w:rPr>
                <w:rFonts w:cstheme="minorHAnsi"/>
                <w:b/>
                <w:bCs/>
              </w:rPr>
              <w:t>Name</w:t>
            </w:r>
            <w:r>
              <w:rPr>
                <w:rFonts w:cstheme="minorHAnsi"/>
                <w:b/>
                <w:bCs/>
              </w:rPr>
              <w:t>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5182A40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Presentation Title 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B19BB41" w14:textId="77777777" w:rsidR="00325183" w:rsidRPr="00B5222A" w:rsidRDefault="00325183" w:rsidP="00463CB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hematic Area</w:t>
            </w:r>
          </w:p>
        </w:tc>
      </w:tr>
      <w:tr w:rsidR="00325183" w:rsidRPr="00B5222A" w14:paraId="02D37EBB" w14:textId="77777777" w:rsidTr="00463CB7">
        <w:tc>
          <w:tcPr>
            <w:tcW w:w="0" w:type="auto"/>
          </w:tcPr>
          <w:p w14:paraId="790AD926" w14:textId="19131E36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0" w:type="auto"/>
          </w:tcPr>
          <w:p w14:paraId="303978B2" w14:textId="7777777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40-09:45</w:t>
            </w:r>
          </w:p>
        </w:tc>
        <w:tc>
          <w:tcPr>
            <w:tcW w:w="0" w:type="auto"/>
          </w:tcPr>
          <w:p w14:paraId="27D8221A" w14:textId="77777777" w:rsidR="00325183" w:rsidRPr="00621F07" w:rsidRDefault="00325183" w:rsidP="00463CB7">
            <w:pPr>
              <w:rPr>
                <w:rFonts w:cstheme="minorHAnsi"/>
                <w:highlight w:val="yellow"/>
              </w:rPr>
            </w:pPr>
            <w:r>
              <w:rPr>
                <w:rFonts w:cstheme="minorHAnsi"/>
              </w:rPr>
              <w:t xml:space="preserve">Patricia </w:t>
            </w:r>
            <w:r w:rsidRPr="00E748E3">
              <w:rPr>
                <w:rFonts w:cstheme="minorHAnsi"/>
              </w:rPr>
              <w:t>Bamanyaki</w:t>
            </w:r>
          </w:p>
        </w:tc>
        <w:tc>
          <w:tcPr>
            <w:tcW w:w="0" w:type="auto"/>
          </w:tcPr>
          <w:p w14:paraId="29A10654" w14:textId="77777777" w:rsidR="00325183" w:rsidRPr="00621F07" w:rsidRDefault="00325183" w:rsidP="00463CB7">
            <w:pPr>
              <w:rPr>
                <w:rFonts w:cstheme="minorHAnsi"/>
                <w:highlight w:val="yellow"/>
              </w:rPr>
            </w:pPr>
            <w:r w:rsidRPr="00D44A71">
              <w:rPr>
                <w:rFonts w:cstheme="minorHAnsi"/>
              </w:rPr>
              <w:t>Obstacles and opportunities for gender integration in policy development and policy implementation</w:t>
            </w:r>
          </w:p>
        </w:tc>
        <w:tc>
          <w:tcPr>
            <w:tcW w:w="0" w:type="auto"/>
          </w:tcPr>
          <w:p w14:paraId="217C97EA" w14:textId="77777777" w:rsidR="00325183" w:rsidRDefault="00325183" w:rsidP="00463CB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</w:tr>
      <w:tr w:rsidR="00325183" w:rsidRPr="00B5222A" w14:paraId="70218B82" w14:textId="77777777" w:rsidTr="00463CB7">
        <w:tc>
          <w:tcPr>
            <w:tcW w:w="0" w:type="auto"/>
          </w:tcPr>
          <w:p w14:paraId="06B179F2" w14:textId="0D7ABD03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0" w:type="auto"/>
          </w:tcPr>
          <w:p w14:paraId="619FDA42" w14:textId="77777777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45-09:50</w:t>
            </w:r>
          </w:p>
        </w:tc>
        <w:tc>
          <w:tcPr>
            <w:tcW w:w="0" w:type="auto"/>
          </w:tcPr>
          <w:p w14:paraId="4C85004A" w14:textId="77777777" w:rsidR="00325183" w:rsidRDefault="00325183" w:rsidP="00463CB7">
            <w:pPr>
              <w:rPr>
                <w:rFonts w:cstheme="minorHAnsi"/>
              </w:rPr>
            </w:pPr>
            <w:r w:rsidRPr="00636528">
              <w:rPr>
                <w:rFonts w:cstheme="minorHAnsi"/>
              </w:rPr>
              <w:t>Benedetta Wasonga</w:t>
            </w:r>
          </w:p>
        </w:tc>
        <w:tc>
          <w:tcPr>
            <w:tcW w:w="0" w:type="auto"/>
          </w:tcPr>
          <w:p w14:paraId="2568FE23" w14:textId="77777777" w:rsidR="00325183" w:rsidRPr="00D44A71" w:rsidRDefault="00325183" w:rsidP="00463CB7">
            <w:pPr>
              <w:rPr>
                <w:rFonts w:cstheme="minorHAnsi"/>
              </w:rPr>
            </w:pPr>
            <w:r w:rsidRPr="00636528">
              <w:rPr>
                <w:rFonts w:cstheme="minorHAnsi"/>
              </w:rPr>
              <w:t>Policy Failure and The Policy-Implementation Gap: Can Policy Support Programs Help?</w:t>
            </w:r>
          </w:p>
        </w:tc>
        <w:tc>
          <w:tcPr>
            <w:tcW w:w="0" w:type="auto"/>
          </w:tcPr>
          <w:p w14:paraId="47EA43BB" w14:textId="77777777" w:rsidR="00325183" w:rsidRDefault="00325183" w:rsidP="00463CB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</w:tr>
      <w:tr w:rsidR="00325183" w:rsidRPr="00B5222A" w14:paraId="74711D67" w14:textId="77777777" w:rsidTr="00463CB7">
        <w:tc>
          <w:tcPr>
            <w:tcW w:w="0" w:type="auto"/>
          </w:tcPr>
          <w:p w14:paraId="51F1DBC9" w14:textId="38B1C2D4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0" w:type="auto"/>
          </w:tcPr>
          <w:p w14:paraId="46898011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50-09:55</w:t>
            </w:r>
          </w:p>
        </w:tc>
        <w:tc>
          <w:tcPr>
            <w:tcW w:w="0" w:type="auto"/>
          </w:tcPr>
          <w:p w14:paraId="2402E20C" w14:textId="77777777" w:rsidR="00325183" w:rsidRPr="00B5222A" w:rsidRDefault="00325183" w:rsidP="00463CB7">
            <w:pPr>
              <w:rPr>
                <w:rFonts w:cstheme="minorHAnsi"/>
              </w:rPr>
            </w:pPr>
            <w:r w:rsidRPr="00636528">
              <w:rPr>
                <w:rFonts w:cstheme="minorHAnsi"/>
              </w:rPr>
              <w:t>Umar Kabanda</w:t>
            </w:r>
          </w:p>
        </w:tc>
        <w:tc>
          <w:tcPr>
            <w:tcW w:w="0" w:type="auto"/>
          </w:tcPr>
          <w:p w14:paraId="1DA69FFB" w14:textId="77777777" w:rsidR="00325183" w:rsidRPr="00D44A71" w:rsidRDefault="00325183" w:rsidP="00463CB7">
            <w:pPr>
              <w:rPr>
                <w:rFonts w:cstheme="minorHAnsi"/>
              </w:rPr>
            </w:pPr>
            <w:r w:rsidRPr="00636528">
              <w:rPr>
                <w:rFonts w:cstheme="minorHAnsi"/>
              </w:rPr>
              <w:t>Policy Consideration and implementation Barriers in the Uganda Sugarcane Sector</w:t>
            </w:r>
          </w:p>
        </w:tc>
        <w:tc>
          <w:tcPr>
            <w:tcW w:w="0" w:type="auto"/>
          </w:tcPr>
          <w:p w14:paraId="1C542DD0" w14:textId="77777777" w:rsidR="00325183" w:rsidRDefault="00325183" w:rsidP="00463CB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</w:tr>
      <w:tr w:rsidR="00325183" w:rsidRPr="00B5222A" w14:paraId="3135DD74" w14:textId="77777777" w:rsidTr="00463CB7">
        <w:tc>
          <w:tcPr>
            <w:tcW w:w="0" w:type="auto"/>
          </w:tcPr>
          <w:p w14:paraId="3281FCAB" w14:textId="171B4150" w:rsidR="00325183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0" w:type="auto"/>
          </w:tcPr>
          <w:p w14:paraId="3FC6F686" w14:textId="77777777" w:rsidR="00325183" w:rsidRPr="00B5222A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t>09:55-10:00</w:t>
            </w:r>
          </w:p>
        </w:tc>
        <w:tc>
          <w:tcPr>
            <w:tcW w:w="0" w:type="auto"/>
          </w:tcPr>
          <w:p w14:paraId="4EEC5AAE" w14:textId="77777777" w:rsidR="00325183" w:rsidRDefault="00325183" w:rsidP="00463CB7">
            <w:pPr>
              <w:rPr>
                <w:rFonts w:cstheme="minorHAnsi"/>
              </w:rPr>
            </w:pPr>
            <w:r w:rsidRPr="00B5222A">
              <w:rPr>
                <w:rFonts w:cstheme="minorHAnsi"/>
              </w:rPr>
              <w:t xml:space="preserve">Stephen Obol Opiyo </w:t>
            </w:r>
            <w:r>
              <w:rPr>
                <w:rFonts w:cstheme="minorHAnsi"/>
              </w:rPr>
              <w:t xml:space="preserve">(poster display) </w:t>
            </w:r>
          </w:p>
        </w:tc>
        <w:tc>
          <w:tcPr>
            <w:tcW w:w="0" w:type="auto"/>
          </w:tcPr>
          <w:p w14:paraId="5C5FA38B" w14:textId="77777777" w:rsidR="00325183" w:rsidRPr="00D44A71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>Allowing women affected by Gender Based Violence (GBV) to invest in climate-smart agriculture by removing financing barriers through Village Savings and Loan Associations</w:t>
            </w:r>
          </w:p>
          <w:p w14:paraId="5C11FFA2" w14:textId="77777777" w:rsidR="00325183" w:rsidRPr="00D44A71" w:rsidRDefault="00325183" w:rsidP="00463CB7">
            <w:pPr>
              <w:rPr>
                <w:rFonts w:cstheme="minorHAnsi"/>
              </w:rPr>
            </w:pPr>
            <w:r w:rsidRPr="00D44A71">
              <w:rPr>
                <w:rFonts w:cstheme="minorHAnsi"/>
              </w:rPr>
              <w:t>(VSLAs)</w:t>
            </w:r>
          </w:p>
        </w:tc>
        <w:tc>
          <w:tcPr>
            <w:tcW w:w="0" w:type="auto"/>
          </w:tcPr>
          <w:p w14:paraId="3988D885" w14:textId="77777777" w:rsidR="00325183" w:rsidRDefault="00325183" w:rsidP="00463CB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 xml:space="preserve">4 </w:t>
            </w:r>
            <w:r w:rsidRPr="00D44A71">
              <w:rPr>
                <w:rFonts w:cstheme="minorHAnsi"/>
              </w:rPr>
              <w:t>(</w:t>
            </w:r>
            <w:r>
              <w:rPr>
                <w:rFonts w:cstheme="minorHAnsi"/>
              </w:rPr>
              <w:t>2</w:t>
            </w:r>
            <w:r w:rsidRPr="00D44A71">
              <w:rPr>
                <w:rFonts w:cstheme="minorHAnsi"/>
              </w:rPr>
              <w:t>)</w:t>
            </w:r>
          </w:p>
        </w:tc>
      </w:tr>
      <w:tr w:rsidR="00325183" w:rsidRPr="00B5222A" w14:paraId="71E20ABD" w14:textId="77777777" w:rsidTr="00DA6426">
        <w:tc>
          <w:tcPr>
            <w:tcW w:w="0" w:type="auto"/>
            <w:gridSpan w:val="3"/>
          </w:tcPr>
          <w:p w14:paraId="390229C9" w14:textId="77777777" w:rsidR="00325183" w:rsidRPr="00636528" w:rsidRDefault="00325183" w:rsidP="00463CB7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Tea break </w:t>
            </w:r>
          </w:p>
        </w:tc>
        <w:tc>
          <w:tcPr>
            <w:tcW w:w="0" w:type="auto"/>
          </w:tcPr>
          <w:p w14:paraId="2309C3EF" w14:textId="77777777" w:rsidR="00325183" w:rsidRPr="00636528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48AE7F57" w14:textId="77777777" w:rsidR="00325183" w:rsidRDefault="00325183" w:rsidP="00463CB7">
            <w:pPr>
              <w:jc w:val="right"/>
              <w:rPr>
                <w:rFonts w:cstheme="minorHAnsi"/>
              </w:rPr>
            </w:pPr>
          </w:p>
        </w:tc>
      </w:tr>
      <w:tr w:rsidR="00325183" w:rsidRPr="00B5222A" w14:paraId="7CA7A301" w14:textId="77777777" w:rsidTr="00463CB7">
        <w:tc>
          <w:tcPr>
            <w:tcW w:w="0" w:type="auto"/>
            <w:vMerge w:val="restart"/>
          </w:tcPr>
          <w:p w14:paraId="59BD7C1F" w14:textId="400D2C26" w:rsidR="00325183" w:rsidRDefault="00325183" w:rsidP="00463CB7">
            <w:pPr>
              <w:rPr>
                <w:rFonts w:cstheme="minorHAnsi"/>
              </w:rPr>
            </w:pPr>
            <w:bookmarkStart w:id="12" w:name="_Hlk117328648"/>
            <w:r>
              <w:rPr>
                <w:rFonts w:cstheme="minorHAnsi"/>
              </w:rPr>
              <w:t>11</w:t>
            </w:r>
          </w:p>
        </w:tc>
        <w:tc>
          <w:tcPr>
            <w:tcW w:w="0" w:type="auto"/>
            <w:vMerge w:val="restart"/>
          </w:tcPr>
          <w:p w14:paraId="554F9D28" w14:textId="77777777" w:rsidR="00325183" w:rsidRPr="00D44A71" w:rsidRDefault="00325183" w:rsidP="00463CB7">
            <w:pPr>
              <w:shd w:val="clear" w:color="auto" w:fill="FFFFFF"/>
              <w:spacing w:before="100" w:beforeAutospacing="1" w:after="100" w:afterAutospacing="1" w:line="300" w:lineRule="atLeast"/>
              <w:outlineLvl w:val="2"/>
              <w:rPr>
                <w:rFonts w:cstheme="minorHAnsi"/>
              </w:rPr>
            </w:pPr>
            <w:r>
              <w:rPr>
                <w:rFonts w:cstheme="minorHAnsi"/>
              </w:rPr>
              <w:t>10:30-11:00</w:t>
            </w:r>
          </w:p>
        </w:tc>
        <w:tc>
          <w:tcPr>
            <w:tcW w:w="0" w:type="auto"/>
            <w:vMerge w:val="restart"/>
          </w:tcPr>
          <w:p w14:paraId="6A4CF6F3" w14:textId="77777777" w:rsidR="00325183" w:rsidRPr="007429E4" w:rsidRDefault="00325183" w:rsidP="00463CB7">
            <w:pPr>
              <w:shd w:val="clear" w:color="auto" w:fill="FFFFFF"/>
              <w:spacing w:before="100" w:beforeAutospacing="1" w:after="100" w:afterAutospacing="1" w:line="300" w:lineRule="atLeast"/>
              <w:outlineLvl w:val="2"/>
            </w:pPr>
            <w:r w:rsidRPr="00D44A71">
              <w:rPr>
                <w:rFonts w:cstheme="minorHAnsi"/>
              </w:rPr>
              <w:t>Dr. Francis Xavier Ochieng, Head of Energy Department, IEET</w:t>
            </w:r>
          </w:p>
        </w:tc>
        <w:tc>
          <w:tcPr>
            <w:tcW w:w="0" w:type="auto"/>
          </w:tcPr>
          <w:p w14:paraId="25AAA5F1" w14:textId="77777777" w:rsidR="00325183" w:rsidRPr="00D44A71" w:rsidRDefault="00325183" w:rsidP="00463CB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D44A71">
              <w:rPr>
                <w:rFonts w:cstheme="minorHAnsi"/>
              </w:rPr>
              <w:t>Novel opportunities for climate smart Insurances nexus with Gender Responsive</w:t>
            </w:r>
          </w:p>
          <w:p w14:paraId="1EACC3FA" w14:textId="77777777" w:rsidR="00325183" w:rsidRPr="00D44A71" w:rsidRDefault="00325183" w:rsidP="00463CB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D44A71">
              <w:rPr>
                <w:rFonts w:cstheme="minorHAnsi"/>
              </w:rPr>
              <w:t xml:space="preserve">Climate Smart Agriculture for Eastern, Central and Southern Africa </w:t>
            </w:r>
          </w:p>
        </w:tc>
        <w:tc>
          <w:tcPr>
            <w:tcW w:w="0" w:type="auto"/>
          </w:tcPr>
          <w:p w14:paraId="64E714DA" w14:textId="77777777" w:rsidR="00325183" w:rsidRDefault="00325183" w:rsidP="00463CB7">
            <w:pPr>
              <w:jc w:val="right"/>
              <w:rPr>
                <w:rFonts w:cstheme="minorHAnsi"/>
              </w:rPr>
            </w:pPr>
            <w:r w:rsidRPr="00D44A71">
              <w:rPr>
                <w:rFonts w:cstheme="minorHAnsi"/>
              </w:rPr>
              <w:t>Cross-cutting</w:t>
            </w:r>
          </w:p>
        </w:tc>
      </w:tr>
      <w:tr w:rsidR="00325183" w:rsidRPr="00B5222A" w14:paraId="6670D1C6" w14:textId="77777777" w:rsidTr="00463CB7">
        <w:tc>
          <w:tcPr>
            <w:tcW w:w="0" w:type="auto"/>
            <w:vMerge/>
          </w:tcPr>
          <w:p w14:paraId="46256702" w14:textId="77777777" w:rsidR="00325183" w:rsidRDefault="00325183" w:rsidP="00463CB7">
            <w:pPr>
              <w:rPr>
                <w:rFonts w:cstheme="minorHAnsi"/>
              </w:rPr>
            </w:pPr>
          </w:p>
        </w:tc>
        <w:tc>
          <w:tcPr>
            <w:tcW w:w="0" w:type="auto"/>
            <w:vMerge/>
          </w:tcPr>
          <w:p w14:paraId="23ED8521" w14:textId="77777777" w:rsidR="00325183" w:rsidRPr="00D44A71" w:rsidRDefault="00325183" w:rsidP="00463CB7">
            <w:pPr>
              <w:shd w:val="clear" w:color="auto" w:fill="FFFFFF"/>
              <w:spacing w:before="100" w:beforeAutospacing="1" w:after="100" w:afterAutospacing="1" w:line="300" w:lineRule="atLeast"/>
              <w:outlineLvl w:val="2"/>
              <w:rPr>
                <w:rFonts w:cstheme="minorHAnsi"/>
              </w:rPr>
            </w:pPr>
          </w:p>
        </w:tc>
        <w:tc>
          <w:tcPr>
            <w:tcW w:w="0" w:type="auto"/>
            <w:vMerge/>
          </w:tcPr>
          <w:p w14:paraId="6A190ED0" w14:textId="77777777" w:rsidR="00325183" w:rsidRPr="00D44A71" w:rsidRDefault="00325183" w:rsidP="00463CB7">
            <w:pPr>
              <w:shd w:val="clear" w:color="auto" w:fill="FFFFFF"/>
              <w:spacing w:before="100" w:beforeAutospacing="1" w:after="100" w:afterAutospacing="1" w:line="300" w:lineRule="atLeast"/>
              <w:outlineLvl w:val="2"/>
              <w:rPr>
                <w:rFonts w:cstheme="minorHAnsi"/>
              </w:rPr>
            </w:pPr>
          </w:p>
        </w:tc>
        <w:tc>
          <w:tcPr>
            <w:tcW w:w="0" w:type="auto"/>
          </w:tcPr>
          <w:p w14:paraId="5E5A3ADF" w14:textId="77777777" w:rsidR="00325183" w:rsidRPr="00D44A71" w:rsidRDefault="00325183" w:rsidP="00463CB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D44A71">
              <w:rPr>
                <w:rFonts w:cstheme="minorHAnsi"/>
              </w:rPr>
              <w:t>Evidentiary Cross-thematic nexus of Renewable Energy (RE) with Proactive Gender responsive Climate Smart Agriculture (CSA) in Eastern, Central and Southern Africa: an evidence-based</w:t>
            </w:r>
            <w:r>
              <w:rPr>
                <w:rFonts w:cstheme="minorHAnsi"/>
              </w:rPr>
              <w:t xml:space="preserve"> </w:t>
            </w:r>
            <w:r w:rsidRPr="00D44A71">
              <w:rPr>
                <w:rFonts w:cstheme="minorHAnsi"/>
              </w:rPr>
              <w:t>look at the catalytical role of RE-CSA nexus</w:t>
            </w:r>
          </w:p>
        </w:tc>
        <w:tc>
          <w:tcPr>
            <w:tcW w:w="0" w:type="auto"/>
          </w:tcPr>
          <w:p w14:paraId="469159C6" w14:textId="77777777" w:rsidR="00325183" w:rsidRDefault="00325183" w:rsidP="00463CB7">
            <w:pPr>
              <w:jc w:val="right"/>
              <w:rPr>
                <w:rFonts w:cstheme="minorHAnsi"/>
              </w:rPr>
            </w:pPr>
            <w:r w:rsidRPr="00D44A71">
              <w:rPr>
                <w:rFonts w:cstheme="minorHAnsi"/>
              </w:rPr>
              <w:t>Cross-cutting</w:t>
            </w:r>
          </w:p>
        </w:tc>
      </w:tr>
      <w:bookmarkEnd w:id="12"/>
    </w:tbl>
    <w:p w14:paraId="112C75C5" w14:textId="4FA71CBF" w:rsidR="001263DA" w:rsidRDefault="001263DA" w:rsidP="001263DA">
      <w:pPr>
        <w:rPr>
          <w:rFonts w:eastAsia="Times New Roman"/>
        </w:rPr>
      </w:pPr>
    </w:p>
    <w:p w14:paraId="59069F74" w14:textId="311AC1A3" w:rsidR="00A36A78" w:rsidRDefault="00A36A78" w:rsidP="001263DA">
      <w:pPr>
        <w:rPr>
          <w:rFonts w:eastAsia="Times New Roman"/>
        </w:rPr>
      </w:pPr>
      <w:r>
        <w:rPr>
          <w:rFonts w:eastAsia="Times New Roman"/>
        </w:rPr>
        <w:t xml:space="preserve">End </w:t>
      </w:r>
    </w:p>
    <w:p w14:paraId="024A7E8C" w14:textId="77777777" w:rsidR="00AC6461" w:rsidRPr="00117AD7" w:rsidRDefault="00AC6461" w:rsidP="00831B7B">
      <w:pPr>
        <w:pStyle w:val="NoSpacing"/>
        <w:rPr>
          <w:rFonts w:cstheme="minorHAnsi"/>
          <w:sz w:val="24"/>
          <w:szCs w:val="24"/>
        </w:rPr>
      </w:pPr>
    </w:p>
    <w:sectPr w:rsidR="00AC6461" w:rsidRPr="00117AD7" w:rsidSect="003B054B">
      <w:headerReference w:type="default" r:id="rId13"/>
      <w:footerReference w:type="default" r:id="rId14"/>
      <w:pgSz w:w="11906" w:h="16838"/>
      <w:pgMar w:top="1440" w:right="1440" w:bottom="144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7C511" w14:textId="77777777" w:rsidR="00A04E9E" w:rsidRDefault="00A04E9E" w:rsidP="00BE3657">
      <w:pPr>
        <w:spacing w:after="0" w:line="240" w:lineRule="auto"/>
      </w:pPr>
      <w:r>
        <w:separator/>
      </w:r>
    </w:p>
  </w:endnote>
  <w:endnote w:type="continuationSeparator" w:id="0">
    <w:p w14:paraId="598D37B6" w14:textId="77777777" w:rsidR="00A04E9E" w:rsidRDefault="00A04E9E" w:rsidP="00BE36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8520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AD7781" w14:textId="59380D4E" w:rsidR="0013248F" w:rsidRDefault="0013248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E34AF1" w14:textId="77777777" w:rsidR="0013248F" w:rsidRDefault="001324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03743" w14:textId="77777777" w:rsidR="00A04E9E" w:rsidRDefault="00A04E9E" w:rsidP="00BE3657">
      <w:pPr>
        <w:spacing w:after="0" w:line="240" w:lineRule="auto"/>
      </w:pPr>
      <w:r>
        <w:separator/>
      </w:r>
    </w:p>
  </w:footnote>
  <w:footnote w:type="continuationSeparator" w:id="0">
    <w:p w14:paraId="4E203AEF" w14:textId="77777777" w:rsidR="00A04E9E" w:rsidRDefault="00A04E9E" w:rsidP="00BE36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38401" w14:textId="763C571B" w:rsidR="00BE3657" w:rsidRDefault="003B054B">
    <w:pPr>
      <w:pStyle w:val="Header"/>
    </w:pPr>
    <w:r w:rsidRPr="003B054B">
      <w:rPr>
        <w:noProof/>
      </w:rPr>
      <w:drawing>
        <wp:inline distT="0" distB="0" distL="0" distR="0" wp14:anchorId="03E6AE0F" wp14:editId="39104209">
          <wp:extent cx="5731510" cy="532765"/>
          <wp:effectExtent l="0" t="0" r="2540" b="63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5327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E10F9"/>
    <w:multiLevelType w:val="hybridMultilevel"/>
    <w:tmpl w:val="8C42211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333C97"/>
    <w:multiLevelType w:val="hybridMultilevel"/>
    <w:tmpl w:val="6CC0603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CC35C7"/>
    <w:multiLevelType w:val="hybridMultilevel"/>
    <w:tmpl w:val="9FC265C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0F179D"/>
    <w:multiLevelType w:val="hybridMultilevel"/>
    <w:tmpl w:val="12A003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4770BF"/>
    <w:multiLevelType w:val="hybridMultilevel"/>
    <w:tmpl w:val="559225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6464F0"/>
    <w:multiLevelType w:val="hybridMultilevel"/>
    <w:tmpl w:val="38523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5767C"/>
    <w:multiLevelType w:val="hybridMultilevel"/>
    <w:tmpl w:val="7F74F85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515440"/>
    <w:multiLevelType w:val="hybridMultilevel"/>
    <w:tmpl w:val="BB6A52D2"/>
    <w:lvl w:ilvl="0" w:tplc="AE7C4D0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AD42BE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576BFF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3A64AB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0D0C52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D2E4148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2BC25F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E54E77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6D0C22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382A708F"/>
    <w:multiLevelType w:val="hybridMultilevel"/>
    <w:tmpl w:val="B8D68E5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B7C4628"/>
    <w:multiLevelType w:val="hybridMultilevel"/>
    <w:tmpl w:val="450C6D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F974C9A"/>
    <w:multiLevelType w:val="hybridMultilevel"/>
    <w:tmpl w:val="F79A91BA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D44DBE"/>
    <w:multiLevelType w:val="multilevel"/>
    <w:tmpl w:val="8CBC9382"/>
    <w:lvl w:ilvl="0">
      <w:start w:val="1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350702C"/>
    <w:multiLevelType w:val="hybridMultilevel"/>
    <w:tmpl w:val="474219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4700577"/>
    <w:multiLevelType w:val="hybridMultilevel"/>
    <w:tmpl w:val="B1662A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B6750EC"/>
    <w:multiLevelType w:val="multilevel"/>
    <w:tmpl w:val="5B6750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E702F6A"/>
    <w:multiLevelType w:val="hybridMultilevel"/>
    <w:tmpl w:val="4AF4FA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DD326F"/>
    <w:multiLevelType w:val="hybridMultilevel"/>
    <w:tmpl w:val="2158A4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8F71091"/>
    <w:multiLevelType w:val="hybridMultilevel"/>
    <w:tmpl w:val="4A2016A0"/>
    <w:lvl w:ilvl="0" w:tplc="044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4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4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4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4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4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4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4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823DDE"/>
    <w:multiLevelType w:val="hybridMultilevel"/>
    <w:tmpl w:val="4C98DE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A1845EC"/>
    <w:multiLevelType w:val="hybridMultilevel"/>
    <w:tmpl w:val="33C2E776"/>
    <w:lvl w:ilvl="0" w:tplc="08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7201661">
    <w:abstractNumId w:val="17"/>
  </w:num>
  <w:num w:numId="2" w16cid:durableId="2023432974">
    <w:abstractNumId w:val="11"/>
  </w:num>
  <w:num w:numId="3" w16cid:durableId="859321534">
    <w:abstractNumId w:val="2"/>
  </w:num>
  <w:num w:numId="4" w16cid:durableId="451636998">
    <w:abstractNumId w:val="16"/>
  </w:num>
  <w:num w:numId="5" w16cid:durableId="194268736">
    <w:abstractNumId w:val="5"/>
  </w:num>
  <w:num w:numId="6" w16cid:durableId="479813836">
    <w:abstractNumId w:val="8"/>
  </w:num>
  <w:num w:numId="7" w16cid:durableId="1746141825">
    <w:abstractNumId w:val="4"/>
  </w:num>
  <w:num w:numId="8" w16cid:durableId="1291979341">
    <w:abstractNumId w:val="13"/>
  </w:num>
  <w:num w:numId="9" w16cid:durableId="1370298153">
    <w:abstractNumId w:val="15"/>
  </w:num>
  <w:num w:numId="10" w16cid:durableId="794522181">
    <w:abstractNumId w:val="0"/>
  </w:num>
  <w:num w:numId="11" w16cid:durableId="13849887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65998084">
    <w:abstractNumId w:val="1"/>
  </w:num>
  <w:num w:numId="13" w16cid:durableId="1839300404">
    <w:abstractNumId w:val="9"/>
  </w:num>
  <w:num w:numId="14" w16cid:durableId="297880608">
    <w:abstractNumId w:val="14"/>
  </w:num>
  <w:num w:numId="15" w16cid:durableId="1721633352">
    <w:abstractNumId w:val="7"/>
  </w:num>
  <w:num w:numId="16" w16cid:durableId="775709525">
    <w:abstractNumId w:val="12"/>
  </w:num>
  <w:num w:numId="17" w16cid:durableId="1271007304">
    <w:abstractNumId w:val="18"/>
  </w:num>
  <w:num w:numId="18" w16cid:durableId="617419450">
    <w:abstractNumId w:val="3"/>
  </w:num>
  <w:num w:numId="19" w16cid:durableId="5907180">
    <w:abstractNumId w:val="6"/>
  </w:num>
  <w:num w:numId="20" w16cid:durableId="769862815">
    <w:abstractNumId w:val="10"/>
  </w:num>
  <w:num w:numId="21" w16cid:durableId="197482347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M7IwMLQ0tzSxMLNU0lEKTi0uzszPAykwrAUAhJQLaCwAAAA="/>
  </w:docVars>
  <w:rsids>
    <w:rsidRoot w:val="00AC6461"/>
    <w:rsid w:val="00006D87"/>
    <w:rsid w:val="00044106"/>
    <w:rsid w:val="000726F5"/>
    <w:rsid w:val="000A38C6"/>
    <w:rsid w:val="00117AD7"/>
    <w:rsid w:val="001263DA"/>
    <w:rsid w:val="0013248F"/>
    <w:rsid w:val="0015139E"/>
    <w:rsid w:val="0019165A"/>
    <w:rsid w:val="001A0AF2"/>
    <w:rsid w:val="001B1B8C"/>
    <w:rsid w:val="002144C6"/>
    <w:rsid w:val="00215FB9"/>
    <w:rsid w:val="002172D8"/>
    <w:rsid w:val="00246F40"/>
    <w:rsid w:val="002E5471"/>
    <w:rsid w:val="002F0BE0"/>
    <w:rsid w:val="00325183"/>
    <w:rsid w:val="00330768"/>
    <w:rsid w:val="00357177"/>
    <w:rsid w:val="00371887"/>
    <w:rsid w:val="003A177D"/>
    <w:rsid w:val="003B054B"/>
    <w:rsid w:val="003C1D1E"/>
    <w:rsid w:val="00437980"/>
    <w:rsid w:val="004A3155"/>
    <w:rsid w:val="004D2F2C"/>
    <w:rsid w:val="0051255A"/>
    <w:rsid w:val="0051612A"/>
    <w:rsid w:val="00526A92"/>
    <w:rsid w:val="00534EDF"/>
    <w:rsid w:val="00535F77"/>
    <w:rsid w:val="00546DAA"/>
    <w:rsid w:val="00554510"/>
    <w:rsid w:val="005709D0"/>
    <w:rsid w:val="005D66F0"/>
    <w:rsid w:val="00604AE5"/>
    <w:rsid w:val="006836BA"/>
    <w:rsid w:val="00687603"/>
    <w:rsid w:val="0069096C"/>
    <w:rsid w:val="0069160D"/>
    <w:rsid w:val="006C5C2A"/>
    <w:rsid w:val="006D393D"/>
    <w:rsid w:val="006E7E5E"/>
    <w:rsid w:val="00707812"/>
    <w:rsid w:val="00714C5D"/>
    <w:rsid w:val="00752B9A"/>
    <w:rsid w:val="00772806"/>
    <w:rsid w:val="0078471F"/>
    <w:rsid w:val="00790088"/>
    <w:rsid w:val="007C3E08"/>
    <w:rsid w:val="00806217"/>
    <w:rsid w:val="00831B7B"/>
    <w:rsid w:val="00845417"/>
    <w:rsid w:val="00903B67"/>
    <w:rsid w:val="00905D99"/>
    <w:rsid w:val="00936C7E"/>
    <w:rsid w:val="00976552"/>
    <w:rsid w:val="00980E4B"/>
    <w:rsid w:val="009B6DC7"/>
    <w:rsid w:val="00A04E9E"/>
    <w:rsid w:val="00A36A78"/>
    <w:rsid w:val="00A67469"/>
    <w:rsid w:val="00A76A71"/>
    <w:rsid w:val="00A865ED"/>
    <w:rsid w:val="00AA1D53"/>
    <w:rsid w:val="00AC6461"/>
    <w:rsid w:val="00AF2B4F"/>
    <w:rsid w:val="00B113B9"/>
    <w:rsid w:val="00B220A9"/>
    <w:rsid w:val="00B368DC"/>
    <w:rsid w:val="00B479F1"/>
    <w:rsid w:val="00B510EE"/>
    <w:rsid w:val="00B5301A"/>
    <w:rsid w:val="00B813AE"/>
    <w:rsid w:val="00B92095"/>
    <w:rsid w:val="00BB4FBC"/>
    <w:rsid w:val="00BC4FCD"/>
    <w:rsid w:val="00BE3657"/>
    <w:rsid w:val="00C1630E"/>
    <w:rsid w:val="00C60744"/>
    <w:rsid w:val="00CB004F"/>
    <w:rsid w:val="00DD7083"/>
    <w:rsid w:val="00DE3361"/>
    <w:rsid w:val="00E21680"/>
    <w:rsid w:val="00E46271"/>
    <w:rsid w:val="00E576E7"/>
    <w:rsid w:val="00EB7D18"/>
    <w:rsid w:val="00ED5F22"/>
    <w:rsid w:val="00EF4511"/>
    <w:rsid w:val="00F20513"/>
    <w:rsid w:val="00F35037"/>
    <w:rsid w:val="00FA49FB"/>
    <w:rsid w:val="00FE2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99D6EA"/>
  <w15:chartTrackingRefBased/>
  <w15:docId w15:val="{594EED61-6E9B-419C-B764-7E59AFB12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6461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165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64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554510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54510"/>
    <w:rPr>
      <w:rFonts w:ascii="Calibri" w:eastAsia="Times New Roman" w:hAnsi="Calibri" w:cs="Times New Roman"/>
      <w:lang w:val="en-US"/>
    </w:rPr>
  </w:style>
  <w:style w:type="paragraph" w:styleId="ListParagraph">
    <w:name w:val="List Paragraph"/>
    <w:aliases w:val="MyBullets,Bullets,List Bullet-OpsManual,References,Title Style 1,List Paragraph nowy,List Paragraph (numbered (a)),Liste 1,ANNEX,List Paragraph1,List Paragraph2,Ha,Paragraphe  revu,Figures,Numbered List Paragraph,List Bullet Mary,lp1,l"/>
    <w:basedOn w:val="Normal"/>
    <w:link w:val="ListParagraphChar"/>
    <w:uiPriority w:val="34"/>
    <w:qFormat/>
    <w:rsid w:val="0055451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5545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51255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rFonts w:asciiTheme="majorHAnsi" w:eastAsiaTheme="majorEastAsia" w:hAnsiTheme="majorHAnsi" w:cstheme="majorBidi"/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19165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ListParagraphChar">
    <w:name w:val="List Paragraph Char"/>
    <w:aliases w:val="MyBullets Char,Bullets Char,List Bullet-OpsManual Char,References Char,Title Style 1 Char,List Paragraph nowy Char,List Paragraph (numbered (a)) Char,Liste 1 Char,ANNEX Char,List Paragraph1 Char,List Paragraph2 Char,Ha Char,lp1 Char"/>
    <w:link w:val="ListParagraph"/>
    <w:uiPriority w:val="34"/>
    <w:qFormat/>
    <w:locked/>
    <w:rsid w:val="0019165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437980"/>
    <w:rPr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7980"/>
    <w:rPr>
      <w:lang w:val="en-US"/>
    </w:rPr>
  </w:style>
  <w:style w:type="character" w:customStyle="1" w:styleId="cf01">
    <w:name w:val="cf01"/>
    <w:basedOn w:val="DefaultParagraphFont"/>
    <w:rsid w:val="0069096C"/>
    <w:rPr>
      <w:rFonts w:ascii="Segoe UI" w:hAnsi="Segoe UI" w:cs="Segoe UI" w:hint="default"/>
      <w:b/>
      <w:bCs/>
      <w:color w:val="0070C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E36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657"/>
  </w:style>
  <w:style w:type="paragraph" w:styleId="Footer">
    <w:name w:val="footer"/>
    <w:basedOn w:val="Normal"/>
    <w:link w:val="FooterChar"/>
    <w:uiPriority w:val="99"/>
    <w:unhideWhenUsed/>
    <w:rsid w:val="00BE36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657"/>
  </w:style>
  <w:style w:type="paragraph" w:styleId="FootnoteText">
    <w:name w:val="footnote text"/>
    <w:basedOn w:val="Normal"/>
    <w:link w:val="FootnoteTextChar"/>
    <w:uiPriority w:val="99"/>
    <w:semiHidden/>
    <w:unhideWhenUsed/>
    <w:rsid w:val="00B510E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510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10EE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13248F"/>
    <w:rPr>
      <w:color w:val="0000FF"/>
      <w:u w:val="single"/>
    </w:rPr>
  </w:style>
  <w:style w:type="paragraph" w:customStyle="1" w:styleId="Default">
    <w:name w:val="Default"/>
    <w:rsid w:val="00534ED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96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lri-org.zoom.us/j/82174892439?pwd=c09DZ0lUQWFpN1RQMVVJYmlUVW84UT09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s02web.zoom.us/j/81593004307?pwd=MzJqMkFoZkQ2M25lVnRybWV3NkxUQT09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s02web.zoom.us/j/81593004307?pwd=MzJqMkFoZkQ2M25lVnRybWV3NkxUQT09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us02web.zoom.us/j/81593004307?pwd=MzJqMkFoZkQ2M25lVnRybWV3NkxUQT0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lri-org.zoom.us/j/86711073775?pwd=aFkrUE45ZFFsYnhieTByVEwyendhQT09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1D51A2-ACED-4548-9845-1257FC03D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1</Pages>
  <Words>3142</Words>
  <Characters>17916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umba, Joab (ILRI)</dc:creator>
  <cp:keywords/>
  <dc:description/>
  <cp:lastModifiedBy>Tesfaye, Brook (ILRI)</cp:lastModifiedBy>
  <cp:revision>2</cp:revision>
  <dcterms:created xsi:type="dcterms:W3CDTF">2022-10-24T05:57:00Z</dcterms:created>
  <dcterms:modified xsi:type="dcterms:W3CDTF">2022-10-24T05:57:00Z</dcterms:modified>
</cp:coreProperties>
</file>